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C03DA" w14:textId="425B6272" w:rsidR="00B2515A" w:rsidRPr="00115C0A" w:rsidRDefault="005F5000" w:rsidP="005F5000">
      <w:pPr>
        <w:pStyle w:val="berschrift1"/>
        <w:jc w:val="center"/>
        <w:rPr>
          <w:lang w:val="en-US"/>
        </w:rPr>
      </w:pPr>
      <w:r w:rsidRPr="00115C0A">
        <w:rPr>
          <w:lang w:val="en-US"/>
        </w:rPr>
        <w:t>Software Engineering Selective</w:t>
      </w:r>
      <w:r w:rsidR="002B1030">
        <w:rPr>
          <w:lang w:val="en-US"/>
        </w:rPr>
        <w:t xml:space="preserve"> - </w:t>
      </w:r>
      <w:r w:rsidR="00835120">
        <w:rPr>
          <w:lang w:val="en-US"/>
        </w:rPr>
        <w:t>p</w:t>
      </w:r>
      <w:r w:rsidRPr="00115C0A">
        <w:rPr>
          <w:lang w:val="en-US"/>
        </w:rPr>
        <w:t>roject proposal</w:t>
      </w:r>
      <w:r w:rsidR="002B1030" w:rsidRPr="002B1030">
        <w:rPr>
          <w:lang w:val="en-US"/>
        </w:rPr>
        <w:t xml:space="preserve"> </w:t>
      </w:r>
      <w:r w:rsidR="002B1030">
        <w:rPr>
          <w:lang w:val="en-US"/>
        </w:rPr>
        <w:t>online-pubquiz</w:t>
      </w:r>
    </w:p>
    <w:p w14:paraId="41BC8BDA" w14:textId="2AE54B91" w:rsidR="005F5000" w:rsidRPr="00115C0A" w:rsidRDefault="005F5000" w:rsidP="005F5000">
      <w:pPr>
        <w:jc w:val="center"/>
        <w:rPr>
          <w:lang w:val="en-US"/>
        </w:rPr>
      </w:pPr>
      <w:r w:rsidRPr="00115C0A">
        <w:rPr>
          <w:lang w:val="en-US"/>
        </w:rPr>
        <w:t>WS 202</w:t>
      </w:r>
      <w:r w:rsidR="00C0140C">
        <w:rPr>
          <w:lang w:val="en-US"/>
        </w:rPr>
        <w:t>1</w:t>
      </w:r>
      <w:r w:rsidRPr="00115C0A">
        <w:rPr>
          <w:lang w:val="en-US"/>
        </w:rPr>
        <w:t>/202</w:t>
      </w:r>
      <w:r w:rsidR="00C0140C">
        <w:rPr>
          <w:lang w:val="en-US"/>
        </w:rPr>
        <w:t>2</w:t>
      </w:r>
    </w:p>
    <w:p w14:paraId="794DF2DF" w14:textId="77777777" w:rsidR="005F5000" w:rsidRPr="00115C0A" w:rsidRDefault="005F5000" w:rsidP="005F5000">
      <w:pPr>
        <w:jc w:val="center"/>
        <w:rPr>
          <w:lang w:val="en-US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5F5000" w:rsidRPr="00C0140C" w14:paraId="74047936" w14:textId="77777777" w:rsidTr="005F5000">
        <w:tc>
          <w:tcPr>
            <w:tcW w:w="4531" w:type="dxa"/>
          </w:tcPr>
          <w:p w14:paraId="3E6B5C8F" w14:textId="77777777" w:rsidR="005F5000" w:rsidRPr="00115C0A" w:rsidRDefault="005F5000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Topic</w:t>
            </w:r>
          </w:p>
        </w:tc>
        <w:tc>
          <w:tcPr>
            <w:tcW w:w="4531" w:type="dxa"/>
          </w:tcPr>
          <w:p w14:paraId="37CAA40E" w14:textId="4B848735" w:rsidR="005F5000" w:rsidRPr="00115C0A" w:rsidRDefault="009B3B42" w:rsidP="005F5000">
            <w:pPr>
              <w:rPr>
                <w:i/>
                <w:color w:val="8EAADB" w:themeColor="accent1" w:themeTint="99"/>
                <w:lang w:val="en-US"/>
              </w:rPr>
            </w:pPr>
            <w:r>
              <w:rPr>
                <w:i/>
                <w:color w:val="8EAADB" w:themeColor="accent1" w:themeTint="99"/>
                <w:lang w:val="en-US"/>
              </w:rPr>
              <w:t>Back to normal</w:t>
            </w:r>
          </w:p>
        </w:tc>
      </w:tr>
      <w:tr w:rsidR="005F5000" w:rsidRPr="009B3B42" w14:paraId="197990FF" w14:textId="77777777" w:rsidTr="005F5000">
        <w:tc>
          <w:tcPr>
            <w:tcW w:w="4531" w:type="dxa"/>
          </w:tcPr>
          <w:p w14:paraId="6AAAFB6F" w14:textId="77777777" w:rsidR="005F5000" w:rsidRPr="00115C0A" w:rsidRDefault="005F5000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Project name</w:t>
            </w:r>
          </w:p>
        </w:tc>
        <w:tc>
          <w:tcPr>
            <w:tcW w:w="4531" w:type="dxa"/>
          </w:tcPr>
          <w:p w14:paraId="3C7CC40A" w14:textId="05A0621B" w:rsidR="005F5000" w:rsidRPr="00115C0A" w:rsidRDefault="00C62AF6" w:rsidP="005F5000">
            <w:pPr>
              <w:rPr>
                <w:i/>
                <w:color w:val="8EAADB" w:themeColor="accent1" w:themeTint="99"/>
                <w:lang w:val="en-US"/>
              </w:rPr>
            </w:pPr>
            <w:hyperlink r:id="rId8" w:history="1">
              <w:r w:rsidR="009B3B42" w:rsidRPr="00D6152A">
                <w:rPr>
                  <w:rStyle w:val="Hyperlink"/>
                  <w:i/>
                  <w:lang w:val="en-US"/>
                </w:rPr>
                <w:t>www.online-pubquiz.at</w:t>
              </w:r>
            </w:hyperlink>
          </w:p>
        </w:tc>
      </w:tr>
      <w:tr w:rsidR="005F5000" w:rsidRPr="009B3B42" w14:paraId="2DD1407F" w14:textId="77777777" w:rsidTr="005F5000">
        <w:tc>
          <w:tcPr>
            <w:tcW w:w="4531" w:type="dxa"/>
          </w:tcPr>
          <w:p w14:paraId="67BC468C" w14:textId="77777777" w:rsidR="005F5000" w:rsidRPr="00115C0A" w:rsidRDefault="005F5000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Team members</w:t>
            </w:r>
          </w:p>
        </w:tc>
        <w:tc>
          <w:tcPr>
            <w:tcW w:w="4531" w:type="dxa"/>
          </w:tcPr>
          <w:p w14:paraId="2EB58EB4" w14:textId="77777777" w:rsidR="005F5000" w:rsidRPr="007B1FD6" w:rsidRDefault="009B3B42" w:rsidP="005F5000">
            <w:pPr>
              <w:rPr>
                <w:i/>
                <w:color w:val="8EAADB" w:themeColor="accent1" w:themeTint="99"/>
                <w:lang w:val="de-AT"/>
              </w:rPr>
            </w:pPr>
            <w:r w:rsidRPr="007B1FD6">
              <w:rPr>
                <w:i/>
                <w:color w:val="8EAADB" w:themeColor="accent1" w:themeTint="99"/>
                <w:lang w:val="de-AT"/>
              </w:rPr>
              <w:t>Michael Hörmann</w:t>
            </w:r>
          </w:p>
          <w:p w14:paraId="259F7ADB" w14:textId="77777777" w:rsidR="009B3B42" w:rsidRPr="007B1FD6" w:rsidRDefault="009B3B42" w:rsidP="005F5000">
            <w:pPr>
              <w:rPr>
                <w:i/>
                <w:color w:val="8EAADB" w:themeColor="accent1" w:themeTint="99"/>
                <w:lang w:val="de-AT"/>
              </w:rPr>
            </w:pPr>
            <w:r w:rsidRPr="007B1FD6">
              <w:rPr>
                <w:i/>
                <w:color w:val="8EAADB" w:themeColor="accent1" w:themeTint="99"/>
                <w:lang w:val="de-AT"/>
              </w:rPr>
              <w:t>Gerhard Lambrecht</w:t>
            </w:r>
          </w:p>
          <w:p w14:paraId="13B36070" w14:textId="77777777" w:rsidR="009B3B42" w:rsidRPr="007B1FD6" w:rsidRDefault="009B3B42" w:rsidP="005F5000">
            <w:pPr>
              <w:rPr>
                <w:i/>
                <w:color w:val="8EAADB" w:themeColor="accent1" w:themeTint="99"/>
                <w:lang w:val="de-AT"/>
              </w:rPr>
            </w:pPr>
            <w:r w:rsidRPr="007B1FD6">
              <w:rPr>
                <w:i/>
                <w:color w:val="8EAADB" w:themeColor="accent1" w:themeTint="99"/>
                <w:lang w:val="de-AT"/>
              </w:rPr>
              <w:t>Paul Kunisch</w:t>
            </w:r>
          </w:p>
          <w:p w14:paraId="3CEB66BD" w14:textId="4AC7A9B4" w:rsidR="009B3B42" w:rsidRPr="00115C0A" w:rsidRDefault="009B3B42" w:rsidP="005F5000">
            <w:pPr>
              <w:rPr>
                <w:i/>
                <w:color w:val="8EAADB" w:themeColor="accent1" w:themeTint="99"/>
                <w:lang w:val="en-US"/>
              </w:rPr>
            </w:pPr>
            <w:r>
              <w:rPr>
                <w:i/>
                <w:color w:val="8EAADB" w:themeColor="accent1" w:themeTint="99"/>
                <w:lang w:val="en-US"/>
              </w:rPr>
              <w:t>David Hasenhüttl</w:t>
            </w:r>
          </w:p>
        </w:tc>
      </w:tr>
      <w:tr w:rsidR="005F5000" w:rsidRPr="004F1929" w14:paraId="70507052" w14:textId="77777777" w:rsidTr="005F5000">
        <w:tc>
          <w:tcPr>
            <w:tcW w:w="4531" w:type="dxa"/>
          </w:tcPr>
          <w:p w14:paraId="4FA407D3" w14:textId="77777777" w:rsidR="005F5000" w:rsidRPr="00115C0A" w:rsidRDefault="00115C0A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GitHub</w:t>
            </w:r>
            <w:r w:rsidR="005F5000" w:rsidRPr="00115C0A">
              <w:rPr>
                <w:b/>
                <w:lang w:val="en-US"/>
              </w:rPr>
              <w:t xml:space="preserve"> URL</w:t>
            </w:r>
          </w:p>
        </w:tc>
        <w:tc>
          <w:tcPr>
            <w:tcW w:w="4531" w:type="dxa"/>
          </w:tcPr>
          <w:p w14:paraId="62CD12A0" w14:textId="23644C24" w:rsidR="005F5000" w:rsidRPr="00115C0A" w:rsidRDefault="004F1929" w:rsidP="005F5000">
            <w:pPr>
              <w:rPr>
                <w:i/>
                <w:color w:val="8EAADB" w:themeColor="accent1" w:themeTint="99"/>
                <w:lang w:val="en-US"/>
              </w:rPr>
            </w:pPr>
            <w:r w:rsidRPr="004F1929">
              <w:rPr>
                <w:i/>
                <w:color w:val="8EAADB" w:themeColor="accent1" w:themeTint="99"/>
                <w:lang w:val="en-US"/>
              </w:rPr>
              <w:t>https://github.com/hasenhuettl/Pubquiz/</w:t>
            </w:r>
          </w:p>
        </w:tc>
      </w:tr>
    </w:tbl>
    <w:p w14:paraId="5053EDA5" w14:textId="77777777" w:rsidR="00E8556D" w:rsidRPr="00115C0A" w:rsidRDefault="00E8556D" w:rsidP="005F5000">
      <w:pPr>
        <w:rPr>
          <w:lang w:val="en-US"/>
        </w:rPr>
      </w:pPr>
    </w:p>
    <w:p w14:paraId="3ED0AF07" w14:textId="77777777" w:rsidR="005F5000" w:rsidRPr="00115C0A" w:rsidRDefault="005F5000" w:rsidP="005F5000">
      <w:pPr>
        <w:pStyle w:val="berschrift1"/>
        <w:rPr>
          <w:lang w:val="en-US"/>
        </w:rPr>
      </w:pPr>
      <w:r w:rsidRPr="00115C0A">
        <w:rPr>
          <w:lang w:val="en-US"/>
        </w:rPr>
        <w:t>Motivation and Background</w:t>
      </w:r>
    </w:p>
    <w:p w14:paraId="15F7FC39" w14:textId="408FDBD9" w:rsidR="009B3B42" w:rsidRDefault="00994D77" w:rsidP="000D2604">
      <w:pPr>
        <w:jc w:val="both"/>
        <w:rPr>
          <w:lang w:val="en-US"/>
        </w:rPr>
      </w:pPr>
      <w:r>
        <w:rPr>
          <w:i/>
          <w:color w:val="8EAADB" w:themeColor="accent1" w:themeTint="99"/>
          <w:lang w:val="en-US"/>
        </w:rPr>
        <w:t xml:space="preserve">The </w:t>
      </w:r>
      <w:r w:rsidR="00704D94">
        <w:rPr>
          <w:i/>
          <w:color w:val="8EAADB" w:themeColor="accent1" w:themeTint="99"/>
          <w:lang w:val="en-US"/>
        </w:rPr>
        <w:t>C</w:t>
      </w:r>
      <w:r>
        <w:rPr>
          <w:i/>
          <w:color w:val="8EAADB" w:themeColor="accent1" w:themeTint="99"/>
          <w:lang w:val="en-US"/>
        </w:rPr>
        <w:t>ovi</w:t>
      </w:r>
      <w:r w:rsidR="00FE73C7">
        <w:rPr>
          <w:i/>
          <w:color w:val="8EAADB" w:themeColor="accent1" w:themeTint="99"/>
          <w:lang w:val="en-US"/>
        </w:rPr>
        <w:t>d-19 pandemic led to a prolonged exposure to stress.</w:t>
      </w:r>
      <w:r w:rsidR="00CA0531">
        <w:rPr>
          <w:i/>
          <w:color w:val="8EAADB" w:themeColor="accent1" w:themeTint="99"/>
          <w:lang w:val="en-US"/>
        </w:rPr>
        <w:t xml:space="preserve"> </w:t>
      </w:r>
      <w:r w:rsidR="00DD7CB3">
        <w:rPr>
          <w:i/>
          <w:color w:val="8EAADB" w:themeColor="accent1" w:themeTint="99"/>
          <w:lang w:val="en-US"/>
        </w:rPr>
        <w:t>T</w:t>
      </w:r>
      <w:r w:rsidR="008021A2">
        <w:rPr>
          <w:i/>
          <w:color w:val="8EAADB" w:themeColor="accent1" w:themeTint="99"/>
          <w:lang w:val="en-US"/>
        </w:rPr>
        <w:t>he fear</w:t>
      </w:r>
      <w:r w:rsidR="009B5DDB">
        <w:rPr>
          <w:i/>
          <w:color w:val="8EAADB" w:themeColor="accent1" w:themeTint="99"/>
          <w:lang w:val="en-US"/>
        </w:rPr>
        <w:t xml:space="preserve"> of the virus</w:t>
      </w:r>
      <w:r w:rsidR="00492CE3">
        <w:rPr>
          <w:i/>
          <w:color w:val="8EAADB" w:themeColor="accent1" w:themeTint="99"/>
          <w:lang w:val="en-US"/>
        </w:rPr>
        <w:t xml:space="preserve">, the separation </w:t>
      </w:r>
      <w:r w:rsidR="00247924">
        <w:rPr>
          <w:i/>
          <w:color w:val="8EAADB" w:themeColor="accent1" w:themeTint="99"/>
          <w:lang w:val="en-US"/>
        </w:rPr>
        <w:t>from loved ones</w:t>
      </w:r>
      <w:r w:rsidR="003B0892">
        <w:rPr>
          <w:i/>
          <w:color w:val="8EAADB" w:themeColor="accent1" w:themeTint="99"/>
          <w:lang w:val="en-US"/>
        </w:rPr>
        <w:t xml:space="preserve"> </w:t>
      </w:r>
      <w:r w:rsidR="00DD7CB3">
        <w:rPr>
          <w:i/>
          <w:color w:val="8EAADB" w:themeColor="accent1" w:themeTint="99"/>
          <w:lang w:val="en-US"/>
        </w:rPr>
        <w:t xml:space="preserve">and missing social interaction </w:t>
      </w:r>
      <w:r w:rsidR="003B0892">
        <w:rPr>
          <w:i/>
          <w:color w:val="8EAADB" w:themeColor="accent1" w:themeTint="99"/>
          <w:lang w:val="en-US"/>
        </w:rPr>
        <w:t>have a big psychological</w:t>
      </w:r>
      <w:r w:rsidR="00115BF0">
        <w:rPr>
          <w:i/>
          <w:color w:val="8EAADB" w:themeColor="accent1" w:themeTint="99"/>
          <w:lang w:val="en-US"/>
        </w:rPr>
        <w:t xml:space="preserve"> and</w:t>
      </w:r>
      <w:r w:rsidR="00F9763F">
        <w:rPr>
          <w:i/>
          <w:color w:val="8EAADB" w:themeColor="accent1" w:themeTint="99"/>
          <w:lang w:val="en-US"/>
        </w:rPr>
        <w:t xml:space="preserve"> social impact on the</w:t>
      </w:r>
      <w:r w:rsidR="00DD7CB3">
        <w:rPr>
          <w:i/>
          <w:color w:val="8EAADB" w:themeColor="accent1" w:themeTint="99"/>
          <w:lang w:val="en-US"/>
        </w:rPr>
        <w:t xml:space="preserve"> population.</w:t>
      </w:r>
      <w:r w:rsidR="00EE65F7">
        <w:rPr>
          <w:rStyle w:val="Funotenzeichen"/>
          <w:i/>
          <w:color w:val="8EAADB" w:themeColor="accent1" w:themeTint="99"/>
          <w:lang w:val="en-US"/>
        </w:rPr>
        <w:footnoteReference w:id="2"/>
      </w:r>
      <w:r w:rsidR="00455D8B">
        <w:rPr>
          <w:i/>
          <w:color w:val="8EAADB" w:themeColor="accent1" w:themeTint="99"/>
          <w:lang w:val="en-US"/>
        </w:rPr>
        <w:t xml:space="preserve"> The </w:t>
      </w:r>
      <w:r w:rsidR="00060E45">
        <w:rPr>
          <w:i/>
          <w:color w:val="8EAADB" w:themeColor="accent1" w:themeTint="99"/>
          <w:lang w:val="en-US"/>
        </w:rPr>
        <w:t>motivation</w:t>
      </w:r>
      <w:r w:rsidR="00455D8B">
        <w:rPr>
          <w:i/>
          <w:color w:val="8EAADB" w:themeColor="accent1" w:themeTint="99"/>
          <w:lang w:val="en-US"/>
        </w:rPr>
        <w:t xml:space="preserve"> of our project is to </w:t>
      </w:r>
      <w:r w:rsidR="00302921">
        <w:rPr>
          <w:i/>
          <w:color w:val="8EAADB" w:themeColor="accent1" w:themeTint="99"/>
          <w:lang w:val="en-US"/>
        </w:rPr>
        <w:t xml:space="preserve">bring people </w:t>
      </w:r>
      <w:r w:rsidR="002D4CD1">
        <w:rPr>
          <w:i/>
          <w:color w:val="8EAADB" w:themeColor="accent1" w:themeTint="99"/>
          <w:lang w:val="en-US"/>
        </w:rPr>
        <w:t xml:space="preserve">back </w:t>
      </w:r>
      <w:r w:rsidR="00302921">
        <w:rPr>
          <w:i/>
          <w:color w:val="8EAADB" w:themeColor="accent1" w:themeTint="99"/>
          <w:lang w:val="en-US"/>
        </w:rPr>
        <w:t>together in a fun</w:t>
      </w:r>
      <w:r w:rsidR="009D46D0">
        <w:rPr>
          <w:i/>
          <w:color w:val="8EAADB" w:themeColor="accent1" w:themeTint="99"/>
          <w:lang w:val="en-US"/>
        </w:rPr>
        <w:t xml:space="preserve"> and</w:t>
      </w:r>
      <w:r w:rsidR="00B820F8">
        <w:rPr>
          <w:i/>
          <w:color w:val="8EAADB" w:themeColor="accent1" w:themeTint="99"/>
          <w:lang w:val="en-US"/>
        </w:rPr>
        <w:t xml:space="preserve"> engaging</w:t>
      </w:r>
      <w:r w:rsidR="00302921">
        <w:rPr>
          <w:i/>
          <w:color w:val="8EAADB" w:themeColor="accent1" w:themeTint="99"/>
          <w:lang w:val="en-US"/>
        </w:rPr>
        <w:t xml:space="preserve"> </w:t>
      </w:r>
      <w:r w:rsidR="00CE7B74">
        <w:rPr>
          <w:i/>
          <w:color w:val="8EAADB" w:themeColor="accent1" w:themeTint="99"/>
          <w:lang w:val="en-US"/>
        </w:rPr>
        <w:t>online-</w:t>
      </w:r>
      <w:r w:rsidR="00302921">
        <w:rPr>
          <w:i/>
          <w:color w:val="8EAADB" w:themeColor="accent1" w:themeTint="99"/>
          <w:lang w:val="en-US"/>
        </w:rPr>
        <w:t xml:space="preserve">activity, no matter if you are in quarantine </w:t>
      </w:r>
      <w:r w:rsidR="00B86915">
        <w:rPr>
          <w:i/>
          <w:color w:val="8EAADB" w:themeColor="accent1" w:themeTint="99"/>
          <w:lang w:val="en-US"/>
        </w:rPr>
        <w:t>or meeting each other in person</w:t>
      </w:r>
      <w:r w:rsidR="00302921">
        <w:rPr>
          <w:i/>
          <w:color w:val="8EAADB" w:themeColor="accent1" w:themeTint="99"/>
          <w:lang w:val="en-US"/>
        </w:rPr>
        <w:t>.</w:t>
      </w:r>
      <w:r w:rsidR="00455D8B">
        <w:rPr>
          <w:i/>
          <w:color w:val="8EAADB" w:themeColor="accent1" w:themeTint="99"/>
          <w:lang w:val="en-US"/>
        </w:rPr>
        <w:t xml:space="preserve"> </w:t>
      </w:r>
    </w:p>
    <w:p w14:paraId="1FACE1DA" w14:textId="77777777" w:rsidR="004B210B" w:rsidRDefault="004B210B" w:rsidP="006B0486">
      <w:pPr>
        <w:rPr>
          <w:lang w:val="en-US"/>
        </w:rPr>
      </w:pPr>
    </w:p>
    <w:p w14:paraId="43064197" w14:textId="54461553" w:rsidR="005F5000" w:rsidRPr="00115C0A" w:rsidRDefault="005F5000" w:rsidP="005F5000">
      <w:pPr>
        <w:pStyle w:val="berschrift1"/>
        <w:rPr>
          <w:lang w:val="en-US"/>
        </w:rPr>
      </w:pPr>
      <w:r w:rsidRPr="00115C0A">
        <w:rPr>
          <w:lang w:val="en-US"/>
        </w:rPr>
        <w:t>Approach</w:t>
      </w:r>
    </w:p>
    <w:p w14:paraId="7B769904" w14:textId="6F45EE04" w:rsidR="006419E0" w:rsidRDefault="00E10366" w:rsidP="001F4288">
      <w:pPr>
        <w:jc w:val="both"/>
        <w:rPr>
          <w:i/>
          <w:color w:val="8EAADB" w:themeColor="accent1" w:themeTint="99"/>
          <w:lang w:val="en-US"/>
        </w:rPr>
      </w:pPr>
      <w:r w:rsidRPr="00E10366">
        <w:rPr>
          <w:i/>
          <w:color w:val="8EAADB" w:themeColor="accent1" w:themeTint="99"/>
          <w:lang w:val="en-US"/>
        </w:rPr>
        <w:t xml:space="preserve">The </w:t>
      </w:r>
      <w:r w:rsidR="00D635C2">
        <w:rPr>
          <w:i/>
          <w:color w:val="8EAADB" w:themeColor="accent1" w:themeTint="99"/>
          <w:lang w:val="en-US"/>
        </w:rPr>
        <w:t xml:space="preserve">web </w:t>
      </w:r>
      <w:r w:rsidRPr="00E10366">
        <w:rPr>
          <w:i/>
          <w:color w:val="8EAADB" w:themeColor="accent1" w:themeTint="99"/>
          <w:lang w:val="en-US"/>
        </w:rPr>
        <w:t>application should</w:t>
      </w:r>
      <w:r w:rsidR="00D72925">
        <w:rPr>
          <w:i/>
          <w:color w:val="8EAADB" w:themeColor="accent1" w:themeTint="99"/>
          <w:lang w:val="en-US"/>
        </w:rPr>
        <w:t xml:space="preserve"> </w:t>
      </w:r>
      <w:r w:rsidR="0003463B" w:rsidRPr="00E10366">
        <w:rPr>
          <w:i/>
          <w:color w:val="8EAADB" w:themeColor="accent1" w:themeTint="99"/>
          <w:lang w:val="en-US"/>
        </w:rPr>
        <w:t xml:space="preserve">allow </w:t>
      </w:r>
      <w:r w:rsidR="0003463B">
        <w:rPr>
          <w:i/>
          <w:color w:val="8EAADB" w:themeColor="accent1" w:themeTint="99"/>
          <w:lang w:val="en-US"/>
        </w:rPr>
        <w:t xml:space="preserve">for </w:t>
      </w:r>
      <w:r w:rsidR="00D72925">
        <w:rPr>
          <w:i/>
          <w:color w:val="8EAADB" w:themeColor="accent1" w:themeTint="99"/>
          <w:lang w:val="en-US"/>
        </w:rPr>
        <w:t>the</w:t>
      </w:r>
      <w:r w:rsidRPr="00E10366">
        <w:rPr>
          <w:i/>
          <w:color w:val="8EAADB" w:themeColor="accent1" w:themeTint="99"/>
          <w:lang w:val="en-US"/>
        </w:rPr>
        <w:t xml:space="preserve"> popular Pu</w:t>
      </w:r>
      <w:r w:rsidR="00F54268">
        <w:rPr>
          <w:i/>
          <w:color w:val="8EAADB" w:themeColor="accent1" w:themeTint="99"/>
          <w:lang w:val="en-US"/>
        </w:rPr>
        <w:t>b</w:t>
      </w:r>
      <w:r w:rsidRPr="00E10366">
        <w:rPr>
          <w:i/>
          <w:color w:val="8EAADB" w:themeColor="accent1" w:themeTint="99"/>
          <w:lang w:val="en-US"/>
        </w:rPr>
        <w:t xml:space="preserve"> </w:t>
      </w:r>
      <w:r w:rsidR="00B94F35" w:rsidRPr="00E10366">
        <w:rPr>
          <w:i/>
          <w:color w:val="8EAADB" w:themeColor="accent1" w:themeTint="99"/>
          <w:lang w:val="en-US"/>
        </w:rPr>
        <w:t>Quizzes</w:t>
      </w:r>
      <w:r w:rsidRPr="00E10366">
        <w:rPr>
          <w:i/>
          <w:color w:val="8EAADB" w:themeColor="accent1" w:themeTint="99"/>
          <w:lang w:val="en-US"/>
        </w:rPr>
        <w:t xml:space="preserve"> to happen regardless of the current pandemic.</w:t>
      </w:r>
      <w:r w:rsidR="00CA23BF">
        <w:rPr>
          <w:i/>
          <w:color w:val="8EAADB" w:themeColor="accent1" w:themeTint="99"/>
          <w:lang w:val="en-US"/>
        </w:rPr>
        <w:t xml:space="preserve"> Participants will be able to face off against other participants by themselves or in groups.</w:t>
      </w:r>
      <w:r w:rsidR="00F74D4D">
        <w:rPr>
          <w:i/>
          <w:color w:val="8EAADB" w:themeColor="accent1" w:themeTint="99"/>
          <w:lang w:val="en-US"/>
        </w:rPr>
        <w:t xml:space="preserve"> </w:t>
      </w:r>
      <w:r w:rsidR="009D107D">
        <w:rPr>
          <w:i/>
          <w:color w:val="8EAADB" w:themeColor="accent1" w:themeTint="99"/>
          <w:lang w:val="en-US"/>
        </w:rPr>
        <w:t>There will be up to 8</w:t>
      </w:r>
      <w:r w:rsidR="009D075B">
        <w:rPr>
          <w:i/>
          <w:color w:val="8EAADB" w:themeColor="accent1" w:themeTint="99"/>
          <w:lang w:val="en-US"/>
        </w:rPr>
        <w:t xml:space="preserve"> different groups</w:t>
      </w:r>
      <w:r w:rsidR="0062334C">
        <w:rPr>
          <w:i/>
          <w:color w:val="8EAADB" w:themeColor="accent1" w:themeTint="99"/>
          <w:lang w:val="en-US"/>
        </w:rPr>
        <w:t xml:space="preserve"> in a single private</w:t>
      </w:r>
      <w:r w:rsidR="00610FFF">
        <w:rPr>
          <w:i/>
          <w:color w:val="8EAADB" w:themeColor="accent1" w:themeTint="99"/>
          <w:lang w:val="en-US"/>
        </w:rPr>
        <w:t xml:space="preserve"> </w:t>
      </w:r>
      <w:r w:rsidR="00E45716">
        <w:rPr>
          <w:i/>
          <w:color w:val="8EAADB" w:themeColor="accent1" w:themeTint="99"/>
          <w:lang w:val="en-US"/>
        </w:rPr>
        <w:t>online room</w:t>
      </w:r>
      <w:r w:rsidR="007A5889">
        <w:rPr>
          <w:i/>
          <w:color w:val="8EAADB" w:themeColor="accent1" w:themeTint="99"/>
          <w:lang w:val="en-US"/>
        </w:rPr>
        <w:t>.</w:t>
      </w:r>
      <w:r w:rsidR="00CA23BF">
        <w:rPr>
          <w:i/>
          <w:color w:val="8EAADB" w:themeColor="accent1" w:themeTint="99"/>
          <w:lang w:val="en-US"/>
        </w:rPr>
        <w:t xml:space="preserve"> </w:t>
      </w:r>
      <w:r w:rsidR="00CF4061">
        <w:rPr>
          <w:i/>
          <w:color w:val="8EAADB" w:themeColor="accent1" w:themeTint="99"/>
          <w:lang w:val="en-US"/>
        </w:rPr>
        <w:t>Private Rooms are password protected and created by Quiz Masters</w:t>
      </w:r>
      <w:r w:rsidR="00183CC7">
        <w:rPr>
          <w:i/>
          <w:color w:val="8EAADB" w:themeColor="accent1" w:themeTint="99"/>
          <w:lang w:val="en-US"/>
        </w:rPr>
        <w:t xml:space="preserve">. In their respective room, </w:t>
      </w:r>
      <w:r w:rsidRPr="00E10366">
        <w:rPr>
          <w:i/>
          <w:color w:val="8EAADB" w:themeColor="accent1" w:themeTint="99"/>
          <w:lang w:val="en-US"/>
        </w:rPr>
        <w:t xml:space="preserve">Quiz masters </w:t>
      </w:r>
      <w:r w:rsidR="00DD2BEF">
        <w:rPr>
          <w:i/>
          <w:color w:val="8EAADB" w:themeColor="accent1" w:themeTint="99"/>
          <w:lang w:val="en-US"/>
        </w:rPr>
        <w:t>are able to</w:t>
      </w:r>
      <w:r w:rsidRPr="00E10366">
        <w:rPr>
          <w:i/>
          <w:color w:val="8EAADB" w:themeColor="accent1" w:themeTint="99"/>
          <w:lang w:val="en-US"/>
        </w:rPr>
        <w:t xml:space="preserve"> create </w:t>
      </w:r>
      <w:r w:rsidR="00B26790">
        <w:rPr>
          <w:i/>
          <w:color w:val="8EAADB" w:themeColor="accent1" w:themeTint="99"/>
          <w:lang w:val="en-US"/>
        </w:rPr>
        <w:t>their own</w:t>
      </w:r>
      <w:r w:rsidR="00FE72B4">
        <w:rPr>
          <w:i/>
          <w:color w:val="8EAADB" w:themeColor="accent1" w:themeTint="99"/>
          <w:lang w:val="en-US"/>
        </w:rPr>
        <w:t xml:space="preserve"> </w:t>
      </w:r>
      <w:r w:rsidRPr="00E10366">
        <w:rPr>
          <w:i/>
          <w:color w:val="8EAADB" w:themeColor="accent1" w:themeTint="99"/>
          <w:lang w:val="en-US"/>
        </w:rPr>
        <w:t xml:space="preserve">questions. </w:t>
      </w:r>
      <w:r w:rsidR="007434B5">
        <w:rPr>
          <w:i/>
          <w:color w:val="8EAADB" w:themeColor="accent1" w:themeTint="99"/>
          <w:lang w:val="en-US"/>
        </w:rPr>
        <w:t>They can choose</w:t>
      </w:r>
      <w:r w:rsidR="007E2D61">
        <w:rPr>
          <w:i/>
          <w:color w:val="8EAADB" w:themeColor="accent1" w:themeTint="99"/>
          <w:lang w:val="en-US"/>
        </w:rPr>
        <w:t xml:space="preserve"> between</w:t>
      </w:r>
      <w:r w:rsidRPr="00E10366">
        <w:rPr>
          <w:i/>
          <w:color w:val="8EAADB" w:themeColor="accent1" w:themeTint="99"/>
          <w:lang w:val="en-US"/>
        </w:rPr>
        <w:t xml:space="preserve"> multiple</w:t>
      </w:r>
      <w:r w:rsidR="001C7783">
        <w:rPr>
          <w:i/>
          <w:color w:val="8EAADB" w:themeColor="accent1" w:themeTint="99"/>
          <w:lang w:val="en-US"/>
        </w:rPr>
        <w:t>/single</w:t>
      </w:r>
      <w:r w:rsidRPr="00E10366">
        <w:rPr>
          <w:i/>
          <w:color w:val="8EAADB" w:themeColor="accent1" w:themeTint="99"/>
          <w:lang w:val="en-US"/>
        </w:rPr>
        <w:t xml:space="preserve"> choice questions</w:t>
      </w:r>
      <w:r w:rsidR="005168EA">
        <w:rPr>
          <w:i/>
          <w:color w:val="8EAADB" w:themeColor="accent1" w:themeTint="99"/>
          <w:lang w:val="en-US"/>
        </w:rPr>
        <w:t>,</w:t>
      </w:r>
      <w:r w:rsidRPr="00E10366">
        <w:rPr>
          <w:i/>
          <w:color w:val="8EAADB" w:themeColor="accent1" w:themeTint="99"/>
          <w:lang w:val="en-US"/>
        </w:rPr>
        <w:t xml:space="preserve"> free text questions and picture</w:t>
      </w:r>
      <w:r w:rsidR="001A7775">
        <w:rPr>
          <w:i/>
          <w:color w:val="8EAADB" w:themeColor="accent1" w:themeTint="99"/>
          <w:lang w:val="en-US"/>
        </w:rPr>
        <w:t>-aided questions</w:t>
      </w:r>
      <w:r w:rsidRPr="00E10366">
        <w:rPr>
          <w:i/>
          <w:color w:val="8EAADB" w:themeColor="accent1" w:themeTint="99"/>
          <w:lang w:val="en-US"/>
        </w:rPr>
        <w:t>.</w:t>
      </w:r>
      <w:r w:rsidR="009301FA">
        <w:rPr>
          <w:i/>
          <w:color w:val="8EAADB" w:themeColor="accent1" w:themeTint="99"/>
          <w:lang w:val="en-US"/>
        </w:rPr>
        <w:t xml:space="preserve"> </w:t>
      </w:r>
      <w:r w:rsidR="002C7650">
        <w:rPr>
          <w:i/>
          <w:color w:val="8EAADB" w:themeColor="accent1" w:themeTint="99"/>
          <w:lang w:val="en-US"/>
        </w:rPr>
        <w:t xml:space="preserve">Once the questions are ready and the participants have joined, the Quiz Master </w:t>
      </w:r>
      <w:r w:rsidR="00DD2BEF">
        <w:rPr>
          <w:i/>
          <w:color w:val="8EAADB" w:themeColor="accent1" w:themeTint="99"/>
          <w:lang w:val="en-US"/>
        </w:rPr>
        <w:t xml:space="preserve">can </w:t>
      </w:r>
      <w:r w:rsidR="002E51D2">
        <w:rPr>
          <w:i/>
          <w:color w:val="8EAADB" w:themeColor="accent1" w:themeTint="99"/>
          <w:lang w:val="en-US"/>
        </w:rPr>
        <w:t xml:space="preserve">start the game. After </w:t>
      </w:r>
      <w:r w:rsidR="0050156D">
        <w:rPr>
          <w:i/>
          <w:color w:val="8EAADB" w:themeColor="accent1" w:themeTint="99"/>
          <w:lang w:val="en-US"/>
        </w:rPr>
        <w:t xml:space="preserve">the quiz starts, every </w:t>
      </w:r>
      <w:r w:rsidR="00B734DF">
        <w:rPr>
          <w:i/>
          <w:color w:val="8EAADB" w:themeColor="accent1" w:themeTint="99"/>
          <w:lang w:val="en-US"/>
        </w:rPr>
        <w:t>group leader</w:t>
      </w:r>
      <w:r w:rsidR="0050156D">
        <w:rPr>
          <w:i/>
          <w:color w:val="8EAADB" w:themeColor="accent1" w:themeTint="99"/>
          <w:lang w:val="en-US"/>
        </w:rPr>
        <w:t xml:space="preserve"> is presented with</w:t>
      </w:r>
      <w:r w:rsidR="00CE321A">
        <w:rPr>
          <w:i/>
          <w:color w:val="8EAADB" w:themeColor="accent1" w:themeTint="99"/>
          <w:lang w:val="en-US"/>
        </w:rPr>
        <w:t xml:space="preserve"> the first question</w:t>
      </w:r>
      <w:r w:rsidR="00143E18">
        <w:rPr>
          <w:i/>
          <w:color w:val="8EAADB" w:themeColor="accent1" w:themeTint="99"/>
          <w:lang w:val="en-US"/>
        </w:rPr>
        <w:t>.</w:t>
      </w:r>
      <w:r w:rsidR="00FB45E8">
        <w:rPr>
          <w:i/>
          <w:color w:val="8EAADB" w:themeColor="accent1" w:themeTint="99"/>
          <w:lang w:val="en-US"/>
        </w:rPr>
        <w:t xml:space="preserve"> </w:t>
      </w:r>
      <w:r w:rsidR="00B734DF">
        <w:rPr>
          <w:i/>
          <w:color w:val="8EAADB" w:themeColor="accent1" w:themeTint="99"/>
          <w:lang w:val="en-US"/>
        </w:rPr>
        <w:t>Group leader can share their</w:t>
      </w:r>
      <w:r w:rsidR="00EE7970">
        <w:rPr>
          <w:i/>
          <w:color w:val="8EAADB" w:themeColor="accent1" w:themeTint="99"/>
          <w:lang w:val="en-US"/>
        </w:rPr>
        <w:t xml:space="preserve"> screen via external</w:t>
      </w:r>
      <w:r w:rsidR="000D0989">
        <w:rPr>
          <w:i/>
          <w:color w:val="8EAADB" w:themeColor="accent1" w:themeTint="99"/>
          <w:lang w:val="en-US"/>
        </w:rPr>
        <w:t xml:space="preserve"> applications like</w:t>
      </w:r>
      <w:r w:rsidR="00BC6971">
        <w:rPr>
          <w:i/>
          <w:color w:val="8EAADB" w:themeColor="accent1" w:themeTint="99"/>
          <w:lang w:val="en-US"/>
        </w:rPr>
        <w:t xml:space="preserve"> Discord</w:t>
      </w:r>
      <w:r w:rsidR="008803C9">
        <w:rPr>
          <w:i/>
          <w:color w:val="8EAADB" w:themeColor="accent1" w:themeTint="99"/>
          <w:lang w:val="en-US"/>
        </w:rPr>
        <w:t>/Skype</w:t>
      </w:r>
      <w:r w:rsidR="0019664E">
        <w:rPr>
          <w:i/>
          <w:color w:val="8EAADB" w:themeColor="accent1" w:themeTint="99"/>
          <w:lang w:val="en-US"/>
        </w:rPr>
        <w:t>/</w:t>
      </w:r>
      <w:r w:rsidR="00D9742E">
        <w:rPr>
          <w:i/>
          <w:color w:val="8EAADB" w:themeColor="accent1" w:themeTint="99"/>
          <w:lang w:val="en-US"/>
        </w:rPr>
        <w:t>… or</w:t>
      </w:r>
      <w:r w:rsidR="000520A5">
        <w:rPr>
          <w:i/>
          <w:color w:val="8EAADB" w:themeColor="accent1" w:themeTint="99"/>
          <w:lang w:val="en-US"/>
        </w:rPr>
        <w:t xml:space="preserve"> share their</w:t>
      </w:r>
      <w:r w:rsidR="00432FF4">
        <w:rPr>
          <w:i/>
          <w:color w:val="8EAADB" w:themeColor="accent1" w:themeTint="99"/>
          <w:lang w:val="en-US"/>
        </w:rPr>
        <w:t xml:space="preserve"> screen in person. </w:t>
      </w:r>
      <w:r w:rsidR="00FB45E8">
        <w:rPr>
          <w:i/>
          <w:color w:val="8EAADB" w:themeColor="accent1" w:themeTint="99"/>
          <w:lang w:val="en-US"/>
        </w:rPr>
        <w:t>After</w:t>
      </w:r>
      <w:r w:rsidR="00C21694">
        <w:rPr>
          <w:i/>
          <w:color w:val="8EAADB" w:themeColor="accent1" w:themeTint="99"/>
          <w:lang w:val="en-US"/>
        </w:rPr>
        <w:t xml:space="preserve"> every group</w:t>
      </w:r>
      <w:r w:rsidR="00D22A1C">
        <w:rPr>
          <w:i/>
          <w:color w:val="8EAADB" w:themeColor="accent1" w:themeTint="99"/>
          <w:lang w:val="en-US"/>
        </w:rPr>
        <w:t xml:space="preserve"> leader</w:t>
      </w:r>
      <w:r w:rsidR="0031566D">
        <w:rPr>
          <w:i/>
          <w:color w:val="8EAADB" w:themeColor="accent1" w:themeTint="99"/>
          <w:lang w:val="en-US"/>
        </w:rPr>
        <w:t xml:space="preserve"> has submitted their</w:t>
      </w:r>
      <w:r w:rsidR="00D52560">
        <w:rPr>
          <w:i/>
          <w:color w:val="8EAADB" w:themeColor="accent1" w:themeTint="99"/>
          <w:lang w:val="en-US"/>
        </w:rPr>
        <w:t xml:space="preserve"> answer, or the time has run out,</w:t>
      </w:r>
      <w:r w:rsidR="00BC7A9B">
        <w:rPr>
          <w:i/>
          <w:color w:val="8EAADB" w:themeColor="accent1" w:themeTint="99"/>
          <w:lang w:val="en-US"/>
        </w:rPr>
        <w:t xml:space="preserve"> the answers are </w:t>
      </w:r>
      <w:r w:rsidR="00927743">
        <w:rPr>
          <w:i/>
          <w:color w:val="8EAADB" w:themeColor="accent1" w:themeTint="99"/>
          <w:lang w:val="en-US"/>
        </w:rPr>
        <w:t xml:space="preserve">delivered back to the </w:t>
      </w:r>
      <w:r w:rsidR="0001093E">
        <w:rPr>
          <w:i/>
          <w:color w:val="8EAADB" w:themeColor="accent1" w:themeTint="99"/>
          <w:lang w:val="en-US"/>
        </w:rPr>
        <w:t>quiz master</w:t>
      </w:r>
      <w:r w:rsidR="00366666">
        <w:rPr>
          <w:i/>
          <w:color w:val="8EAADB" w:themeColor="accent1" w:themeTint="99"/>
          <w:lang w:val="en-US"/>
        </w:rPr>
        <w:t xml:space="preserve"> and the new question gets</w:t>
      </w:r>
      <w:r w:rsidR="005A0530">
        <w:rPr>
          <w:i/>
          <w:color w:val="8EAADB" w:themeColor="accent1" w:themeTint="99"/>
          <w:lang w:val="en-US"/>
        </w:rPr>
        <w:t xml:space="preserve"> </w:t>
      </w:r>
      <w:r w:rsidR="003C543C">
        <w:rPr>
          <w:i/>
          <w:color w:val="8EAADB" w:themeColor="accent1" w:themeTint="99"/>
          <w:lang w:val="en-US"/>
        </w:rPr>
        <w:t>presented to the groups.</w:t>
      </w:r>
      <w:r w:rsidR="008101F7">
        <w:rPr>
          <w:i/>
          <w:color w:val="8EAADB" w:themeColor="accent1" w:themeTint="99"/>
          <w:lang w:val="en-US"/>
        </w:rPr>
        <w:t xml:space="preserve"> </w:t>
      </w:r>
      <w:r w:rsidR="008E489A">
        <w:rPr>
          <w:i/>
          <w:color w:val="8EAADB" w:themeColor="accent1" w:themeTint="99"/>
          <w:lang w:val="en-US"/>
        </w:rPr>
        <w:t xml:space="preserve">At the end of the quiz, </w:t>
      </w:r>
      <w:r w:rsidR="00AF35F8">
        <w:rPr>
          <w:i/>
          <w:color w:val="8EAADB" w:themeColor="accent1" w:themeTint="99"/>
          <w:lang w:val="en-US"/>
        </w:rPr>
        <w:t>the results are returned to the</w:t>
      </w:r>
      <w:r w:rsidR="005958E7">
        <w:rPr>
          <w:i/>
          <w:color w:val="8EAADB" w:themeColor="accent1" w:themeTint="99"/>
          <w:lang w:val="en-US"/>
        </w:rPr>
        <w:t xml:space="preserve"> participants.</w:t>
      </w:r>
    </w:p>
    <w:p w14:paraId="433700D4" w14:textId="3CD9F33A" w:rsidR="00FA1B32" w:rsidRDefault="005D72B8" w:rsidP="00115C0A">
      <w:pPr>
        <w:jc w:val="both"/>
        <w:rPr>
          <w:i/>
          <w:color w:val="8EAADB" w:themeColor="accent1" w:themeTint="99"/>
          <w:lang w:val="en-US"/>
        </w:rPr>
      </w:pPr>
      <w:r>
        <w:rPr>
          <w:i/>
          <w:color w:val="8EAADB" w:themeColor="accent1" w:themeTint="99"/>
          <w:lang w:val="en-US"/>
        </w:rPr>
        <w:t>The</w:t>
      </w:r>
      <w:r w:rsidR="00B33CE2" w:rsidRPr="00B33CE2">
        <w:rPr>
          <w:i/>
          <w:color w:val="8EAADB" w:themeColor="accent1" w:themeTint="99"/>
          <w:lang w:val="en-US"/>
        </w:rPr>
        <w:t xml:space="preserve"> target audience </w:t>
      </w:r>
      <w:r w:rsidR="00E22903">
        <w:rPr>
          <w:i/>
          <w:color w:val="8EAADB" w:themeColor="accent1" w:themeTint="99"/>
          <w:lang w:val="en-US"/>
        </w:rPr>
        <w:t>are student</w:t>
      </w:r>
      <w:r w:rsidR="00B267F4">
        <w:rPr>
          <w:i/>
          <w:color w:val="8EAADB" w:themeColor="accent1" w:themeTint="99"/>
          <w:lang w:val="en-US"/>
        </w:rPr>
        <w:t xml:space="preserve"> groups</w:t>
      </w:r>
      <w:r w:rsidR="00E22903">
        <w:rPr>
          <w:i/>
          <w:color w:val="8EAADB" w:themeColor="accent1" w:themeTint="99"/>
          <w:lang w:val="en-US"/>
        </w:rPr>
        <w:t xml:space="preserve"> and </w:t>
      </w:r>
      <w:r w:rsidR="00B267F4">
        <w:rPr>
          <w:i/>
          <w:color w:val="8EAADB" w:themeColor="accent1" w:themeTint="99"/>
          <w:lang w:val="en-US"/>
        </w:rPr>
        <w:t xml:space="preserve">colleagues </w:t>
      </w:r>
      <w:r w:rsidR="00F63C94" w:rsidRPr="00B33CE2">
        <w:rPr>
          <w:i/>
          <w:color w:val="8EAADB" w:themeColor="accent1" w:themeTint="99"/>
          <w:lang w:val="en-US"/>
        </w:rPr>
        <w:t xml:space="preserve">between </w:t>
      </w:r>
      <w:r w:rsidR="00B267F4">
        <w:rPr>
          <w:i/>
          <w:color w:val="8EAADB" w:themeColor="accent1" w:themeTint="99"/>
          <w:lang w:val="en-US"/>
        </w:rPr>
        <w:t>the age</w:t>
      </w:r>
      <w:r w:rsidR="00F63C94">
        <w:rPr>
          <w:i/>
          <w:color w:val="8EAADB" w:themeColor="accent1" w:themeTint="99"/>
          <w:lang w:val="en-US"/>
        </w:rPr>
        <w:t xml:space="preserve"> of</w:t>
      </w:r>
      <w:r w:rsidR="00B267F4">
        <w:rPr>
          <w:i/>
          <w:color w:val="8EAADB" w:themeColor="accent1" w:themeTint="99"/>
          <w:lang w:val="en-US"/>
        </w:rPr>
        <w:t xml:space="preserve"> </w:t>
      </w:r>
      <w:r w:rsidR="00A2454D">
        <w:rPr>
          <w:i/>
          <w:color w:val="8EAADB" w:themeColor="accent1" w:themeTint="99"/>
          <w:lang w:val="en-US"/>
        </w:rPr>
        <w:t>18</w:t>
      </w:r>
      <w:r w:rsidR="00F63C94">
        <w:rPr>
          <w:i/>
          <w:color w:val="8EAADB" w:themeColor="accent1" w:themeTint="99"/>
          <w:lang w:val="en-US"/>
        </w:rPr>
        <w:t xml:space="preserve"> and </w:t>
      </w:r>
      <w:r w:rsidR="00B33CE2" w:rsidRPr="00B33CE2">
        <w:rPr>
          <w:i/>
          <w:color w:val="8EAADB" w:themeColor="accent1" w:themeTint="99"/>
          <w:lang w:val="en-US"/>
        </w:rPr>
        <w:t>40.</w:t>
      </w:r>
    </w:p>
    <w:p w14:paraId="28970666" w14:textId="77777777" w:rsidR="006B0486" w:rsidRDefault="006B048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3BEB0222" w14:textId="52F6BE98" w:rsidR="00FA1B32" w:rsidRPr="00115C0A" w:rsidRDefault="00FA1B32" w:rsidP="00FA1B32">
      <w:pPr>
        <w:pStyle w:val="berschrift1"/>
        <w:rPr>
          <w:lang w:val="en-US"/>
        </w:rPr>
      </w:pPr>
      <w:r>
        <w:rPr>
          <w:lang w:val="en-US"/>
        </w:rPr>
        <w:lastRenderedPageBreak/>
        <w:t>General data protection regulation</w:t>
      </w:r>
    </w:p>
    <w:p w14:paraId="6277F25B" w14:textId="7FC85582" w:rsidR="001E0109" w:rsidRDefault="00367ED9" w:rsidP="00115C0A">
      <w:pPr>
        <w:jc w:val="both"/>
        <w:rPr>
          <w:i/>
          <w:color w:val="8EAADB" w:themeColor="accent1" w:themeTint="99"/>
          <w:lang w:val="en-US"/>
        </w:rPr>
      </w:pPr>
      <w:r w:rsidRPr="00367ED9">
        <w:rPr>
          <w:i/>
          <w:color w:val="8EAADB" w:themeColor="accent1" w:themeTint="99"/>
          <w:lang w:val="en-US"/>
        </w:rPr>
        <w:t>Users only need a username</w:t>
      </w:r>
      <w:r w:rsidR="00A36659">
        <w:rPr>
          <w:i/>
          <w:color w:val="8EAADB" w:themeColor="accent1" w:themeTint="99"/>
          <w:lang w:val="en-US"/>
        </w:rPr>
        <w:t xml:space="preserve"> and the quiz password</w:t>
      </w:r>
      <w:r w:rsidRPr="00367ED9">
        <w:rPr>
          <w:i/>
          <w:color w:val="8EAADB" w:themeColor="accent1" w:themeTint="99"/>
          <w:lang w:val="en-US"/>
        </w:rPr>
        <w:t xml:space="preserve"> to participate in a quiz</w:t>
      </w:r>
      <w:r w:rsidR="001E0109">
        <w:rPr>
          <w:i/>
          <w:color w:val="8EAADB" w:themeColor="accent1" w:themeTint="99"/>
          <w:lang w:val="en-US"/>
        </w:rPr>
        <w:t>.</w:t>
      </w:r>
    </w:p>
    <w:p w14:paraId="75783A44" w14:textId="4EFFCFAA" w:rsidR="00692464" w:rsidRPr="00115C0A" w:rsidRDefault="00074585" w:rsidP="00115C0A">
      <w:pPr>
        <w:jc w:val="both"/>
        <w:rPr>
          <w:i/>
          <w:color w:val="8EAADB" w:themeColor="accent1" w:themeTint="99"/>
          <w:lang w:val="en-US"/>
        </w:rPr>
      </w:pPr>
      <w:r>
        <w:rPr>
          <w:i/>
          <w:color w:val="8EAADB" w:themeColor="accent1" w:themeTint="99"/>
          <w:lang w:val="en-US"/>
        </w:rPr>
        <w:t xml:space="preserve">Admins and </w:t>
      </w:r>
      <w:r w:rsidR="00C443A8">
        <w:rPr>
          <w:i/>
          <w:color w:val="8EAADB" w:themeColor="accent1" w:themeTint="99"/>
          <w:lang w:val="en-US"/>
        </w:rPr>
        <w:t>q</w:t>
      </w:r>
      <w:r w:rsidR="00367ED9" w:rsidRPr="00367ED9">
        <w:rPr>
          <w:i/>
          <w:color w:val="8EAADB" w:themeColor="accent1" w:themeTint="99"/>
          <w:lang w:val="en-US"/>
        </w:rPr>
        <w:t>uiz</w:t>
      </w:r>
      <w:r w:rsidR="00C443A8">
        <w:rPr>
          <w:i/>
          <w:color w:val="8EAADB" w:themeColor="accent1" w:themeTint="99"/>
          <w:lang w:val="en-US"/>
        </w:rPr>
        <w:t xml:space="preserve"> </w:t>
      </w:r>
      <w:r w:rsidR="00367ED9" w:rsidRPr="00367ED9">
        <w:rPr>
          <w:i/>
          <w:color w:val="8EAADB" w:themeColor="accent1" w:themeTint="99"/>
          <w:lang w:val="en-US"/>
        </w:rPr>
        <w:t xml:space="preserve">masters can create an </w:t>
      </w:r>
      <w:r w:rsidR="00A01008">
        <w:rPr>
          <w:i/>
          <w:color w:val="8EAADB" w:themeColor="accent1" w:themeTint="99"/>
          <w:lang w:val="en-US"/>
        </w:rPr>
        <w:t>account with a username, email address and password</w:t>
      </w:r>
      <w:r w:rsidR="003538D0">
        <w:rPr>
          <w:i/>
          <w:color w:val="8EAADB" w:themeColor="accent1" w:themeTint="99"/>
          <w:lang w:val="en-US"/>
        </w:rPr>
        <w:t>.</w:t>
      </w:r>
    </w:p>
    <w:p w14:paraId="680D6CC5" w14:textId="209F767A" w:rsidR="00A05F6D" w:rsidRDefault="00A05F6D">
      <w:pPr>
        <w:rPr>
          <w:lang w:val="en-US"/>
        </w:rPr>
      </w:pPr>
    </w:p>
    <w:p w14:paraId="77606118" w14:textId="77777777" w:rsidR="00CA62C4" w:rsidRDefault="00CA62C4" w:rsidP="00CA62C4">
      <w:pPr>
        <w:pStyle w:val="berschrift1"/>
        <w:rPr>
          <w:lang w:val="en-US"/>
        </w:rPr>
      </w:pPr>
      <w:r>
        <w:rPr>
          <w:lang w:val="en-US"/>
        </w:rPr>
        <w:t>Related projects</w:t>
      </w:r>
    </w:p>
    <w:p w14:paraId="63022F3F" w14:textId="0AE4871F" w:rsidR="006D6348" w:rsidRPr="007800DF" w:rsidRDefault="007800DF" w:rsidP="007800DF">
      <w:pPr>
        <w:jc w:val="both"/>
        <w:rPr>
          <w:i/>
          <w:color w:val="8EAADB" w:themeColor="accent1" w:themeTint="99"/>
          <w:lang w:val="en-US"/>
        </w:rPr>
      </w:pPr>
      <w:r w:rsidRPr="007800DF">
        <w:rPr>
          <w:i/>
          <w:color w:val="8EAADB" w:themeColor="accent1" w:themeTint="99"/>
          <w:lang w:val="en-US"/>
        </w:rPr>
        <w:t>T</w:t>
      </w:r>
      <w:r>
        <w:rPr>
          <w:i/>
          <w:color w:val="8EAADB" w:themeColor="accent1" w:themeTint="99"/>
          <w:lang w:val="en-US"/>
        </w:rPr>
        <w:t>he following projects</w:t>
      </w:r>
      <w:r w:rsidR="00AF3873">
        <w:rPr>
          <w:i/>
          <w:color w:val="8EAADB" w:themeColor="accent1" w:themeTint="99"/>
          <w:lang w:val="en-US"/>
        </w:rPr>
        <w:t xml:space="preserve"> show similarities to our p</w:t>
      </w:r>
      <w:r w:rsidR="00A91029">
        <w:rPr>
          <w:i/>
          <w:color w:val="8EAADB" w:themeColor="accent1" w:themeTint="99"/>
          <w:lang w:val="en-US"/>
        </w:rPr>
        <w:t>roject:</w:t>
      </w:r>
    </w:p>
    <w:p w14:paraId="616F3D09" w14:textId="3D34C461" w:rsidR="00DB37D4" w:rsidRPr="0005251A" w:rsidRDefault="00FA50BC" w:rsidP="0005251A">
      <w:pPr>
        <w:pStyle w:val="Listenabsatz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r>
        <w:rPr>
          <w:i/>
          <w:iCs/>
          <w:color w:val="0563C1"/>
          <w:u w:val="single"/>
          <w:lang w:val="en-US"/>
        </w:rPr>
        <w:t>Kahoot</w:t>
      </w:r>
      <w:r w:rsidR="00A23144">
        <w:rPr>
          <w:i/>
          <w:iCs/>
          <w:color w:val="0563C1"/>
          <w:u w:val="single"/>
          <w:lang w:val="en-US"/>
        </w:rPr>
        <w:t xml:space="preserve"> </w:t>
      </w:r>
      <w:r w:rsidR="00D42BAC">
        <w:rPr>
          <w:rStyle w:val="Funotenzeichen"/>
          <w:i/>
          <w:iCs/>
          <w:color w:val="0563C1"/>
          <w:u w:val="single"/>
          <w:lang w:val="en-US"/>
        </w:rPr>
        <w:footnoteReference w:id="3"/>
      </w:r>
    </w:p>
    <w:p w14:paraId="23267BE6" w14:textId="625C0ECF" w:rsidR="00DB37D4" w:rsidRPr="00740AEA" w:rsidRDefault="00DB37D4" w:rsidP="006265B3">
      <w:pPr>
        <w:pStyle w:val="Listenabsatz"/>
        <w:ind w:left="1440"/>
        <w:rPr>
          <w:i/>
          <w:iCs/>
          <w:color w:val="0563C1"/>
          <w:u w:val="single"/>
          <w:lang w:val="en-US"/>
        </w:rPr>
      </w:pPr>
      <w:r>
        <w:rPr>
          <w:i/>
          <w:color w:val="8EAADB" w:themeColor="accent1" w:themeTint="99"/>
          <w:lang w:val="en-US"/>
        </w:rPr>
        <w:t>Kahoot is</w:t>
      </w:r>
      <w:r w:rsidR="00E10ACD">
        <w:rPr>
          <w:i/>
          <w:color w:val="8EAADB" w:themeColor="accent1" w:themeTint="99"/>
          <w:lang w:val="en-US"/>
        </w:rPr>
        <w:t xml:space="preserve"> </w:t>
      </w:r>
      <w:r w:rsidR="00667CC2">
        <w:rPr>
          <w:i/>
          <w:color w:val="8EAADB" w:themeColor="accent1" w:themeTint="99"/>
          <w:lang w:val="en-US"/>
        </w:rPr>
        <w:t>a game</w:t>
      </w:r>
      <w:r w:rsidR="00480A85">
        <w:rPr>
          <w:i/>
          <w:color w:val="8EAADB" w:themeColor="accent1" w:themeTint="99"/>
          <w:lang w:val="en-US"/>
        </w:rPr>
        <w:t>-based</w:t>
      </w:r>
      <w:r w:rsidR="002D1188">
        <w:rPr>
          <w:i/>
          <w:color w:val="8EAADB" w:themeColor="accent1" w:themeTint="99"/>
          <w:lang w:val="en-US"/>
        </w:rPr>
        <w:t>, interactive</w:t>
      </w:r>
      <w:r w:rsidR="00AC64A0">
        <w:rPr>
          <w:i/>
          <w:color w:val="8EAADB" w:themeColor="accent1" w:themeTint="99"/>
          <w:lang w:val="en-US"/>
        </w:rPr>
        <w:t>,</w:t>
      </w:r>
      <w:r w:rsidR="00880879">
        <w:rPr>
          <w:i/>
          <w:color w:val="8EAADB" w:themeColor="accent1" w:themeTint="99"/>
          <w:lang w:val="en-US"/>
        </w:rPr>
        <w:t xml:space="preserve"> quiz format</w:t>
      </w:r>
      <w:r w:rsidR="00AC64A0">
        <w:rPr>
          <w:i/>
          <w:color w:val="8EAADB" w:themeColor="accent1" w:themeTint="99"/>
          <w:lang w:val="en-US"/>
        </w:rPr>
        <w:t xml:space="preserve"> </w:t>
      </w:r>
      <w:r w:rsidR="00815D19">
        <w:rPr>
          <w:i/>
          <w:color w:val="8EAADB" w:themeColor="accent1" w:themeTint="99"/>
          <w:lang w:val="en-US"/>
        </w:rPr>
        <w:t>for educators</w:t>
      </w:r>
      <w:r w:rsidR="00E47FD4">
        <w:rPr>
          <w:i/>
          <w:color w:val="8EAADB" w:themeColor="accent1" w:themeTint="99"/>
          <w:lang w:val="en-US"/>
        </w:rPr>
        <w:t xml:space="preserve">. </w:t>
      </w:r>
      <w:r w:rsidR="00AF6755">
        <w:rPr>
          <w:i/>
          <w:color w:val="8EAADB" w:themeColor="accent1" w:themeTint="99"/>
          <w:lang w:val="en-US"/>
        </w:rPr>
        <w:t>It is</w:t>
      </w:r>
      <w:r w:rsidR="00CB7E1A">
        <w:rPr>
          <w:i/>
          <w:color w:val="8EAADB" w:themeColor="accent1" w:themeTint="99"/>
          <w:lang w:val="en-US"/>
        </w:rPr>
        <w:t xml:space="preserve"> </w:t>
      </w:r>
      <w:r>
        <w:rPr>
          <w:i/>
          <w:color w:val="8EAADB" w:themeColor="accent1" w:themeTint="99"/>
          <w:lang w:val="en-US"/>
        </w:rPr>
        <w:t>also played with multiple choice questions</w:t>
      </w:r>
      <w:r w:rsidR="00CB7E1A">
        <w:rPr>
          <w:i/>
          <w:color w:val="8EAADB" w:themeColor="accent1" w:themeTint="99"/>
          <w:lang w:val="en-US"/>
        </w:rPr>
        <w:t xml:space="preserve"> set by a </w:t>
      </w:r>
      <w:r w:rsidR="00437D94">
        <w:rPr>
          <w:i/>
          <w:color w:val="8EAADB" w:themeColor="accent1" w:themeTint="99"/>
          <w:lang w:val="en-US"/>
        </w:rPr>
        <w:t>quiz master (</w:t>
      </w:r>
      <w:r w:rsidR="00CB7E1A">
        <w:rPr>
          <w:i/>
          <w:color w:val="8EAADB" w:themeColor="accent1" w:themeTint="99"/>
          <w:lang w:val="en-US"/>
        </w:rPr>
        <w:t>teacher</w:t>
      </w:r>
      <w:r w:rsidR="00437D94">
        <w:rPr>
          <w:i/>
          <w:color w:val="8EAADB" w:themeColor="accent1" w:themeTint="99"/>
          <w:lang w:val="en-US"/>
        </w:rPr>
        <w:t>)</w:t>
      </w:r>
      <w:r w:rsidR="008E0BBF">
        <w:rPr>
          <w:i/>
          <w:color w:val="8EAADB" w:themeColor="accent1" w:themeTint="99"/>
          <w:lang w:val="en-US"/>
        </w:rPr>
        <w:t>,</w:t>
      </w:r>
      <w:r w:rsidR="00981D54">
        <w:rPr>
          <w:i/>
          <w:color w:val="8EAADB" w:themeColor="accent1" w:themeTint="99"/>
          <w:lang w:val="en-US"/>
        </w:rPr>
        <w:t xml:space="preserve"> </w:t>
      </w:r>
      <w:r w:rsidR="00DA528C">
        <w:rPr>
          <w:i/>
          <w:color w:val="8EAADB" w:themeColor="accent1" w:themeTint="99"/>
          <w:lang w:val="en-US"/>
        </w:rPr>
        <w:t xml:space="preserve">but </w:t>
      </w:r>
      <w:r w:rsidR="00DA7A47">
        <w:rPr>
          <w:i/>
          <w:color w:val="8EAADB" w:themeColor="accent1" w:themeTint="99"/>
          <w:lang w:val="en-US"/>
        </w:rPr>
        <w:t>its</w:t>
      </w:r>
      <w:r w:rsidR="00DA528C">
        <w:rPr>
          <w:i/>
          <w:color w:val="8EAADB" w:themeColor="accent1" w:themeTint="99"/>
          <w:lang w:val="en-US"/>
        </w:rPr>
        <w:t xml:space="preserve"> </w:t>
      </w:r>
      <w:r w:rsidR="004B3E71">
        <w:rPr>
          <w:i/>
          <w:color w:val="8EAADB" w:themeColor="accent1" w:themeTint="99"/>
          <w:lang w:val="en-US"/>
        </w:rPr>
        <w:t>design is</w:t>
      </w:r>
      <w:r w:rsidR="007D2A93">
        <w:rPr>
          <w:i/>
          <w:color w:val="8EAADB" w:themeColor="accent1" w:themeTint="99"/>
          <w:lang w:val="en-US"/>
        </w:rPr>
        <w:t xml:space="preserve"> focused on a younger audience and</w:t>
      </w:r>
      <w:r w:rsidR="002C66B8">
        <w:rPr>
          <w:i/>
          <w:color w:val="8EAADB" w:themeColor="accent1" w:themeTint="99"/>
          <w:lang w:val="en-US"/>
        </w:rPr>
        <w:t xml:space="preserve"> </w:t>
      </w:r>
      <w:r w:rsidR="00262049">
        <w:rPr>
          <w:i/>
          <w:color w:val="8EAADB" w:themeColor="accent1" w:themeTint="99"/>
          <w:lang w:val="en-US"/>
        </w:rPr>
        <w:t>only the top performer</w:t>
      </w:r>
      <w:r w:rsidR="000D4B11">
        <w:rPr>
          <w:i/>
          <w:color w:val="8EAADB" w:themeColor="accent1" w:themeTint="99"/>
          <w:lang w:val="en-US"/>
        </w:rPr>
        <w:t>s</w:t>
      </w:r>
      <w:r w:rsidR="00262049">
        <w:rPr>
          <w:i/>
          <w:color w:val="8EAADB" w:themeColor="accent1" w:themeTint="99"/>
          <w:lang w:val="en-US"/>
        </w:rPr>
        <w:t xml:space="preserve"> are shown </w:t>
      </w:r>
      <w:r w:rsidR="001F4631">
        <w:rPr>
          <w:i/>
          <w:color w:val="8EAADB" w:themeColor="accent1" w:themeTint="99"/>
          <w:lang w:val="en-US"/>
        </w:rPr>
        <w:t>at</w:t>
      </w:r>
      <w:r w:rsidR="002C66B8">
        <w:rPr>
          <w:i/>
          <w:color w:val="8EAADB" w:themeColor="accent1" w:themeTint="99"/>
          <w:lang w:val="en-US"/>
        </w:rPr>
        <w:t xml:space="preserve"> the result</w:t>
      </w:r>
      <w:r w:rsidR="001F4631">
        <w:rPr>
          <w:i/>
          <w:color w:val="8EAADB" w:themeColor="accent1" w:themeTint="99"/>
          <w:lang w:val="en-US"/>
        </w:rPr>
        <w:t xml:space="preserve"> page</w:t>
      </w:r>
      <w:r w:rsidR="000D4B11">
        <w:rPr>
          <w:i/>
          <w:color w:val="8EAADB" w:themeColor="accent1" w:themeTint="99"/>
          <w:lang w:val="en-US"/>
        </w:rPr>
        <w:t>.</w:t>
      </w:r>
    </w:p>
    <w:p w14:paraId="2D9FCF60" w14:textId="625C0ECF" w:rsidR="00740AEA" w:rsidRPr="00DB37D4" w:rsidRDefault="00740AEA" w:rsidP="00740AEA">
      <w:pPr>
        <w:pStyle w:val="Listenabsatz"/>
        <w:ind w:left="1440"/>
        <w:rPr>
          <w:i/>
          <w:iCs/>
          <w:color w:val="0563C1"/>
          <w:u w:val="single"/>
          <w:lang w:val="en-US"/>
        </w:rPr>
      </w:pPr>
    </w:p>
    <w:p w14:paraId="0BAE66AD" w14:textId="30DC5486" w:rsidR="00DB37D4" w:rsidRPr="00DB37D4" w:rsidRDefault="00D42BAC" w:rsidP="00DB37D4">
      <w:pPr>
        <w:pStyle w:val="Listenabsatz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r>
        <w:rPr>
          <w:i/>
          <w:iCs/>
          <w:color w:val="0563C1"/>
          <w:u w:val="single"/>
          <w:lang w:val="en-US"/>
        </w:rPr>
        <w:t>Virtualqui</w:t>
      </w:r>
      <w:r w:rsidR="004C567E">
        <w:rPr>
          <w:i/>
          <w:iCs/>
          <w:color w:val="0563C1"/>
          <w:u w:val="single"/>
          <w:lang w:val="en-US"/>
        </w:rPr>
        <w:t>z</w:t>
      </w:r>
      <w:r w:rsidR="00DD050F">
        <w:rPr>
          <w:i/>
          <w:iCs/>
          <w:color w:val="0563C1"/>
          <w:u w:val="single"/>
          <w:lang w:val="en-US"/>
        </w:rPr>
        <w:t xml:space="preserve"> </w:t>
      </w:r>
      <w:r>
        <w:rPr>
          <w:rStyle w:val="Funotenzeichen"/>
          <w:i/>
          <w:iCs/>
          <w:color w:val="0563C1"/>
          <w:u w:val="single"/>
          <w:lang w:val="en-US"/>
        </w:rPr>
        <w:footnoteReference w:id="4"/>
      </w:r>
    </w:p>
    <w:p w14:paraId="79694E43" w14:textId="15158124" w:rsidR="00DB37D4" w:rsidRPr="00740AEA" w:rsidRDefault="00DB37D4" w:rsidP="006265B3">
      <w:pPr>
        <w:pStyle w:val="Listenabsatz"/>
        <w:ind w:left="1440"/>
        <w:rPr>
          <w:i/>
          <w:iCs/>
          <w:color w:val="0563C1"/>
          <w:u w:val="single"/>
          <w:lang w:val="en-US"/>
        </w:rPr>
      </w:pPr>
      <w:r>
        <w:rPr>
          <w:i/>
          <w:color w:val="8EAADB" w:themeColor="accent1" w:themeTint="99"/>
          <w:lang w:val="en-US"/>
        </w:rPr>
        <w:t xml:space="preserve">virtualquiz.app </w:t>
      </w:r>
      <w:r w:rsidR="00FC6B26">
        <w:rPr>
          <w:i/>
          <w:color w:val="8EAADB" w:themeColor="accent1" w:themeTint="99"/>
          <w:lang w:val="en-US"/>
        </w:rPr>
        <w:t>is an online Pub quiz application</w:t>
      </w:r>
      <w:r w:rsidR="00A70111">
        <w:rPr>
          <w:i/>
          <w:color w:val="8EAADB" w:themeColor="accent1" w:themeTint="99"/>
          <w:lang w:val="en-US"/>
        </w:rPr>
        <w:t xml:space="preserve">, </w:t>
      </w:r>
      <w:r w:rsidR="00B8374E">
        <w:rPr>
          <w:i/>
          <w:color w:val="8EAADB" w:themeColor="accent1" w:themeTint="99"/>
          <w:lang w:val="en-US"/>
        </w:rPr>
        <w:t>with a very similar structure</w:t>
      </w:r>
      <w:r w:rsidR="00C16904">
        <w:rPr>
          <w:i/>
          <w:color w:val="8EAADB" w:themeColor="accent1" w:themeTint="99"/>
          <w:lang w:val="en-US"/>
        </w:rPr>
        <w:t xml:space="preserve"> and </w:t>
      </w:r>
      <w:r w:rsidR="00D47EE2">
        <w:rPr>
          <w:i/>
          <w:color w:val="8EAADB" w:themeColor="accent1" w:themeTint="99"/>
          <w:lang w:val="en-US"/>
        </w:rPr>
        <w:t xml:space="preserve">motivation </w:t>
      </w:r>
      <w:r w:rsidR="00B8374E">
        <w:rPr>
          <w:i/>
          <w:color w:val="8EAADB" w:themeColor="accent1" w:themeTint="99"/>
          <w:lang w:val="en-US"/>
        </w:rPr>
        <w:t>compared to our project</w:t>
      </w:r>
      <w:r w:rsidR="0093382C">
        <w:rPr>
          <w:i/>
          <w:color w:val="8EAADB" w:themeColor="accent1" w:themeTint="99"/>
          <w:lang w:val="en-US"/>
        </w:rPr>
        <w:t xml:space="preserve">. </w:t>
      </w:r>
      <w:r w:rsidR="00514B8D">
        <w:rPr>
          <w:i/>
          <w:color w:val="8EAADB" w:themeColor="accent1" w:themeTint="99"/>
          <w:lang w:val="en-US"/>
        </w:rPr>
        <w:t xml:space="preserve">But </w:t>
      </w:r>
      <w:r w:rsidR="005F6FBB">
        <w:rPr>
          <w:i/>
          <w:color w:val="8EAADB" w:themeColor="accent1" w:themeTint="99"/>
          <w:lang w:val="en-US"/>
        </w:rPr>
        <w:t>Virtualquiz</w:t>
      </w:r>
      <w:r w:rsidR="00A70111">
        <w:rPr>
          <w:i/>
          <w:color w:val="8EAADB" w:themeColor="accent1" w:themeTint="99"/>
          <w:lang w:val="en-US"/>
        </w:rPr>
        <w:t xml:space="preserve"> does not</w:t>
      </w:r>
      <w:r w:rsidR="00EC7A1C">
        <w:rPr>
          <w:i/>
          <w:color w:val="8EAADB" w:themeColor="accent1" w:themeTint="99"/>
          <w:lang w:val="en-US"/>
        </w:rPr>
        <w:t xml:space="preserve"> offer the ability to </w:t>
      </w:r>
      <w:r w:rsidR="00323E6D">
        <w:rPr>
          <w:i/>
          <w:color w:val="8EAADB" w:themeColor="accent1" w:themeTint="99"/>
          <w:lang w:val="en-US"/>
        </w:rPr>
        <w:t xml:space="preserve">show questions or create time limits. The answers </w:t>
      </w:r>
      <w:r w:rsidR="008D3C32">
        <w:rPr>
          <w:i/>
          <w:color w:val="8EAADB" w:themeColor="accent1" w:themeTint="99"/>
          <w:lang w:val="en-US"/>
        </w:rPr>
        <w:t>are</w:t>
      </w:r>
      <w:r>
        <w:rPr>
          <w:i/>
          <w:color w:val="8EAADB" w:themeColor="accent1" w:themeTint="99"/>
          <w:lang w:val="en-US"/>
        </w:rPr>
        <w:t xml:space="preserve"> free text answers</w:t>
      </w:r>
      <w:r w:rsidR="008D3C32">
        <w:rPr>
          <w:i/>
          <w:color w:val="8EAADB" w:themeColor="accent1" w:themeTint="99"/>
          <w:lang w:val="en-US"/>
        </w:rPr>
        <w:t xml:space="preserve"> only</w:t>
      </w:r>
      <w:r w:rsidR="00DB0B15">
        <w:rPr>
          <w:i/>
          <w:color w:val="8EAADB" w:themeColor="accent1" w:themeTint="99"/>
          <w:lang w:val="en-US"/>
        </w:rPr>
        <w:t xml:space="preserve"> and </w:t>
      </w:r>
      <w:r w:rsidR="00810CCB">
        <w:rPr>
          <w:i/>
          <w:color w:val="8EAADB" w:themeColor="accent1" w:themeTint="99"/>
          <w:lang w:val="en-US"/>
        </w:rPr>
        <w:t>are graded manually.</w:t>
      </w:r>
    </w:p>
    <w:p w14:paraId="39877E9A" w14:textId="625C0ECF" w:rsidR="00740AEA" w:rsidRPr="00DB37D4" w:rsidRDefault="00740AEA" w:rsidP="00740AEA">
      <w:pPr>
        <w:pStyle w:val="Listenabsatz"/>
        <w:ind w:left="1440"/>
        <w:rPr>
          <w:i/>
          <w:iCs/>
          <w:color w:val="0563C1"/>
          <w:u w:val="single"/>
          <w:lang w:val="en-US"/>
        </w:rPr>
      </w:pPr>
    </w:p>
    <w:p w14:paraId="15D8C0FC" w14:textId="0FA35A3F" w:rsidR="00DB37D4" w:rsidRPr="00DB37D4" w:rsidRDefault="00C62AF6" w:rsidP="00DB37D4">
      <w:pPr>
        <w:pStyle w:val="Listenabsatz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hyperlink r:id="rId9">
        <w:r w:rsidR="00D42BAC">
          <w:rPr>
            <w:rStyle w:val="Hyperlink"/>
            <w:i/>
            <w:iCs/>
            <w:lang w:val="en-US"/>
          </w:rPr>
          <w:t>Ahaslides</w:t>
        </w:r>
        <w:r w:rsidR="00DD050F">
          <w:rPr>
            <w:rStyle w:val="Hyperlink"/>
            <w:i/>
            <w:iCs/>
            <w:lang w:val="en-US"/>
          </w:rPr>
          <w:t xml:space="preserve"> </w:t>
        </w:r>
        <w:r w:rsidR="00013DA7">
          <w:rPr>
            <w:rStyle w:val="Funotenzeichen"/>
            <w:i/>
            <w:iCs/>
            <w:color w:val="0563C1" w:themeColor="hyperlink"/>
            <w:u w:val="single"/>
            <w:lang w:val="en-US"/>
          </w:rPr>
          <w:footnoteReference w:id="5"/>
        </w:r>
      </w:hyperlink>
    </w:p>
    <w:p w14:paraId="372273CE" w14:textId="0E19E46F" w:rsidR="00DB37D4" w:rsidRPr="00740AEA" w:rsidRDefault="0005251A" w:rsidP="006265B3">
      <w:pPr>
        <w:pStyle w:val="Listenabsatz"/>
        <w:ind w:left="1440"/>
        <w:rPr>
          <w:i/>
          <w:iCs/>
          <w:color w:val="0563C1"/>
          <w:u w:val="single"/>
          <w:lang w:val="en-US"/>
        </w:rPr>
      </w:pPr>
      <w:r>
        <w:rPr>
          <w:i/>
          <w:color w:val="8EAADB" w:themeColor="accent1" w:themeTint="99"/>
          <w:lang w:val="en-US"/>
        </w:rPr>
        <w:t>Ahaslides.com</w:t>
      </w:r>
      <w:r w:rsidR="00216B34">
        <w:rPr>
          <w:i/>
          <w:color w:val="8EAADB" w:themeColor="accent1" w:themeTint="99"/>
          <w:lang w:val="en-US"/>
        </w:rPr>
        <w:t xml:space="preserve"> is a platform for audience interaction</w:t>
      </w:r>
      <w:r w:rsidR="00997B70">
        <w:rPr>
          <w:i/>
          <w:color w:val="8EAADB" w:themeColor="accent1" w:themeTint="99"/>
          <w:lang w:val="en-US"/>
        </w:rPr>
        <w:t xml:space="preserve"> in presentations.</w:t>
      </w:r>
      <w:r w:rsidR="00DD208C">
        <w:rPr>
          <w:i/>
          <w:color w:val="8EAADB" w:themeColor="accent1" w:themeTint="99"/>
          <w:lang w:val="en-US"/>
        </w:rPr>
        <w:t xml:space="preserve"> It</w:t>
      </w:r>
      <w:r>
        <w:rPr>
          <w:i/>
          <w:color w:val="8EAADB" w:themeColor="accent1" w:themeTint="99"/>
          <w:lang w:val="en-US"/>
        </w:rPr>
        <w:t xml:space="preserve"> covers a very wide range of features </w:t>
      </w:r>
      <w:r w:rsidR="008539EB">
        <w:rPr>
          <w:i/>
          <w:color w:val="8EAADB" w:themeColor="accent1" w:themeTint="99"/>
          <w:lang w:val="en-US"/>
        </w:rPr>
        <w:t>and</w:t>
      </w:r>
      <w:r>
        <w:rPr>
          <w:i/>
          <w:color w:val="8EAADB" w:themeColor="accent1" w:themeTint="99"/>
          <w:lang w:val="en-US"/>
        </w:rPr>
        <w:t xml:space="preserve"> includes the possibility to use sound files for questions</w:t>
      </w:r>
      <w:r w:rsidR="00BA7049">
        <w:rPr>
          <w:i/>
          <w:color w:val="8EAADB" w:themeColor="accent1" w:themeTint="99"/>
          <w:lang w:val="en-US"/>
        </w:rPr>
        <w:t>,</w:t>
      </w:r>
      <w:r>
        <w:rPr>
          <w:i/>
          <w:color w:val="8EAADB" w:themeColor="accent1" w:themeTint="99"/>
          <w:lang w:val="en-US"/>
        </w:rPr>
        <w:t xml:space="preserve"> or to use the application for completely different purposes like polls.</w:t>
      </w:r>
    </w:p>
    <w:p w14:paraId="01AB793F" w14:textId="625C0ECF" w:rsidR="00740AEA" w:rsidRPr="00DB37D4" w:rsidRDefault="00740AEA" w:rsidP="00740AEA">
      <w:pPr>
        <w:pStyle w:val="Listenabsatz"/>
        <w:ind w:left="1440"/>
        <w:rPr>
          <w:i/>
          <w:iCs/>
          <w:color w:val="0563C1"/>
          <w:u w:val="single"/>
          <w:lang w:val="en-US"/>
        </w:rPr>
      </w:pPr>
    </w:p>
    <w:p w14:paraId="551B6935" w14:textId="08C9D3E5" w:rsidR="1CFFBDDA" w:rsidRDefault="003C0CB4" w:rsidP="00DB37D4">
      <w:pPr>
        <w:pStyle w:val="Listenabsatz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r>
        <w:rPr>
          <w:i/>
          <w:iCs/>
          <w:color w:val="0563C1"/>
          <w:u w:val="single"/>
          <w:lang w:val="en-US"/>
        </w:rPr>
        <w:t>Quizduell</w:t>
      </w:r>
      <w:r w:rsidR="00DD050F">
        <w:rPr>
          <w:i/>
          <w:iCs/>
          <w:color w:val="0563C1"/>
          <w:u w:val="single"/>
          <w:lang w:val="en-US"/>
        </w:rPr>
        <w:t xml:space="preserve"> </w:t>
      </w:r>
      <w:r>
        <w:rPr>
          <w:rStyle w:val="Funotenzeichen"/>
          <w:i/>
          <w:iCs/>
          <w:color w:val="0563C1"/>
          <w:u w:val="single"/>
          <w:lang w:val="en-US"/>
        </w:rPr>
        <w:footnoteReference w:id="6"/>
      </w:r>
    </w:p>
    <w:p w14:paraId="1C17678F" w14:textId="52D3FFD4" w:rsidR="0005251A" w:rsidRPr="00B33A71" w:rsidRDefault="00DB37D4" w:rsidP="006265B3">
      <w:pPr>
        <w:pStyle w:val="Listenabsatz"/>
        <w:ind w:left="1440"/>
        <w:rPr>
          <w:i/>
          <w:iCs/>
          <w:color w:val="0563C1"/>
          <w:u w:val="single"/>
          <w:lang w:val="en-US"/>
        </w:rPr>
      </w:pPr>
      <w:r>
        <w:rPr>
          <w:i/>
          <w:color w:val="8EAADB" w:themeColor="accent1" w:themeTint="99"/>
          <w:lang w:val="en-US"/>
        </w:rPr>
        <w:t xml:space="preserve">The popular Quizduell App </w:t>
      </w:r>
      <w:r w:rsidR="00F00976">
        <w:rPr>
          <w:i/>
          <w:color w:val="8EAADB" w:themeColor="accent1" w:themeTint="99"/>
          <w:lang w:val="en-US"/>
        </w:rPr>
        <w:t>is a</w:t>
      </w:r>
      <w:r w:rsidR="003D6BA9">
        <w:rPr>
          <w:i/>
          <w:color w:val="8EAADB" w:themeColor="accent1" w:themeTint="99"/>
          <w:lang w:val="en-US"/>
        </w:rPr>
        <w:t>n ap</w:t>
      </w:r>
      <w:r w:rsidR="00BA0FCE">
        <w:rPr>
          <w:i/>
          <w:color w:val="8EAADB" w:themeColor="accent1" w:themeTint="99"/>
          <w:lang w:val="en-US"/>
        </w:rPr>
        <w:t>p</w:t>
      </w:r>
      <w:r w:rsidR="00494783">
        <w:rPr>
          <w:i/>
          <w:color w:val="8EAADB" w:themeColor="accent1" w:themeTint="99"/>
          <w:lang w:val="en-US"/>
        </w:rPr>
        <w:t xml:space="preserve"> to challenge your friends to a </w:t>
      </w:r>
      <w:r w:rsidR="006038F7">
        <w:rPr>
          <w:i/>
          <w:color w:val="8EAADB" w:themeColor="accent1" w:themeTint="99"/>
          <w:lang w:val="en-US"/>
        </w:rPr>
        <w:t xml:space="preserve">series of </w:t>
      </w:r>
      <w:r w:rsidR="0069328F">
        <w:rPr>
          <w:i/>
          <w:color w:val="8EAADB" w:themeColor="accent1" w:themeTint="99"/>
          <w:lang w:val="en-US"/>
        </w:rPr>
        <w:t>multiple-choice</w:t>
      </w:r>
      <w:r w:rsidR="006038F7">
        <w:rPr>
          <w:i/>
          <w:color w:val="8EAADB" w:themeColor="accent1" w:themeTint="99"/>
          <w:lang w:val="en-US"/>
        </w:rPr>
        <w:t xml:space="preserve"> questions in </w:t>
      </w:r>
      <w:r w:rsidR="00322B60">
        <w:rPr>
          <w:i/>
          <w:color w:val="8EAADB" w:themeColor="accent1" w:themeTint="99"/>
          <w:lang w:val="en-US"/>
        </w:rPr>
        <w:t>a selected field of expertise</w:t>
      </w:r>
      <w:r w:rsidR="00A526CF">
        <w:rPr>
          <w:i/>
          <w:color w:val="8EAADB" w:themeColor="accent1" w:themeTint="99"/>
          <w:lang w:val="en-US"/>
        </w:rPr>
        <w:t>.</w:t>
      </w:r>
      <w:r>
        <w:rPr>
          <w:i/>
          <w:color w:val="8EAADB" w:themeColor="accent1" w:themeTint="99"/>
          <w:lang w:val="en-US"/>
        </w:rPr>
        <w:t xml:space="preserve"> </w:t>
      </w:r>
      <w:r w:rsidR="00E31DE1">
        <w:rPr>
          <w:i/>
          <w:color w:val="8EAADB" w:themeColor="accent1" w:themeTint="99"/>
          <w:lang w:val="en-US"/>
        </w:rPr>
        <w:t xml:space="preserve">It offers </w:t>
      </w:r>
      <w:r w:rsidR="00A526CF">
        <w:rPr>
          <w:i/>
          <w:color w:val="8EAADB" w:themeColor="accent1" w:themeTint="99"/>
          <w:lang w:val="en-US"/>
        </w:rPr>
        <w:t>pre-defined</w:t>
      </w:r>
      <w:r w:rsidR="003239A4">
        <w:rPr>
          <w:i/>
          <w:color w:val="8EAADB" w:themeColor="accent1" w:themeTint="99"/>
          <w:lang w:val="en-US"/>
        </w:rPr>
        <w:t xml:space="preserve"> </w:t>
      </w:r>
      <w:r w:rsidR="0069328F">
        <w:rPr>
          <w:i/>
          <w:color w:val="8EAADB" w:themeColor="accent1" w:themeTint="99"/>
          <w:lang w:val="en-US"/>
        </w:rPr>
        <w:t>multiple-choice</w:t>
      </w:r>
      <w:r>
        <w:rPr>
          <w:i/>
          <w:color w:val="8EAADB" w:themeColor="accent1" w:themeTint="99"/>
          <w:lang w:val="en-US"/>
        </w:rPr>
        <w:t xml:space="preserve"> questions and is only played between two people</w:t>
      </w:r>
      <w:r w:rsidR="00BA2E20">
        <w:rPr>
          <w:i/>
          <w:color w:val="8EAADB" w:themeColor="accent1" w:themeTint="99"/>
          <w:lang w:val="en-US"/>
        </w:rPr>
        <w:t>.</w:t>
      </w:r>
    </w:p>
    <w:p w14:paraId="3E7BE909" w14:textId="77777777" w:rsidR="00B33A71" w:rsidRDefault="00B33A71" w:rsidP="00B33A71">
      <w:pPr>
        <w:pStyle w:val="Listenabsatz"/>
        <w:ind w:left="1440"/>
        <w:rPr>
          <w:i/>
          <w:iCs/>
          <w:color w:val="0563C1"/>
          <w:u w:val="single"/>
          <w:lang w:val="en-US"/>
        </w:rPr>
      </w:pPr>
    </w:p>
    <w:p w14:paraId="73BB58BA" w14:textId="42E31131" w:rsidR="0005251A" w:rsidRPr="0005251A" w:rsidRDefault="0005251A" w:rsidP="0005251A">
      <w:pPr>
        <w:jc w:val="both"/>
        <w:rPr>
          <w:i/>
          <w:color w:val="8EAADB" w:themeColor="accent1" w:themeTint="99"/>
          <w:lang w:val="en-US"/>
        </w:rPr>
      </w:pPr>
      <w:r w:rsidRPr="0005251A">
        <w:rPr>
          <w:i/>
          <w:color w:val="8EAADB" w:themeColor="accent1" w:themeTint="99"/>
          <w:lang w:val="en-US"/>
        </w:rPr>
        <w:t>We want to provide the possibility to create different kinds of question/answer formats. We want to keep it simple and only focus on quizzing.</w:t>
      </w:r>
    </w:p>
    <w:p w14:paraId="689FE65C" w14:textId="0BAD9046" w:rsidR="1CFFBDDA" w:rsidRDefault="1CFFBDDA" w:rsidP="1CFFBDDA">
      <w:pPr>
        <w:rPr>
          <w:i/>
          <w:iCs/>
          <w:color w:val="8EAADB" w:themeColor="accent1" w:themeTint="99"/>
          <w:lang w:val="en-US"/>
        </w:rPr>
      </w:pPr>
    </w:p>
    <w:p w14:paraId="3F647806" w14:textId="69E35D77" w:rsidR="00302A5A" w:rsidRPr="00CA62C4" w:rsidRDefault="00843167" w:rsidP="005F5000">
      <w:pPr>
        <w:rPr>
          <w:i/>
          <w:color w:val="8EAADB" w:themeColor="accent1" w:themeTint="99"/>
          <w:lang w:val="en-US"/>
        </w:rPr>
      </w:pPr>
      <w:r>
        <w:rPr>
          <w:i/>
          <w:color w:val="8EAADB" w:themeColor="accent1" w:themeTint="99"/>
          <w:lang w:val="en-US"/>
        </w:rPr>
        <w:br w:type="page"/>
      </w:r>
    </w:p>
    <w:p w14:paraId="24CEF5FD" w14:textId="7D15993E" w:rsidR="005F5000" w:rsidRPr="00115C0A" w:rsidRDefault="005F5000" w:rsidP="005F5000">
      <w:pPr>
        <w:pStyle w:val="berschrift1"/>
        <w:rPr>
          <w:lang w:val="en-US"/>
        </w:rPr>
      </w:pPr>
      <w:r w:rsidRPr="00115C0A">
        <w:rPr>
          <w:lang w:val="en-US"/>
        </w:rPr>
        <w:lastRenderedPageBreak/>
        <w:t>Appendix</w:t>
      </w:r>
    </w:p>
    <w:p w14:paraId="12FA85DF" w14:textId="0249EE8B" w:rsidR="00A03EC5" w:rsidRDefault="0637E268" w:rsidP="00893D26">
      <w:pPr>
        <w:pStyle w:val="berschrift2"/>
        <w:rPr>
          <w:i/>
          <w:color w:val="8EAADB" w:themeColor="accent1" w:themeTint="99"/>
          <w:lang w:val="en-US"/>
        </w:rPr>
      </w:pPr>
      <w:r w:rsidRPr="7B24778B">
        <w:rPr>
          <w:rFonts w:eastAsia="Calibri"/>
          <w:lang w:val="en-US"/>
        </w:rPr>
        <w:t>Mock-ups:</w:t>
      </w:r>
      <w:r w:rsidR="006F520F" w:rsidRPr="006F520F">
        <w:rPr>
          <w:i/>
          <w:color w:val="8EAADB" w:themeColor="accent1" w:themeTint="99"/>
          <w:lang w:val="en-US"/>
        </w:rPr>
        <w:t xml:space="preserve"> </w:t>
      </w:r>
    </w:p>
    <w:p w14:paraId="60B3A795" w14:textId="77777777" w:rsidR="00893D26" w:rsidRPr="00893D26" w:rsidRDefault="00893D26" w:rsidP="00893D26">
      <w:pPr>
        <w:rPr>
          <w:lang w:val="en-US"/>
        </w:rPr>
      </w:pPr>
    </w:p>
    <w:p w14:paraId="2FEE81B2" w14:textId="77777777" w:rsidR="00A03EC5" w:rsidRDefault="00A03EC5" w:rsidP="00A03EC5">
      <w:pPr>
        <w:keepNext/>
        <w:jc w:val="center"/>
      </w:pPr>
      <w:r>
        <w:rPr>
          <w:noProof/>
        </w:rPr>
        <w:drawing>
          <wp:inline distT="0" distB="0" distL="0" distR="0" wp14:anchorId="14007A25" wp14:editId="715AA0B9">
            <wp:extent cx="4695825" cy="3762375"/>
            <wp:effectExtent l="0" t="0" r="0" b="952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27" t="21989" r="28922" b="24568"/>
                    <a:stretch/>
                  </pic:blipFill>
                  <pic:spPr bwMode="auto">
                    <a:xfrm>
                      <a:off x="0" y="0"/>
                      <a:ext cx="4706321" cy="37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260A7" w14:textId="469A216E" w:rsidR="00A03EC5" w:rsidRDefault="00A03EC5" w:rsidP="00A03EC5">
      <w:pPr>
        <w:pStyle w:val="Beschriftung"/>
        <w:jc w:val="center"/>
        <w:rPr>
          <w:lang w:val="en-GB"/>
        </w:rPr>
      </w:pPr>
      <w:r w:rsidRPr="00FC6B26">
        <w:rPr>
          <w:lang w:val="en-GB"/>
        </w:rPr>
        <w:t xml:space="preserve">Figure </w:t>
      </w:r>
      <w:r>
        <w:fldChar w:fldCharType="begin"/>
      </w:r>
      <w:r w:rsidRPr="00FC6B26">
        <w:rPr>
          <w:lang w:val="en-GB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GB"/>
        </w:rPr>
        <w:t>1</w:t>
      </w:r>
      <w:r>
        <w:fldChar w:fldCharType="end"/>
      </w:r>
      <w:r w:rsidRPr="00FC6B26">
        <w:rPr>
          <w:lang w:val="en-GB"/>
        </w:rPr>
        <w:t>: Overview of existing rooms</w:t>
      </w:r>
    </w:p>
    <w:p w14:paraId="6E663250" w14:textId="77777777" w:rsidR="00A03EC5" w:rsidRDefault="00A03EC5" w:rsidP="00A03EC5">
      <w:pPr>
        <w:keepNext/>
        <w:jc w:val="center"/>
      </w:pPr>
      <w:r>
        <w:rPr>
          <w:noProof/>
        </w:rPr>
        <w:drawing>
          <wp:inline distT="0" distB="0" distL="0" distR="0" wp14:anchorId="3CD4DDC1" wp14:editId="46426CDB">
            <wp:extent cx="4614531" cy="3724326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36" t="21594" r="28865" b="24517"/>
                    <a:stretch/>
                  </pic:blipFill>
                  <pic:spPr bwMode="auto">
                    <a:xfrm>
                      <a:off x="0" y="0"/>
                      <a:ext cx="4636476" cy="3742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50D6A" w14:textId="2F413706" w:rsidR="00A03EC5" w:rsidRDefault="00A03EC5" w:rsidP="00A03EC5">
      <w:pPr>
        <w:pStyle w:val="Beschriftung"/>
        <w:jc w:val="center"/>
        <w:rPr>
          <w:lang w:val="en-US"/>
        </w:rPr>
      </w:pPr>
      <w:r w:rsidRPr="00FD5DB3">
        <w:rPr>
          <w:lang w:val="en-US"/>
        </w:rPr>
        <w:t xml:space="preserve">Figure </w:t>
      </w:r>
      <w:r>
        <w:fldChar w:fldCharType="begin"/>
      </w:r>
      <w:r w:rsidRPr="00FD5DB3">
        <w:rPr>
          <w:lang w:val="en-US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US"/>
        </w:rPr>
        <w:t>2</w:t>
      </w:r>
      <w:r>
        <w:fldChar w:fldCharType="end"/>
      </w:r>
      <w:r w:rsidRPr="00FD5DB3">
        <w:rPr>
          <w:lang w:val="en-US"/>
        </w:rPr>
        <w:t>: Password prompt for joining a room</w:t>
      </w:r>
      <w:r>
        <w:rPr>
          <w:lang w:val="en-US"/>
        </w:rPr>
        <w:br w:type="page"/>
      </w:r>
    </w:p>
    <w:p w14:paraId="44C9F64B" w14:textId="77777777" w:rsidR="00A03EC5" w:rsidRPr="00A03EC5" w:rsidRDefault="00A03EC5" w:rsidP="00A03EC5">
      <w:pPr>
        <w:rPr>
          <w:lang w:val="en-US"/>
        </w:rPr>
      </w:pPr>
    </w:p>
    <w:p w14:paraId="247E0A83" w14:textId="25A75448" w:rsidR="00A8063C" w:rsidRDefault="006F520F" w:rsidP="004424BF">
      <w:pPr>
        <w:keepNext/>
        <w:jc w:val="center"/>
      </w:pPr>
      <w:r>
        <w:rPr>
          <w:i/>
          <w:noProof/>
          <w:color w:val="8EAADB" w:themeColor="accent1" w:themeTint="99"/>
          <w:lang w:val="en-US"/>
        </w:rPr>
        <w:drawing>
          <wp:inline distT="0" distB="0" distL="0" distR="0" wp14:anchorId="41E26C42" wp14:editId="2B0A564B">
            <wp:extent cx="4181475" cy="3371850"/>
            <wp:effectExtent l="0" t="0" r="9525" b="0"/>
            <wp:docPr id="1" name="Grafik 1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Text enthält.&#10;&#10;Automatisch generierte Beschreibu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74" t="7226" r="6175" b="4584"/>
                    <a:stretch/>
                  </pic:blipFill>
                  <pic:spPr bwMode="auto">
                    <a:xfrm>
                      <a:off x="0" y="0"/>
                      <a:ext cx="4181475" cy="337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0C3A7A" w14:textId="4F99FA60" w:rsidR="004424BF" w:rsidRPr="004424BF" w:rsidRDefault="00A8063C" w:rsidP="43139AED">
      <w:pPr>
        <w:pStyle w:val="Beschriftung"/>
        <w:jc w:val="center"/>
        <w:rPr>
          <w:lang w:val="en-GB"/>
        </w:rPr>
      </w:pPr>
      <w:r w:rsidRPr="00A8063C">
        <w:rPr>
          <w:lang w:val="en-GB"/>
        </w:rPr>
        <w:t xml:space="preserve">Figure </w:t>
      </w:r>
      <w:r w:rsidR="4E7A5703" w:rsidRPr="6FDF974A">
        <w:rPr>
          <w:lang w:val="en-GB"/>
        </w:rPr>
        <w:t>3</w:t>
      </w:r>
      <w:r>
        <w:fldChar w:fldCharType="begin"/>
      </w:r>
      <w:r w:rsidRPr="00A8063C">
        <w:rPr>
          <w:lang w:val="en-GB"/>
        </w:rPr>
        <w:instrText xml:space="preserve"> SEQ Figure \* ARABIC </w:instrText>
      </w:r>
      <w:r w:rsidR="00C62AF6">
        <w:fldChar w:fldCharType="separate"/>
      </w:r>
      <w:r>
        <w:fldChar w:fldCharType="end"/>
      </w:r>
      <w:r w:rsidRPr="00A8063C">
        <w:rPr>
          <w:lang w:val="en-GB"/>
        </w:rPr>
        <w:t>: Multiple</w:t>
      </w:r>
      <w:r w:rsidR="00E63E6C">
        <w:rPr>
          <w:lang w:val="en-GB"/>
        </w:rPr>
        <w:t>/single</w:t>
      </w:r>
      <w:r w:rsidRPr="00A8063C">
        <w:rPr>
          <w:lang w:val="en-GB"/>
        </w:rPr>
        <w:t>-choice question from a players’ POV with timer enabled</w:t>
      </w:r>
    </w:p>
    <w:p w14:paraId="5ABDFD46" w14:textId="77777777" w:rsidR="004424BF" w:rsidRPr="00A03EC5" w:rsidRDefault="006F520F" w:rsidP="004424BF">
      <w:pPr>
        <w:keepNext/>
        <w:jc w:val="center"/>
        <w:rPr>
          <w:lang w:val="en-US"/>
        </w:rPr>
      </w:pPr>
      <w:r>
        <w:rPr>
          <w:i/>
          <w:noProof/>
          <w:color w:val="8EAADB" w:themeColor="accent1" w:themeTint="99"/>
          <w:lang w:val="en-US"/>
        </w:rPr>
        <w:drawing>
          <wp:inline distT="0" distB="0" distL="0" distR="0" wp14:anchorId="3D2BE79A" wp14:editId="074662E9">
            <wp:extent cx="4276725" cy="3448050"/>
            <wp:effectExtent l="0" t="0" r="952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9" t="3046" r="4251" b="5069"/>
                    <a:stretch/>
                  </pic:blipFill>
                  <pic:spPr bwMode="auto">
                    <a:xfrm>
                      <a:off x="0" y="0"/>
                      <a:ext cx="4280048" cy="3450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80EBDE" w14:textId="69EE8B51" w:rsidR="003C02EE" w:rsidRDefault="004424BF" w:rsidP="004424BF">
      <w:pPr>
        <w:pStyle w:val="Beschriftung"/>
        <w:jc w:val="center"/>
        <w:rPr>
          <w:i w:val="0"/>
          <w:color w:val="8EAADB" w:themeColor="accent1" w:themeTint="99"/>
          <w:lang w:val="en-US"/>
        </w:rPr>
      </w:pPr>
      <w:r w:rsidRPr="3DB5FEAD">
        <w:rPr>
          <w:lang w:val="en-GB"/>
        </w:rPr>
        <w:t>Figure</w:t>
      </w:r>
      <w:r w:rsidR="1A63E8A6" w:rsidRPr="3DB5FEAD">
        <w:rPr>
          <w:lang w:val="en-GB"/>
        </w:rPr>
        <w:t xml:space="preserve"> 4</w:t>
      </w:r>
      <w:r>
        <w:fldChar w:fldCharType="begin"/>
      </w:r>
      <w:r w:rsidRPr="004424BF">
        <w:rPr>
          <w:lang w:val="en-GB"/>
        </w:rPr>
        <w:instrText xml:space="preserve"> SEQ Figure \* ARABIC </w:instrText>
      </w:r>
      <w:r w:rsidR="00C62AF6">
        <w:fldChar w:fldCharType="separate"/>
      </w:r>
      <w:r>
        <w:fldChar w:fldCharType="end"/>
      </w:r>
      <w:r w:rsidRPr="004424BF">
        <w:rPr>
          <w:lang w:val="en-GB"/>
        </w:rPr>
        <w:t>: Free text question from a players’ POV with timer enabled</w:t>
      </w:r>
    </w:p>
    <w:p w14:paraId="5997D2BF" w14:textId="1661B386" w:rsidR="004424BF" w:rsidRDefault="00023660" w:rsidP="4605AD48">
      <w:pPr>
        <w:jc w:val="center"/>
        <w:rPr>
          <w:lang w:val="en-US"/>
        </w:rPr>
      </w:pPr>
      <w:r>
        <w:rPr>
          <w:lang w:val="en-US"/>
        </w:rPr>
        <w:br w:type="page"/>
      </w:r>
    </w:p>
    <w:p w14:paraId="499A6325" w14:textId="2C2684CA" w:rsidR="004424BF" w:rsidRDefault="006F520F" w:rsidP="004424BF">
      <w:pPr>
        <w:keepNext/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4B00F3FA" wp14:editId="785A0D7D">
            <wp:extent cx="4419600" cy="3571875"/>
            <wp:effectExtent l="0" t="0" r="0" b="952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12" t="22913" r="28478" b="18998"/>
                    <a:stretch/>
                  </pic:blipFill>
                  <pic:spPr bwMode="auto">
                    <a:xfrm>
                      <a:off x="0" y="0"/>
                      <a:ext cx="4427117" cy="357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3FDF1" w14:textId="6B6E5D54" w:rsidR="004424BF" w:rsidRDefault="004424BF" w:rsidP="74C64488">
      <w:pPr>
        <w:pStyle w:val="Beschriftung"/>
        <w:jc w:val="center"/>
        <w:rPr>
          <w:lang w:val="en-GB"/>
        </w:rPr>
      </w:pPr>
      <w:r w:rsidRPr="004424BF">
        <w:rPr>
          <w:lang w:val="en-GB"/>
        </w:rPr>
        <w:t xml:space="preserve">Figure </w:t>
      </w:r>
      <w:r>
        <w:fldChar w:fldCharType="begin"/>
      </w:r>
      <w:r w:rsidRPr="004424BF">
        <w:rPr>
          <w:lang w:val="en-GB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GB"/>
        </w:rPr>
        <w:t>5</w:t>
      </w:r>
      <w:r>
        <w:fldChar w:fldCharType="end"/>
      </w:r>
      <w:r w:rsidRPr="004424BF">
        <w:rPr>
          <w:lang w:val="en-GB"/>
        </w:rPr>
        <w:t>: Multiple</w:t>
      </w:r>
      <w:r w:rsidR="00E63E6C">
        <w:rPr>
          <w:lang w:val="en-GB"/>
        </w:rPr>
        <w:t>/single</w:t>
      </w:r>
      <w:r w:rsidRPr="004424BF">
        <w:rPr>
          <w:lang w:val="en-GB"/>
        </w:rPr>
        <w:t>-choice question with picture from the quiz moderator’s POV with timer enabled</w:t>
      </w:r>
    </w:p>
    <w:p w14:paraId="0BEE3CD0" w14:textId="77777777" w:rsidR="004424BF" w:rsidRDefault="006F520F" w:rsidP="004424BF">
      <w:pPr>
        <w:keepNext/>
        <w:jc w:val="center"/>
      </w:pPr>
      <w:r>
        <w:rPr>
          <w:noProof/>
          <w:lang w:val="en-US"/>
        </w:rPr>
        <w:drawing>
          <wp:inline distT="0" distB="0" distL="0" distR="0" wp14:anchorId="74192D1A" wp14:editId="1641345E">
            <wp:extent cx="4219575" cy="3409950"/>
            <wp:effectExtent l="0" t="0" r="9525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99" t="7108" r="4795" b="5146"/>
                    <a:stretch/>
                  </pic:blipFill>
                  <pic:spPr bwMode="auto">
                    <a:xfrm>
                      <a:off x="0" y="0"/>
                      <a:ext cx="4219575" cy="340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AB1F83" w14:textId="0CF76FC6" w:rsidR="006F520F" w:rsidRDefault="004424BF" w:rsidP="004424BF">
      <w:pPr>
        <w:pStyle w:val="Beschriftung"/>
        <w:jc w:val="center"/>
        <w:rPr>
          <w:lang w:val="en-US"/>
        </w:rPr>
      </w:pPr>
      <w:r w:rsidRPr="004424BF">
        <w:rPr>
          <w:lang w:val="en-GB"/>
        </w:rPr>
        <w:t xml:space="preserve">Figure </w:t>
      </w:r>
      <w:r>
        <w:fldChar w:fldCharType="begin"/>
      </w:r>
      <w:r w:rsidRPr="004424BF">
        <w:rPr>
          <w:lang w:val="en-GB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GB"/>
        </w:rPr>
        <w:t>6</w:t>
      </w:r>
      <w:r>
        <w:fldChar w:fldCharType="end"/>
      </w:r>
      <w:r w:rsidRPr="004424BF">
        <w:rPr>
          <w:lang w:val="en-GB"/>
        </w:rPr>
        <w:t>: “grading”-screen for comparing the pre-defined correct answer to the answers which were given by the teams</w:t>
      </w:r>
    </w:p>
    <w:p w14:paraId="146E1FEF" w14:textId="1357AB18" w:rsidR="0088590B" w:rsidRPr="00037183" w:rsidRDefault="00431923">
      <w:pPr>
        <w:rPr>
          <w:lang w:val="en-US"/>
        </w:rPr>
      </w:pPr>
      <w:r>
        <w:rPr>
          <w:lang w:val="en-US"/>
        </w:rPr>
        <w:br w:type="page"/>
      </w:r>
    </w:p>
    <w:p w14:paraId="66AE24AD" w14:textId="2B701D99" w:rsidR="00BE1B24" w:rsidRDefault="008E61D1" w:rsidP="00C7619B">
      <w:pPr>
        <w:pStyle w:val="berschrift2"/>
        <w:rPr>
          <w:sz w:val="32"/>
          <w:szCs w:val="32"/>
          <w:lang w:val="en-US"/>
        </w:rPr>
      </w:pPr>
      <w:r w:rsidRPr="75222E57">
        <w:rPr>
          <w:sz w:val="32"/>
          <w:szCs w:val="32"/>
          <w:lang w:val="en-US"/>
        </w:rPr>
        <w:lastRenderedPageBreak/>
        <w:t>User stories</w:t>
      </w:r>
    </w:p>
    <w:p w14:paraId="63B515BC" w14:textId="3D6B314F" w:rsidR="00BE1B24" w:rsidRDefault="00BE1B24" w:rsidP="005E28F5">
      <w:pPr>
        <w:ind w:left="360"/>
        <w:jc w:val="both"/>
        <w:rPr>
          <w:i/>
          <w:color w:val="8EAADB" w:themeColor="accent1" w:themeTint="99"/>
          <w:lang w:val="en-US"/>
        </w:rPr>
      </w:pPr>
      <w:r w:rsidRPr="569C018F">
        <w:rPr>
          <w:i/>
          <w:color w:val="8EAADB" w:themeColor="accent1" w:themeTint="99"/>
          <w:lang w:val="en-US"/>
        </w:rPr>
        <w:t>All requirements are defined in point form and are rated either Mandatory (M) or Highly Desirable (HD) or Desirable (D), dependent on business need and University Policy.</w:t>
      </w:r>
    </w:p>
    <w:p w14:paraId="18F56FC7" w14:textId="420BC5DC" w:rsidR="001E392D" w:rsidRDefault="001E392D" w:rsidP="001E392D">
      <w:pPr>
        <w:pStyle w:val="berschrift3"/>
      </w:pPr>
      <w:bookmarkStart w:id="0" w:name="_Toc513611944"/>
      <w:bookmarkStart w:id="1" w:name="_Toc511466976"/>
      <w:bookmarkStart w:id="2" w:name="_Toc511190296"/>
      <w:bookmarkStart w:id="3" w:name="_Toc343815634"/>
      <w:bookmarkStart w:id="4" w:name="_Toc69124393"/>
      <w:r>
        <w:t>Common Features</w:t>
      </w:r>
      <w:bookmarkEnd w:id="0"/>
      <w:bookmarkEnd w:id="1"/>
      <w:bookmarkEnd w:id="2"/>
      <w:bookmarkEnd w:id="3"/>
      <w:bookmarkEnd w:id="4"/>
    </w:p>
    <w:tbl>
      <w:tblPr>
        <w:tblStyle w:val="TabelleRaster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1E392D" w14:paraId="13B323BA" w14:textId="77777777" w:rsidTr="00BA5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1ACDE030" w14:textId="77777777" w:rsidR="001E392D" w:rsidRDefault="001E392D" w:rsidP="00BA5F90">
            <w:pPr>
              <w:spacing w:before="80" w:after="80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671E626F" w14:textId="77777777" w:rsidR="001E392D" w:rsidRDefault="001E392D" w:rsidP="00BA5F90">
            <w:pPr>
              <w:spacing w:before="80" w:after="80"/>
              <w:rPr>
                <w:b/>
              </w:rPr>
            </w:pPr>
            <w:r>
              <w:rPr>
                <w:b/>
              </w:rPr>
              <w:t>Preference</w:t>
            </w:r>
          </w:p>
        </w:tc>
      </w:tr>
      <w:tr w:rsidR="00F237D3" w:rsidRPr="00F237D3" w14:paraId="64EBB846" w14:textId="77777777" w:rsidTr="00BA5F90">
        <w:tc>
          <w:tcPr>
            <w:tcW w:w="7966" w:type="dxa"/>
            <w:vAlign w:val="center"/>
          </w:tcPr>
          <w:p w14:paraId="2BC2BED0" w14:textId="00DA0715" w:rsidR="00F237D3" w:rsidRDefault="00F237D3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>
              <w:t>, I want to see an overview of quiz rooms</w:t>
            </w:r>
          </w:p>
        </w:tc>
        <w:tc>
          <w:tcPr>
            <w:tcW w:w="1701" w:type="dxa"/>
            <w:vAlign w:val="center"/>
          </w:tcPr>
          <w:p w14:paraId="691EFD63" w14:textId="1A79B027" w:rsidR="00F237D3" w:rsidRDefault="00AA5265" w:rsidP="00BA5F90">
            <w:pPr>
              <w:spacing w:before="80" w:after="80"/>
            </w:pPr>
            <w:r>
              <w:t>HD</w:t>
            </w:r>
          </w:p>
        </w:tc>
      </w:tr>
      <w:tr w:rsidR="001E392D" w14:paraId="24269DDF" w14:textId="77777777" w:rsidTr="00BA5F90">
        <w:tc>
          <w:tcPr>
            <w:tcW w:w="7966" w:type="dxa"/>
            <w:vAlign w:val="center"/>
          </w:tcPr>
          <w:p w14:paraId="0D859BDB" w14:textId="2081C6EE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>
              <w:t xml:space="preserve">, I want to </w:t>
            </w:r>
            <w:r w:rsidR="00A80359">
              <w:t>join</w:t>
            </w:r>
            <w:r>
              <w:t xml:space="preserve"> </w:t>
            </w:r>
            <w:r w:rsidR="00313B11">
              <w:t>a</w:t>
            </w:r>
            <w:r>
              <w:t xml:space="preserve"> </w:t>
            </w:r>
            <w:r w:rsidR="00C124A0" w:rsidRPr="00C124A0">
              <w:rPr>
                <w:lang w:val="en-US"/>
              </w:rPr>
              <w:t>quiz</w:t>
            </w:r>
          </w:p>
        </w:tc>
        <w:tc>
          <w:tcPr>
            <w:tcW w:w="1701" w:type="dxa"/>
            <w:vAlign w:val="center"/>
          </w:tcPr>
          <w:p w14:paraId="59B8DDEC" w14:textId="77777777" w:rsidR="001E392D" w:rsidRDefault="001E392D" w:rsidP="00BA5F90">
            <w:pPr>
              <w:spacing w:before="80" w:after="80"/>
            </w:pPr>
            <w:r>
              <w:t>M</w:t>
            </w:r>
          </w:p>
        </w:tc>
      </w:tr>
      <w:tr w:rsidR="00D35EEF" w14:paraId="56F52A11" w14:textId="77777777" w:rsidTr="00BA5F90">
        <w:tc>
          <w:tcPr>
            <w:tcW w:w="7966" w:type="dxa"/>
            <w:vAlign w:val="center"/>
          </w:tcPr>
          <w:p w14:paraId="6D3F6A0E" w14:textId="259704F0" w:rsidR="00D35EEF" w:rsidRDefault="00D35EEF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>
              <w:t>, I want to create a username.</w:t>
            </w:r>
          </w:p>
        </w:tc>
        <w:tc>
          <w:tcPr>
            <w:tcW w:w="1701" w:type="dxa"/>
            <w:vAlign w:val="center"/>
          </w:tcPr>
          <w:p w14:paraId="34D47E11" w14:textId="59BECAF7" w:rsidR="00D35EEF" w:rsidRDefault="00A4693C" w:rsidP="00D35EEF">
            <w:pPr>
              <w:spacing w:before="80" w:after="80"/>
            </w:pPr>
            <w:r>
              <w:t>HD</w:t>
            </w:r>
          </w:p>
        </w:tc>
      </w:tr>
      <w:tr w:rsidR="00580CFB" w:rsidRPr="00F502FB" w14:paraId="7CBBB0B8" w14:textId="77777777" w:rsidTr="00BA5F90">
        <w:tc>
          <w:tcPr>
            <w:tcW w:w="7966" w:type="dxa"/>
            <w:vAlign w:val="center"/>
          </w:tcPr>
          <w:p w14:paraId="530E453F" w14:textId="3091F85E" w:rsidR="00580CFB" w:rsidRDefault="00580CFB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 w:rsidR="00F502FB">
              <w:t>, I want</w:t>
            </w:r>
            <w:r w:rsidR="00C62E2F">
              <w:t xml:space="preserve"> to </w:t>
            </w:r>
            <w:r w:rsidR="00494CDD">
              <w:t>submit answers to the</w:t>
            </w:r>
            <w:r w:rsidR="00A40488">
              <w:t xml:space="preserve"> questions</w:t>
            </w:r>
          </w:p>
        </w:tc>
        <w:tc>
          <w:tcPr>
            <w:tcW w:w="1701" w:type="dxa"/>
            <w:vAlign w:val="center"/>
          </w:tcPr>
          <w:p w14:paraId="658364B7" w14:textId="4F420E3E" w:rsidR="00580CFB" w:rsidRDefault="00D6518A" w:rsidP="00D35EEF">
            <w:pPr>
              <w:spacing w:before="80" w:after="80"/>
            </w:pPr>
            <w:r>
              <w:t>M</w:t>
            </w:r>
          </w:p>
        </w:tc>
      </w:tr>
      <w:tr w:rsidR="00B61136" w:rsidRPr="00F502FB" w14:paraId="422785F8" w14:textId="77777777" w:rsidTr="00BA5F90">
        <w:tc>
          <w:tcPr>
            <w:tcW w:w="7966" w:type="dxa"/>
            <w:vAlign w:val="center"/>
          </w:tcPr>
          <w:p w14:paraId="43E64132" w14:textId="7CAE8C88" w:rsidR="00B61136" w:rsidRDefault="00B61136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user, I want to be able to chat with my group</w:t>
            </w:r>
          </w:p>
        </w:tc>
        <w:tc>
          <w:tcPr>
            <w:tcW w:w="1701" w:type="dxa"/>
            <w:vAlign w:val="center"/>
          </w:tcPr>
          <w:p w14:paraId="735FED82" w14:textId="2B730C28" w:rsidR="00B61136" w:rsidRDefault="00B61136" w:rsidP="00D35EEF">
            <w:pPr>
              <w:spacing w:before="80" w:after="80"/>
            </w:pPr>
            <w:r>
              <w:t>D</w:t>
            </w:r>
          </w:p>
        </w:tc>
      </w:tr>
      <w:tr w:rsidR="001E392D" w14:paraId="061815C2" w14:textId="77777777" w:rsidTr="00BA5F90">
        <w:tc>
          <w:tcPr>
            <w:tcW w:w="7966" w:type="dxa"/>
            <w:vAlign w:val="center"/>
          </w:tcPr>
          <w:p w14:paraId="78834681" w14:textId="59A19F64" w:rsidR="001E392D" w:rsidRDefault="008E4F0E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</w:t>
            </w:r>
            <w:r w:rsidR="001E392D">
              <w:t xml:space="preserve">s a </w:t>
            </w:r>
            <w:r w:rsidR="002957CB" w:rsidRPr="002957CB">
              <w:t>group leader</w:t>
            </w:r>
            <w:r w:rsidR="001E392D">
              <w:t xml:space="preserve">, I want to </w:t>
            </w:r>
            <w:r w:rsidR="004E4EBD">
              <w:t>be able to leave a quiz</w:t>
            </w:r>
            <w:r w:rsidR="001E392D">
              <w:t>.</w:t>
            </w:r>
          </w:p>
        </w:tc>
        <w:tc>
          <w:tcPr>
            <w:tcW w:w="1701" w:type="dxa"/>
            <w:vAlign w:val="center"/>
          </w:tcPr>
          <w:p w14:paraId="5F34C28A" w14:textId="77777777" w:rsidR="001E392D" w:rsidRDefault="001E392D" w:rsidP="00BA5F90">
            <w:pPr>
              <w:spacing w:before="80" w:after="80"/>
            </w:pPr>
            <w:r>
              <w:t>M</w:t>
            </w:r>
          </w:p>
        </w:tc>
      </w:tr>
      <w:tr w:rsidR="00BE2C2A" w:rsidRPr="00BE2C2A" w14:paraId="005963A3" w14:textId="77777777" w:rsidTr="00BA5F90">
        <w:tc>
          <w:tcPr>
            <w:tcW w:w="7966" w:type="dxa"/>
            <w:vAlign w:val="center"/>
          </w:tcPr>
          <w:p w14:paraId="13BF96D6" w14:textId="6A98A8A4" w:rsidR="00BE2C2A" w:rsidRDefault="00BE2C2A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Pr="002957CB">
              <w:t>group leader</w:t>
            </w:r>
            <w:r>
              <w:t xml:space="preserve">, I want </w:t>
            </w:r>
            <w:r w:rsidR="00693D5E">
              <w:t>to see</w:t>
            </w:r>
            <w:r>
              <w:t xml:space="preserve"> the results after a quiz</w:t>
            </w:r>
          </w:p>
        </w:tc>
        <w:tc>
          <w:tcPr>
            <w:tcW w:w="1701" w:type="dxa"/>
            <w:vAlign w:val="center"/>
          </w:tcPr>
          <w:p w14:paraId="380A5B32" w14:textId="31810E9E" w:rsidR="00BE2C2A" w:rsidRDefault="003F4F1A" w:rsidP="00BA5F90">
            <w:pPr>
              <w:spacing w:before="80" w:after="80"/>
            </w:pPr>
            <w:r>
              <w:t>D</w:t>
            </w:r>
          </w:p>
        </w:tc>
      </w:tr>
    </w:tbl>
    <w:p w14:paraId="7340DF88" w14:textId="4F9A2D54" w:rsidR="002F6C9C" w:rsidRPr="00BE2C2A" w:rsidRDefault="002F6C9C">
      <w:pPr>
        <w:rPr>
          <w:lang w:val="en-GB"/>
        </w:rPr>
      </w:pPr>
    </w:p>
    <w:p w14:paraId="7D716FF0" w14:textId="1B4FC8D0" w:rsidR="00425556" w:rsidRPr="00425556" w:rsidRDefault="00247EE6" w:rsidP="00425556">
      <w:pPr>
        <w:pStyle w:val="berschrift3"/>
      </w:pPr>
      <w:r>
        <w:t>Admin</w:t>
      </w:r>
      <w:r w:rsidR="00681484">
        <w:t xml:space="preserve"> </w:t>
      </w:r>
      <w:r>
        <w:t>Management</w:t>
      </w:r>
    </w:p>
    <w:tbl>
      <w:tblPr>
        <w:tblStyle w:val="TabelleRaster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1E392D" w14:paraId="2942BD06" w14:textId="77777777" w:rsidTr="00BA5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1354C052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3562C595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Preference</w:t>
            </w:r>
          </w:p>
        </w:tc>
      </w:tr>
      <w:tr w:rsidR="00EB0F9F" w14:paraId="5EA67F2A" w14:textId="77777777" w:rsidTr="001B7E5E">
        <w:trPr>
          <w:hidden/>
        </w:trPr>
        <w:tc>
          <w:tcPr>
            <w:tcW w:w="7966" w:type="dxa"/>
            <w:vAlign w:val="center"/>
          </w:tcPr>
          <w:p w14:paraId="1D8D4EAB" w14:textId="77777777" w:rsidR="008E4F0E" w:rsidRPr="008E4F0E" w:rsidRDefault="008E4F0E" w:rsidP="008E4F0E">
            <w:pPr>
              <w:pStyle w:val="Listenabsatz"/>
              <w:numPr>
                <w:ilvl w:val="0"/>
                <w:numId w:val="2"/>
              </w:numPr>
              <w:tabs>
                <w:tab w:val="left" w:pos="567"/>
              </w:tabs>
              <w:ind w:left="0"/>
              <w:contextualSpacing w:val="0"/>
              <w:outlineLvl w:val="3"/>
              <w:rPr>
                <w:rFonts w:ascii="Arial" w:hAnsi="Arial"/>
                <w:vanish/>
              </w:rPr>
            </w:pPr>
          </w:p>
          <w:p w14:paraId="568BD129" w14:textId="37837387" w:rsidR="00EB0F9F" w:rsidRDefault="00EB0F9F" w:rsidP="00EB0F9F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s an administrator, I want to log into the web application.</w:t>
            </w:r>
          </w:p>
        </w:tc>
        <w:tc>
          <w:tcPr>
            <w:tcW w:w="1701" w:type="dxa"/>
            <w:vAlign w:val="center"/>
          </w:tcPr>
          <w:p w14:paraId="4CE3EA76" w14:textId="77777777" w:rsidR="00EB0F9F" w:rsidRDefault="00EB0F9F" w:rsidP="001B7E5E">
            <w:pPr>
              <w:spacing w:before="80" w:after="80"/>
            </w:pPr>
            <w:r>
              <w:t>HD</w:t>
            </w:r>
          </w:p>
        </w:tc>
      </w:tr>
      <w:tr w:rsidR="00EB0F9F" w14:paraId="1F1219E9" w14:textId="77777777" w:rsidTr="001B7E5E">
        <w:tc>
          <w:tcPr>
            <w:tcW w:w="7966" w:type="dxa"/>
            <w:vAlign w:val="center"/>
          </w:tcPr>
          <w:p w14:paraId="34696758" w14:textId="24520ED5" w:rsidR="00EB0F9F" w:rsidRDefault="00EB0F9F" w:rsidP="00EB0F9F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s an administrator, I want to sign out from the web application.</w:t>
            </w:r>
          </w:p>
        </w:tc>
        <w:tc>
          <w:tcPr>
            <w:tcW w:w="1701" w:type="dxa"/>
            <w:vAlign w:val="center"/>
          </w:tcPr>
          <w:p w14:paraId="4AAE62D3" w14:textId="77777777" w:rsidR="00EB0F9F" w:rsidRDefault="00EB0F9F" w:rsidP="001B7E5E">
            <w:pPr>
              <w:spacing w:before="80" w:after="80"/>
            </w:pPr>
            <w:r>
              <w:t>HD</w:t>
            </w:r>
          </w:p>
        </w:tc>
      </w:tr>
      <w:tr w:rsidR="00EB0F9F" w14:paraId="7C570C22" w14:textId="77777777" w:rsidTr="001B7E5E">
        <w:tc>
          <w:tcPr>
            <w:tcW w:w="7966" w:type="dxa"/>
            <w:vAlign w:val="center"/>
          </w:tcPr>
          <w:p w14:paraId="1478D0A5" w14:textId="3773C05F" w:rsidR="00EB0F9F" w:rsidRDefault="00EB0F9F" w:rsidP="00EB0F9F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n administrator, I want to see a custom Dashboard of quiz rooms </w:t>
            </w:r>
          </w:p>
        </w:tc>
        <w:tc>
          <w:tcPr>
            <w:tcW w:w="1701" w:type="dxa"/>
            <w:vAlign w:val="center"/>
          </w:tcPr>
          <w:p w14:paraId="79E90AFA" w14:textId="77777777" w:rsidR="00EB0F9F" w:rsidRDefault="00EB0F9F" w:rsidP="001B7E5E">
            <w:pPr>
              <w:spacing w:before="80" w:after="80"/>
            </w:pPr>
            <w:r>
              <w:t>HD</w:t>
            </w:r>
          </w:p>
        </w:tc>
      </w:tr>
      <w:tr w:rsidR="001E392D" w14:paraId="7A54912C" w14:textId="77777777" w:rsidTr="00BA5F90">
        <w:tc>
          <w:tcPr>
            <w:tcW w:w="7966" w:type="dxa"/>
            <w:vAlign w:val="center"/>
          </w:tcPr>
          <w:p w14:paraId="005A4522" w14:textId="0BE43DC4" w:rsidR="001E392D" w:rsidRDefault="001E392D" w:rsidP="00F1416B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n administrator, I want to be able to delete </w:t>
            </w:r>
            <w:r w:rsidR="00FC0D49">
              <w:t>quiz</w:t>
            </w:r>
            <w:r w:rsidR="009B5676">
              <w:t xml:space="preserve">-rooms or </w:t>
            </w:r>
            <w:r w:rsidR="007B5A33">
              <w:t>questions</w:t>
            </w:r>
            <w:r>
              <w:t>.</w:t>
            </w:r>
          </w:p>
        </w:tc>
        <w:tc>
          <w:tcPr>
            <w:tcW w:w="1701" w:type="dxa"/>
            <w:vAlign w:val="center"/>
          </w:tcPr>
          <w:p w14:paraId="221AD470" w14:textId="353BA77C" w:rsidR="001E392D" w:rsidRDefault="00FE1E2F" w:rsidP="00BA5F90">
            <w:pPr>
              <w:spacing w:before="80" w:after="80"/>
            </w:pPr>
            <w:r>
              <w:t>H</w:t>
            </w:r>
            <w:r w:rsidR="008F05A3">
              <w:t>D</w:t>
            </w:r>
          </w:p>
        </w:tc>
      </w:tr>
      <w:tr w:rsidR="001E392D" w14:paraId="7A0FF553" w14:textId="77777777" w:rsidTr="00BA5F90">
        <w:tc>
          <w:tcPr>
            <w:tcW w:w="7966" w:type="dxa"/>
            <w:vAlign w:val="center"/>
          </w:tcPr>
          <w:p w14:paraId="19522DF6" w14:textId="2BF36FF9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n administrator, I want to be able to edit </w:t>
            </w:r>
            <w:r w:rsidR="00CF2FC3">
              <w:t>questions</w:t>
            </w:r>
            <w:r>
              <w:t>.</w:t>
            </w:r>
          </w:p>
        </w:tc>
        <w:tc>
          <w:tcPr>
            <w:tcW w:w="1701" w:type="dxa"/>
            <w:vAlign w:val="center"/>
          </w:tcPr>
          <w:p w14:paraId="00B9FC48" w14:textId="11E882E5" w:rsidR="001E392D" w:rsidRDefault="008F05A3" w:rsidP="00BA5F90">
            <w:pPr>
              <w:spacing w:before="80" w:after="80"/>
            </w:pPr>
            <w:r>
              <w:t>D</w:t>
            </w:r>
          </w:p>
        </w:tc>
      </w:tr>
    </w:tbl>
    <w:p w14:paraId="726BD90C" w14:textId="77777777" w:rsidR="00D91279" w:rsidRDefault="00D91279" w:rsidP="0035176B">
      <w:bookmarkStart w:id="5" w:name="_Toc69124395"/>
    </w:p>
    <w:p w14:paraId="16CC1496" w14:textId="77777777" w:rsidR="006E4C16" w:rsidRDefault="006E4C16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70459B56" w14:textId="35F1C2D4" w:rsidR="001E392D" w:rsidRDefault="00041520" w:rsidP="001E392D">
      <w:pPr>
        <w:pStyle w:val="berschrift3"/>
      </w:pPr>
      <w:r>
        <w:lastRenderedPageBreak/>
        <w:t>Account</w:t>
      </w:r>
      <w:r w:rsidR="001E392D">
        <w:t xml:space="preserve"> Management</w:t>
      </w:r>
      <w:bookmarkEnd w:id="5"/>
    </w:p>
    <w:tbl>
      <w:tblPr>
        <w:tblStyle w:val="TabelleRaster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1E392D" w14:paraId="0FF95C3E" w14:textId="77777777" w:rsidTr="00BA5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396515AC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75FD42D2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Preference</w:t>
            </w:r>
          </w:p>
        </w:tc>
      </w:tr>
      <w:tr w:rsidR="00EA6202" w:rsidRPr="00985072" w14:paraId="1BC92683" w14:textId="77777777" w:rsidTr="00BA5F90">
        <w:trPr>
          <w:hidden/>
        </w:trPr>
        <w:tc>
          <w:tcPr>
            <w:tcW w:w="7966" w:type="dxa"/>
            <w:vAlign w:val="center"/>
          </w:tcPr>
          <w:p w14:paraId="3796BB15" w14:textId="77777777" w:rsidR="00F1416B" w:rsidRPr="00F1416B" w:rsidRDefault="00F1416B" w:rsidP="00F1416B">
            <w:pPr>
              <w:pStyle w:val="Listenabsatz"/>
              <w:numPr>
                <w:ilvl w:val="0"/>
                <w:numId w:val="2"/>
              </w:numPr>
              <w:tabs>
                <w:tab w:val="left" w:pos="567"/>
              </w:tabs>
              <w:ind w:left="0"/>
              <w:contextualSpacing w:val="0"/>
              <w:outlineLvl w:val="3"/>
              <w:rPr>
                <w:rFonts w:ascii="Arial" w:hAnsi="Arial"/>
                <w:vanish/>
              </w:rPr>
            </w:pPr>
          </w:p>
          <w:p w14:paraId="6CCE1CD4" w14:textId="6065AC7A" w:rsidR="00EA6202" w:rsidRDefault="0094102C" w:rsidP="00F1416B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F10A09">
              <w:t>user</w:t>
            </w:r>
            <w:r>
              <w:t xml:space="preserve">, I want to be able to create a </w:t>
            </w:r>
            <w:r w:rsidR="00F10A09">
              <w:t xml:space="preserve">quiz master </w:t>
            </w:r>
            <w:r w:rsidR="00985072">
              <w:t>account</w:t>
            </w:r>
          </w:p>
        </w:tc>
        <w:tc>
          <w:tcPr>
            <w:tcW w:w="1701" w:type="dxa"/>
            <w:vAlign w:val="center"/>
          </w:tcPr>
          <w:p w14:paraId="3A34EF32" w14:textId="75B8FEB1" w:rsidR="00EA6202" w:rsidRDefault="0021558B" w:rsidP="00BA5F90">
            <w:pPr>
              <w:spacing w:before="80" w:after="80"/>
            </w:pPr>
            <w:r>
              <w:t>M</w:t>
            </w:r>
          </w:p>
        </w:tc>
      </w:tr>
      <w:tr w:rsidR="0094102C" w:rsidRPr="00EA6202" w14:paraId="5AA10D0B" w14:textId="77777777" w:rsidTr="00BA5F90">
        <w:tc>
          <w:tcPr>
            <w:tcW w:w="7966" w:type="dxa"/>
            <w:vAlign w:val="center"/>
          </w:tcPr>
          <w:p w14:paraId="553C3095" w14:textId="47E8CEE7" w:rsidR="0094102C" w:rsidRDefault="0094102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F10A09">
              <w:t>quiz master</w:t>
            </w:r>
            <w:r>
              <w:t>, I want to log into the web application</w:t>
            </w:r>
          </w:p>
        </w:tc>
        <w:tc>
          <w:tcPr>
            <w:tcW w:w="1701" w:type="dxa"/>
            <w:vAlign w:val="center"/>
          </w:tcPr>
          <w:p w14:paraId="0120992D" w14:textId="550FB354" w:rsidR="0094102C" w:rsidRDefault="0021558B" w:rsidP="00BA5F90">
            <w:pPr>
              <w:spacing w:before="80" w:after="80"/>
            </w:pPr>
            <w:r>
              <w:t>M</w:t>
            </w:r>
          </w:p>
        </w:tc>
      </w:tr>
      <w:tr w:rsidR="00247EE6" w:rsidRPr="00EA6202" w14:paraId="750262EB" w14:textId="77777777" w:rsidTr="00BA5F90">
        <w:tc>
          <w:tcPr>
            <w:tcW w:w="7966" w:type="dxa"/>
            <w:vAlign w:val="center"/>
          </w:tcPr>
          <w:p w14:paraId="266E8E3E" w14:textId="529A2401" w:rsidR="00247EE6" w:rsidRDefault="00EA6202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F10A09">
              <w:t>quiz master</w:t>
            </w:r>
            <w:r>
              <w:t>, I want to sign out from the web application.</w:t>
            </w:r>
          </w:p>
        </w:tc>
        <w:tc>
          <w:tcPr>
            <w:tcW w:w="1701" w:type="dxa"/>
            <w:vAlign w:val="center"/>
          </w:tcPr>
          <w:p w14:paraId="7A539EDC" w14:textId="565F6E10" w:rsidR="00247EE6" w:rsidRDefault="0021558B" w:rsidP="00BA5F90">
            <w:pPr>
              <w:spacing w:before="80" w:after="80"/>
            </w:pPr>
            <w:r>
              <w:t>M</w:t>
            </w:r>
          </w:p>
        </w:tc>
      </w:tr>
      <w:tr w:rsidR="001E392D" w14:paraId="565CAFC5" w14:textId="77777777" w:rsidTr="00BA5F90">
        <w:tc>
          <w:tcPr>
            <w:tcW w:w="7966" w:type="dxa"/>
            <w:vAlign w:val="center"/>
          </w:tcPr>
          <w:p w14:paraId="6C546401" w14:textId="4611CD27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 xml:space="preserve">quiz </w:t>
            </w:r>
            <w:r w:rsidR="004A5466">
              <w:t>master</w:t>
            </w:r>
            <w:r>
              <w:t xml:space="preserve">, I want to be able to delete my </w:t>
            </w:r>
            <w:r w:rsidR="00052A3B">
              <w:t>account</w:t>
            </w:r>
          </w:p>
        </w:tc>
        <w:tc>
          <w:tcPr>
            <w:tcW w:w="1701" w:type="dxa"/>
            <w:vAlign w:val="center"/>
          </w:tcPr>
          <w:p w14:paraId="7C8D5E04" w14:textId="106D5A7E" w:rsidR="001E392D" w:rsidRDefault="0056234E" w:rsidP="00BA5F90">
            <w:pPr>
              <w:spacing w:before="80" w:after="80"/>
            </w:pPr>
            <w:r>
              <w:t>M</w:t>
            </w:r>
          </w:p>
        </w:tc>
      </w:tr>
      <w:tr w:rsidR="001E392D" w14:paraId="064438CA" w14:textId="77777777" w:rsidTr="00BA5F90">
        <w:tc>
          <w:tcPr>
            <w:tcW w:w="7966" w:type="dxa"/>
            <w:vAlign w:val="center"/>
          </w:tcPr>
          <w:p w14:paraId="3CCFFD32" w14:textId="6DD6CFF3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 xml:space="preserve">quiz </w:t>
            </w:r>
            <w:r w:rsidR="009C314B">
              <w:t>master</w:t>
            </w:r>
            <w:r>
              <w:t xml:space="preserve">, I want to view my account settings </w:t>
            </w:r>
          </w:p>
        </w:tc>
        <w:tc>
          <w:tcPr>
            <w:tcW w:w="1701" w:type="dxa"/>
            <w:vAlign w:val="center"/>
          </w:tcPr>
          <w:p w14:paraId="12313ED5" w14:textId="4805D21A" w:rsidR="001E392D" w:rsidRDefault="0041027F" w:rsidP="00BA5F90">
            <w:pPr>
              <w:spacing w:before="80" w:after="80"/>
            </w:pPr>
            <w:r>
              <w:t>H</w:t>
            </w:r>
            <w:r w:rsidR="000C3222">
              <w:t>D</w:t>
            </w:r>
          </w:p>
        </w:tc>
      </w:tr>
      <w:tr w:rsidR="001E392D" w14:paraId="441961D1" w14:textId="77777777" w:rsidTr="00BA5F90">
        <w:tc>
          <w:tcPr>
            <w:tcW w:w="7966" w:type="dxa"/>
            <w:vAlign w:val="center"/>
          </w:tcPr>
          <w:p w14:paraId="024354D5" w14:textId="23038B5B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 xml:space="preserve">quiz </w:t>
            </w:r>
            <w:r w:rsidR="00DA4D52">
              <w:t>master</w:t>
            </w:r>
            <w:r>
              <w:t>, I want to change my password.</w:t>
            </w:r>
          </w:p>
        </w:tc>
        <w:tc>
          <w:tcPr>
            <w:tcW w:w="1701" w:type="dxa"/>
            <w:vAlign w:val="center"/>
          </w:tcPr>
          <w:p w14:paraId="6C1A32BD" w14:textId="77777777" w:rsidR="001E392D" w:rsidRDefault="001E392D" w:rsidP="00BA5F90">
            <w:pPr>
              <w:spacing w:before="80" w:after="80"/>
            </w:pPr>
            <w:r>
              <w:t>M</w:t>
            </w:r>
          </w:p>
        </w:tc>
      </w:tr>
      <w:tr w:rsidR="00B25197" w:rsidRPr="00B25197" w14:paraId="58DA3932" w14:textId="77777777" w:rsidTr="00BA5F90">
        <w:tc>
          <w:tcPr>
            <w:tcW w:w="7966" w:type="dxa"/>
            <w:vAlign w:val="center"/>
          </w:tcPr>
          <w:p w14:paraId="52A398C5" w14:textId="5582803A" w:rsidR="00B25197" w:rsidRDefault="00B25197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 be able to change my profile picture.</w:t>
            </w:r>
          </w:p>
        </w:tc>
        <w:tc>
          <w:tcPr>
            <w:tcW w:w="1701" w:type="dxa"/>
            <w:vAlign w:val="center"/>
          </w:tcPr>
          <w:p w14:paraId="6928AF4E" w14:textId="6B9ED95E" w:rsidR="00B25197" w:rsidRDefault="0041027F" w:rsidP="00BA5F90">
            <w:pPr>
              <w:spacing w:before="80" w:after="80"/>
            </w:pPr>
            <w:r>
              <w:t>H</w:t>
            </w:r>
            <w:r w:rsidR="000C3222">
              <w:t>D</w:t>
            </w:r>
          </w:p>
        </w:tc>
      </w:tr>
      <w:tr w:rsidR="001E392D" w14:paraId="607AA10A" w14:textId="77777777" w:rsidTr="00BA5F90">
        <w:tc>
          <w:tcPr>
            <w:tcW w:w="7966" w:type="dxa"/>
            <w:vAlign w:val="center"/>
          </w:tcPr>
          <w:p w14:paraId="1CCA61B9" w14:textId="091768B9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>q</w:t>
            </w:r>
            <w:r w:rsidR="00DA4D52">
              <w:t>uiz master</w:t>
            </w:r>
            <w:r>
              <w:t>, I want to be able to change my contact information</w:t>
            </w:r>
          </w:p>
        </w:tc>
        <w:tc>
          <w:tcPr>
            <w:tcW w:w="1701" w:type="dxa"/>
            <w:vAlign w:val="center"/>
          </w:tcPr>
          <w:p w14:paraId="1B13C509" w14:textId="72AD9F95" w:rsidR="001E392D" w:rsidRDefault="00F63454" w:rsidP="00BA5F90">
            <w:pPr>
              <w:spacing w:before="80" w:after="80"/>
            </w:pPr>
            <w:r>
              <w:t>M</w:t>
            </w:r>
          </w:p>
        </w:tc>
      </w:tr>
      <w:tr w:rsidR="001E392D" w14:paraId="0D5A5141" w14:textId="77777777" w:rsidTr="00BA5F90">
        <w:tc>
          <w:tcPr>
            <w:tcW w:w="7966" w:type="dxa"/>
            <w:vAlign w:val="center"/>
          </w:tcPr>
          <w:p w14:paraId="5B80F45E" w14:textId="77777777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s a user, I want to be able to change my profile picture.</w:t>
            </w:r>
          </w:p>
        </w:tc>
        <w:tc>
          <w:tcPr>
            <w:tcW w:w="1701" w:type="dxa"/>
            <w:vAlign w:val="center"/>
          </w:tcPr>
          <w:p w14:paraId="7D2B9E06" w14:textId="77777777" w:rsidR="001E392D" w:rsidRDefault="001E392D" w:rsidP="00BA5F90">
            <w:pPr>
              <w:spacing w:before="80" w:after="80"/>
            </w:pPr>
            <w:r>
              <w:t>D</w:t>
            </w:r>
          </w:p>
        </w:tc>
      </w:tr>
    </w:tbl>
    <w:p w14:paraId="0C3627F1" w14:textId="2E3E829A" w:rsidR="00345850" w:rsidRDefault="00345850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6" w:name="_Toc513611947"/>
      <w:bookmarkStart w:id="7" w:name="_Toc511466979"/>
      <w:bookmarkStart w:id="8" w:name="_Toc511190299"/>
      <w:bookmarkStart w:id="9" w:name="_Toc343815637"/>
      <w:bookmarkStart w:id="10" w:name="_Toc69124396"/>
    </w:p>
    <w:p w14:paraId="4D8E46BF" w14:textId="136DED07" w:rsidR="00041520" w:rsidRDefault="00962DA7" w:rsidP="00041520">
      <w:pPr>
        <w:pStyle w:val="berschrift3"/>
      </w:pPr>
      <w:r>
        <w:t>Quiz</w:t>
      </w:r>
      <w:r w:rsidR="00041520">
        <w:t xml:space="preserve"> Management</w:t>
      </w:r>
    </w:p>
    <w:tbl>
      <w:tblPr>
        <w:tblStyle w:val="TabelleRaster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962DA7" w14:paraId="67160726" w14:textId="77777777" w:rsidTr="00B25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5C70FE45" w14:textId="77777777" w:rsidR="00962DA7" w:rsidRDefault="00962DA7" w:rsidP="00B2515A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75D77E52" w14:textId="77777777" w:rsidR="00962DA7" w:rsidRDefault="00962DA7" w:rsidP="00B2515A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Preference</w:t>
            </w:r>
          </w:p>
        </w:tc>
      </w:tr>
      <w:tr w:rsidR="00962DA7" w:rsidRPr="00985072" w14:paraId="158D6D87" w14:textId="77777777" w:rsidTr="00B2515A">
        <w:trPr>
          <w:hidden/>
        </w:trPr>
        <w:tc>
          <w:tcPr>
            <w:tcW w:w="7966" w:type="dxa"/>
            <w:vAlign w:val="center"/>
          </w:tcPr>
          <w:p w14:paraId="7B3DA9F2" w14:textId="77777777" w:rsidR="00F1416B" w:rsidRPr="00F1416B" w:rsidRDefault="00F1416B" w:rsidP="00F1416B">
            <w:pPr>
              <w:pStyle w:val="Listenabsatz"/>
              <w:numPr>
                <w:ilvl w:val="0"/>
                <w:numId w:val="2"/>
              </w:numPr>
              <w:tabs>
                <w:tab w:val="left" w:pos="567"/>
              </w:tabs>
              <w:ind w:left="0"/>
              <w:contextualSpacing w:val="0"/>
              <w:outlineLvl w:val="3"/>
              <w:rPr>
                <w:rFonts w:ascii="Arial" w:hAnsi="Arial"/>
                <w:vanish/>
              </w:rPr>
            </w:pPr>
          </w:p>
          <w:p w14:paraId="531D2448" w14:textId="48763891" w:rsidR="00962DA7" w:rsidRDefault="00962DA7" w:rsidP="00F1416B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D91279">
              <w:t>quiz master</w:t>
            </w:r>
            <w:r>
              <w:t xml:space="preserve">, I want to </w:t>
            </w:r>
            <w:r w:rsidR="00584F22">
              <w:t>set a time limit</w:t>
            </w:r>
          </w:p>
        </w:tc>
        <w:tc>
          <w:tcPr>
            <w:tcW w:w="1701" w:type="dxa"/>
            <w:vAlign w:val="center"/>
          </w:tcPr>
          <w:p w14:paraId="2005B214" w14:textId="77777777" w:rsidR="00962DA7" w:rsidRDefault="00962DA7" w:rsidP="00B2515A">
            <w:pPr>
              <w:spacing w:before="80" w:after="80"/>
            </w:pPr>
            <w:r>
              <w:t>M</w:t>
            </w:r>
          </w:p>
        </w:tc>
      </w:tr>
      <w:tr w:rsidR="00343D7C" w:rsidRPr="00343D7C" w14:paraId="185724E7" w14:textId="77777777" w:rsidTr="00B2515A">
        <w:tc>
          <w:tcPr>
            <w:tcW w:w="7966" w:type="dxa"/>
            <w:vAlign w:val="center"/>
          </w:tcPr>
          <w:p w14:paraId="236B993D" w14:textId="41D25C3F" w:rsidR="00343D7C" w:rsidRDefault="00343D7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 create new multiple</w:t>
            </w:r>
            <w:r w:rsidR="001C7783">
              <w:t>/single</w:t>
            </w:r>
            <w:r>
              <w:t>-choice questions</w:t>
            </w:r>
          </w:p>
        </w:tc>
        <w:tc>
          <w:tcPr>
            <w:tcW w:w="1701" w:type="dxa"/>
            <w:vAlign w:val="center"/>
          </w:tcPr>
          <w:p w14:paraId="71E2795F" w14:textId="6FE18B55" w:rsidR="00343D7C" w:rsidRDefault="00343D7C" w:rsidP="00D75344">
            <w:pPr>
              <w:spacing w:before="80" w:after="80"/>
            </w:pPr>
            <w:r>
              <w:t>M</w:t>
            </w:r>
          </w:p>
        </w:tc>
      </w:tr>
      <w:tr w:rsidR="00343D7C" w:rsidRPr="00343D7C" w14:paraId="7AE94774" w14:textId="77777777" w:rsidTr="00B2515A">
        <w:tc>
          <w:tcPr>
            <w:tcW w:w="7966" w:type="dxa"/>
            <w:vAlign w:val="center"/>
          </w:tcPr>
          <w:p w14:paraId="37D33C1B" w14:textId="033210C6" w:rsidR="00343D7C" w:rsidRDefault="00343D7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quiz master, I want to create new free text questions </w:t>
            </w:r>
          </w:p>
        </w:tc>
        <w:tc>
          <w:tcPr>
            <w:tcW w:w="1701" w:type="dxa"/>
            <w:vAlign w:val="center"/>
          </w:tcPr>
          <w:p w14:paraId="3DB59A32" w14:textId="33FD0BE2" w:rsidR="00343D7C" w:rsidRDefault="00343D7C" w:rsidP="00D75344">
            <w:pPr>
              <w:spacing w:before="80" w:after="80"/>
            </w:pPr>
            <w:r>
              <w:t>D</w:t>
            </w:r>
          </w:p>
        </w:tc>
      </w:tr>
      <w:tr w:rsidR="00343D7C" w:rsidRPr="00343D7C" w14:paraId="455018AB" w14:textId="77777777" w:rsidTr="00B2515A">
        <w:tc>
          <w:tcPr>
            <w:tcW w:w="7966" w:type="dxa"/>
            <w:vAlign w:val="center"/>
          </w:tcPr>
          <w:p w14:paraId="42EF8AF8" w14:textId="4700D389" w:rsidR="00343D7C" w:rsidRDefault="00343D7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 add pictures to questions</w:t>
            </w:r>
          </w:p>
        </w:tc>
        <w:tc>
          <w:tcPr>
            <w:tcW w:w="1701" w:type="dxa"/>
            <w:vAlign w:val="center"/>
          </w:tcPr>
          <w:p w14:paraId="7AB322EF" w14:textId="31FD6705" w:rsidR="00343D7C" w:rsidRDefault="00343D7C" w:rsidP="00D75344">
            <w:pPr>
              <w:spacing w:before="80" w:after="80"/>
            </w:pPr>
            <w:r>
              <w:t>HD</w:t>
            </w:r>
          </w:p>
        </w:tc>
      </w:tr>
      <w:tr w:rsidR="00D75344" w:rsidRPr="00D75344" w14:paraId="7663348F" w14:textId="77777777" w:rsidTr="00B2515A">
        <w:tc>
          <w:tcPr>
            <w:tcW w:w="7966" w:type="dxa"/>
            <w:vAlign w:val="center"/>
          </w:tcPr>
          <w:p w14:paraId="7763C54D" w14:textId="7F2801A2" w:rsidR="00D75344" w:rsidRDefault="00BE2C2A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</w:t>
            </w:r>
            <w:r w:rsidR="00D910A8">
              <w:t xml:space="preserve"> </w:t>
            </w:r>
            <w:r w:rsidR="00511438">
              <w:t>review</w:t>
            </w:r>
            <w:r w:rsidR="009C7723">
              <w:t xml:space="preserve"> the </w:t>
            </w:r>
            <w:r w:rsidR="00037183">
              <w:t xml:space="preserve">free text </w:t>
            </w:r>
            <w:r w:rsidR="009C7723">
              <w:t xml:space="preserve">answers </w:t>
            </w:r>
            <w:r w:rsidR="005861C5">
              <w:t>after the quiz</w:t>
            </w:r>
          </w:p>
        </w:tc>
        <w:tc>
          <w:tcPr>
            <w:tcW w:w="1701" w:type="dxa"/>
            <w:vAlign w:val="center"/>
          </w:tcPr>
          <w:p w14:paraId="49950EBD" w14:textId="034BA72C" w:rsidR="00D75344" w:rsidRDefault="00686B75" w:rsidP="00D75344">
            <w:pPr>
              <w:spacing w:before="80" w:after="80"/>
            </w:pPr>
            <w:r>
              <w:t>H</w:t>
            </w:r>
            <w:r w:rsidR="00037183">
              <w:t>D</w:t>
            </w:r>
          </w:p>
        </w:tc>
      </w:tr>
      <w:tr w:rsidR="005861C5" w:rsidRPr="005861C5" w14:paraId="785859DC" w14:textId="77777777" w:rsidTr="00B2515A">
        <w:tc>
          <w:tcPr>
            <w:tcW w:w="7966" w:type="dxa"/>
            <w:vAlign w:val="center"/>
          </w:tcPr>
          <w:p w14:paraId="66DA7D23" w14:textId="4889B479" w:rsidR="005861C5" w:rsidRDefault="005861C5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quiz </w:t>
            </w:r>
            <w:r w:rsidR="00192560">
              <w:t>master</w:t>
            </w:r>
            <w:r>
              <w:t xml:space="preserve">, I want to review the </w:t>
            </w:r>
            <w:r w:rsidR="00037183">
              <w:t>free text</w:t>
            </w:r>
            <w:r>
              <w:t xml:space="preserve"> </w:t>
            </w:r>
            <w:r w:rsidR="00A71F9A">
              <w:t xml:space="preserve">answers </w:t>
            </w:r>
            <w:r>
              <w:t>during the quiz</w:t>
            </w:r>
          </w:p>
        </w:tc>
        <w:tc>
          <w:tcPr>
            <w:tcW w:w="1701" w:type="dxa"/>
            <w:vAlign w:val="center"/>
          </w:tcPr>
          <w:p w14:paraId="66FFA48B" w14:textId="567FCBD6" w:rsidR="005861C5" w:rsidRDefault="005861C5" w:rsidP="00D75344">
            <w:pPr>
              <w:spacing w:before="80" w:after="80"/>
            </w:pPr>
            <w:r>
              <w:t>D</w:t>
            </w:r>
          </w:p>
        </w:tc>
      </w:tr>
    </w:tbl>
    <w:p w14:paraId="7280AD89" w14:textId="77777777" w:rsidR="00041520" w:rsidRPr="00D75344" w:rsidRDefault="00041520" w:rsidP="00041520">
      <w:pPr>
        <w:rPr>
          <w:lang w:val="en-GB"/>
        </w:rPr>
      </w:pPr>
    </w:p>
    <w:bookmarkEnd w:id="6"/>
    <w:bookmarkEnd w:id="7"/>
    <w:bookmarkEnd w:id="8"/>
    <w:bookmarkEnd w:id="9"/>
    <w:bookmarkEnd w:id="10"/>
    <w:p w14:paraId="573E3624" w14:textId="77777777" w:rsidR="00111B2A" w:rsidRPr="00111B2A" w:rsidRDefault="00111B2A" w:rsidP="00111B2A"/>
    <w:sectPr w:rsidR="00111B2A" w:rsidRPr="00111B2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5C042" w14:textId="77777777" w:rsidR="00C62AF6" w:rsidRDefault="00C62AF6" w:rsidP="00E8556D">
      <w:pPr>
        <w:spacing w:after="0" w:line="240" w:lineRule="auto"/>
      </w:pPr>
      <w:r>
        <w:separator/>
      </w:r>
    </w:p>
  </w:endnote>
  <w:endnote w:type="continuationSeparator" w:id="0">
    <w:p w14:paraId="702D8137" w14:textId="77777777" w:rsidR="00C62AF6" w:rsidRDefault="00C62AF6" w:rsidP="00E8556D">
      <w:pPr>
        <w:spacing w:after="0" w:line="240" w:lineRule="auto"/>
      </w:pPr>
      <w:r>
        <w:continuationSeparator/>
      </w:r>
    </w:p>
  </w:endnote>
  <w:endnote w:type="continuationNotice" w:id="1">
    <w:p w14:paraId="01504A59" w14:textId="77777777" w:rsidR="00C62AF6" w:rsidRDefault="00C62A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F2A4" w14:textId="77777777" w:rsidR="00DB0B15" w:rsidRDefault="00DB0B1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68FAF" w14:textId="37CEB21E" w:rsidR="00DB0B15" w:rsidRDefault="00F40BAC">
    <w:pPr>
      <w:pStyle w:val="Fuzeile"/>
    </w:pPr>
    <w:r>
      <w:fldChar w:fldCharType="begin"/>
    </w:r>
    <w:r>
      <w:instrText xml:space="preserve"> DATE  \@ "d. MMMM yyyy"  \* MERGEFORMAT </w:instrText>
    </w:r>
    <w:r>
      <w:fldChar w:fldCharType="separate"/>
    </w:r>
    <w:r w:rsidR="004F1929">
      <w:rPr>
        <w:noProof/>
      </w:rPr>
      <w:t>30. Januar 2022</w:t>
    </w:r>
    <w:r>
      <w:fldChar w:fldCharType="end"/>
    </w:r>
    <w:r w:rsidR="00273BC7">
      <w:tab/>
    </w:r>
    <w:r w:rsidR="00273BC7">
      <w:tab/>
      <w:t xml:space="preserve">Page </w:t>
    </w:r>
    <w:r w:rsidR="00273BC7">
      <w:fldChar w:fldCharType="begin"/>
    </w:r>
    <w:r w:rsidR="00273BC7">
      <w:instrText xml:space="preserve"> PAGE  \* Arabic  \* MERGEFORMAT </w:instrText>
    </w:r>
    <w:r w:rsidR="00273BC7">
      <w:fldChar w:fldCharType="separate"/>
    </w:r>
    <w:r w:rsidR="00273BC7">
      <w:rPr>
        <w:noProof/>
      </w:rPr>
      <w:t>1</w:t>
    </w:r>
    <w:r w:rsidR="00273BC7">
      <w:fldChar w:fldCharType="end"/>
    </w:r>
    <w:r w:rsidR="00273BC7">
      <w:t xml:space="preserve"> of </w:t>
    </w:r>
    <w:r w:rsidR="00C62AF6">
      <w:fldChar w:fldCharType="begin"/>
    </w:r>
    <w:r w:rsidR="00C62AF6">
      <w:instrText>NUMPAGES  \* Arabic  \* MERGEFORMAT</w:instrText>
    </w:r>
    <w:r w:rsidR="00C62AF6">
      <w:fldChar w:fldCharType="separate"/>
    </w:r>
    <w:r w:rsidR="00273BC7">
      <w:rPr>
        <w:noProof/>
      </w:rPr>
      <w:t>9</w:t>
    </w:r>
    <w:r w:rsidR="00C62AF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71D0F" w14:textId="77777777" w:rsidR="00DB0B15" w:rsidRDefault="00DB0B1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CD601" w14:textId="77777777" w:rsidR="00C62AF6" w:rsidRDefault="00C62AF6" w:rsidP="00E8556D">
      <w:pPr>
        <w:spacing w:after="0" w:line="240" w:lineRule="auto"/>
      </w:pPr>
      <w:r>
        <w:separator/>
      </w:r>
    </w:p>
  </w:footnote>
  <w:footnote w:type="continuationSeparator" w:id="0">
    <w:p w14:paraId="618C4029" w14:textId="77777777" w:rsidR="00C62AF6" w:rsidRDefault="00C62AF6" w:rsidP="00E8556D">
      <w:pPr>
        <w:spacing w:after="0" w:line="240" w:lineRule="auto"/>
      </w:pPr>
      <w:r>
        <w:continuationSeparator/>
      </w:r>
    </w:p>
  </w:footnote>
  <w:footnote w:type="continuationNotice" w:id="1">
    <w:p w14:paraId="2782E88E" w14:textId="77777777" w:rsidR="00C62AF6" w:rsidRDefault="00C62AF6">
      <w:pPr>
        <w:spacing w:after="0" w:line="240" w:lineRule="auto"/>
      </w:pPr>
    </w:p>
  </w:footnote>
  <w:footnote w:id="2">
    <w:p w14:paraId="1837B997" w14:textId="0EFAEE3B" w:rsidR="00EE65F7" w:rsidRPr="00D26F58" w:rsidRDefault="00EE65F7">
      <w:pPr>
        <w:pStyle w:val="Funotentext"/>
        <w:rPr>
          <w:lang w:val="en-GB"/>
        </w:rPr>
      </w:pPr>
      <w:r>
        <w:rPr>
          <w:rStyle w:val="Funotenzeichen"/>
        </w:rPr>
        <w:footnoteRef/>
      </w:r>
      <w:r w:rsidRPr="00D26F58">
        <w:rPr>
          <w:lang w:val="en-GB"/>
        </w:rPr>
        <w:t xml:space="preserve"> </w:t>
      </w:r>
      <w:r w:rsidR="00ED7EA3" w:rsidRPr="00D26F58">
        <w:rPr>
          <w:lang w:val="en-GB"/>
        </w:rPr>
        <w:t xml:space="preserve">Saladino Valeria et al, </w:t>
      </w:r>
      <w:r w:rsidR="00D26F58" w:rsidRPr="00D26F58">
        <w:rPr>
          <w:lang w:val="en-GB"/>
        </w:rPr>
        <w:t>The Psychological and Social Impact of Covid-19: New Perspectives of Well-Being</w:t>
      </w:r>
      <w:r w:rsidR="00010969">
        <w:rPr>
          <w:lang w:val="en-GB"/>
        </w:rPr>
        <w:t xml:space="preserve">, Volume 11, </w:t>
      </w:r>
      <w:r w:rsidR="00F5084B">
        <w:rPr>
          <w:lang w:val="en-GB"/>
        </w:rPr>
        <w:t>2020</w:t>
      </w:r>
    </w:p>
  </w:footnote>
  <w:footnote w:id="3">
    <w:p w14:paraId="3B78442E" w14:textId="7021AB8B" w:rsidR="00D42BAC" w:rsidRPr="004F1929" w:rsidRDefault="00D42BAC">
      <w:pPr>
        <w:pStyle w:val="Funotentext"/>
        <w:rPr>
          <w:lang w:val="en-GB"/>
        </w:rPr>
      </w:pPr>
      <w:r>
        <w:rPr>
          <w:rStyle w:val="Funotenzeichen"/>
        </w:rPr>
        <w:footnoteRef/>
      </w:r>
      <w:r w:rsidRPr="004F1929">
        <w:rPr>
          <w:lang w:val="en-GB"/>
        </w:rPr>
        <w:t xml:space="preserve"> </w:t>
      </w:r>
      <w:hyperlink r:id="rId1" w:history="1">
        <w:r w:rsidRPr="0051228B">
          <w:rPr>
            <w:rStyle w:val="Hyperlink"/>
            <w:i/>
            <w:iCs/>
            <w:lang w:val="en-US"/>
          </w:rPr>
          <w:t>https://kahoot.it/</w:t>
        </w:r>
      </w:hyperlink>
    </w:p>
  </w:footnote>
  <w:footnote w:id="4">
    <w:p w14:paraId="2B627F3D" w14:textId="5832D0B5" w:rsidR="00D42BAC" w:rsidRPr="004F1929" w:rsidRDefault="00D42BAC">
      <w:pPr>
        <w:pStyle w:val="Funotentext"/>
        <w:rPr>
          <w:lang w:val="en-GB"/>
        </w:rPr>
      </w:pPr>
      <w:r>
        <w:rPr>
          <w:rStyle w:val="Funotenzeichen"/>
        </w:rPr>
        <w:footnoteRef/>
      </w:r>
      <w:r w:rsidRPr="004F1929">
        <w:rPr>
          <w:lang w:val="en-GB"/>
        </w:rPr>
        <w:t xml:space="preserve"> </w:t>
      </w:r>
      <w:hyperlink r:id="rId2">
        <w:r w:rsidRPr="00DB37D4">
          <w:rPr>
            <w:rStyle w:val="Hyperlink"/>
            <w:i/>
            <w:iCs/>
            <w:lang w:val="en-US"/>
          </w:rPr>
          <w:t>https://virtualquiz.app/</w:t>
        </w:r>
      </w:hyperlink>
    </w:p>
  </w:footnote>
  <w:footnote w:id="5">
    <w:p w14:paraId="134275B6" w14:textId="5F470D93" w:rsidR="00B33F59" w:rsidRPr="004F1929" w:rsidRDefault="00013DA7">
      <w:pPr>
        <w:pStyle w:val="Funotentext"/>
        <w:rPr>
          <w:lang w:val="en-GB"/>
        </w:rPr>
      </w:pPr>
      <w:r>
        <w:rPr>
          <w:rStyle w:val="Funotenzeichen"/>
        </w:rPr>
        <w:footnoteRef/>
      </w:r>
      <w:r w:rsidRPr="00B33F59">
        <w:rPr>
          <w:rStyle w:val="Hyperlink"/>
          <w:i/>
          <w:iCs/>
          <w:lang w:val="en-US"/>
        </w:rPr>
        <w:t xml:space="preserve"> </w:t>
      </w:r>
      <w:hyperlink r:id="rId3" w:history="1">
        <w:r w:rsidR="00B33F59" w:rsidRPr="00B33F59">
          <w:rPr>
            <w:rStyle w:val="Hyperlink"/>
            <w:i/>
            <w:iCs/>
            <w:lang w:val="en-US"/>
          </w:rPr>
          <w:t>https://ahaslides.com/</w:t>
        </w:r>
      </w:hyperlink>
    </w:p>
  </w:footnote>
  <w:footnote w:id="6">
    <w:p w14:paraId="0FB4D52E" w14:textId="46FF2013" w:rsidR="003C0CB4" w:rsidRPr="004F1929" w:rsidRDefault="003C0CB4">
      <w:pPr>
        <w:pStyle w:val="Funotentext"/>
        <w:rPr>
          <w:lang w:val="en-GB"/>
        </w:rPr>
      </w:pPr>
      <w:r>
        <w:rPr>
          <w:rStyle w:val="Funotenzeichen"/>
        </w:rPr>
        <w:footnoteRef/>
      </w:r>
      <w:r w:rsidRPr="004F1929">
        <w:rPr>
          <w:lang w:val="en-GB"/>
        </w:rPr>
        <w:t xml:space="preserve"> </w:t>
      </w:r>
      <w:hyperlink r:id="rId4" w:history="1">
        <w:r w:rsidRPr="0051228B">
          <w:rPr>
            <w:rStyle w:val="Hyperlink"/>
            <w:i/>
            <w:iCs/>
            <w:lang w:val="en-US"/>
          </w:rPr>
          <w:t>http://www.quizduell-game.d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F005E" w14:textId="77777777" w:rsidR="00DB0B15" w:rsidRDefault="00DB0B1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28623" w14:textId="26E8C73E" w:rsidR="00DB0B15" w:rsidRPr="00F701B4" w:rsidRDefault="00F701B4">
    <w:pPr>
      <w:pStyle w:val="Kopfzeile"/>
      <w:rPr>
        <w:lang w:val="de-AT"/>
      </w:rPr>
    </w:pPr>
    <w:r>
      <w:rPr>
        <w:lang w:val="de-AT"/>
      </w:rPr>
      <w:tab/>
    </w:r>
    <w:r w:rsidR="00623C66">
      <w:rPr>
        <w:lang w:val="de-AT"/>
      </w:rPr>
      <w:t>o</w:t>
    </w:r>
    <w:r>
      <w:rPr>
        <w:lang w:val="de-AT"/>
      </w:rPr>
      <w:t>nline-</w:t>
    </w:r>
    <w:r w:rsidR="00623C66">
      <w:rPr>
        <w:lang w:val="de-AT"/>
      </w:rPr>
      <w:t>p</w:t>
    </w:r>
    <w:r>
      <w:rPr>
        <w:lang w:val="de-AT"/>
      </w:rPr>
      <w:t>ubquiz</w:t>
    </w:r>
    <w:r>
      <w:rPr>
        <w:lang w:val="de-AT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2B6DD" w14:textId="77777777" w:rsidR="00DB0B15" w:rsidRDefault="00DB0B1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0D03D5"/>
    <w:multiLevelType w:val="multilevel"/>
    <w:tmpl w:val="5F70D070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3623"/>
        </w:tabs>
      </w:pPr>
    </w:lvl>
    <w:lvl w:ilvl="2">
      <w:start w:val="1"/>
      <w:numFmt w:val="decimal"/>
      <w:lvlText w:val="%1.%2.%3"/>
      <w:lvlJc w:val="left"/>
      <w:pPr>
        <w:tabs>
          <w:tab w:val="num" w:pos="720"/>
        </w:tabs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</w:pPr>
    </w:lvl>
  </w:abstractNum>
  <w:abstractNum w:abstractNumId="1" w15:restartNumberingAfterBreak="0">
    <w:nsid w:val="71214FE8"/>
    <w:multiLevelType w:val="hybridMultilevel"/>
    <w:tmpl w:val="14D2377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8F14C1"/>
    <w:multiLevelType w:val="hybridMultilevel"/>
    <w:tmpl w:val="AA54CD00"/>
    <w:lvl w:ilvl="0" w:tplc="04DE28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LMwNjIwMDE0MjRS0lEKTi0uzszPAykwrgUAxAHOQSwAAAA="/>
  </w:docVars>
  <w:rsids>
    <w:rsidRoot w:val="005F5000"/>
    <w:rsid w:val="0001093E"/>
    <w:rsid w:val="00010969"/>
    <w:rsid w:val="00013DA7"/>
    <w:rsid w:val="00014072"/>
    <w:rsid w:val="00017183"/>
    <w:rsid w:val="00020B72"/>
    <w:rsid w:val="00021A3C"/>
    <w:rsid w:val="00021EA6"/>
    <w:rsid w:val="00023660"/>
    <w:rsid w:val="0002469C"/>
    <w:rsid w:val="00030137"/>
    <w:rsid w:val="00031DFF"/>
    <w:rsid w:val="000320AA"/>
    <w:rsid w:val="0003463B"/>
    <w:rsid w:val="00035D46"/>
    <w:rsid w:val="00036548"/>
    <w:rsid w:val="00037183"/>
    <w:rsid w:val="00041520"/>
    <w:rsid w:val="00046BC5"/>
    <w:rsid w:val="000520A5"/>
    <w:rsid w:val="0005251A"/>
    <w:rsid w:val="00052A3B"/>
    <w:rsid w:val="00053EC9"/>
    <w:rsid w:val="000541BC"/>
    <w:rsid w:val="000549AC"/>
    <w:rsid w:val="00057BC9"/>
    <w:rsid w:val="00060E45"/>
    <w:rsid w:val="000625E7"/>
    <w:rsid w:val="00064BAA"/>
    <w:rsid w:val="00065837"/>
    <w:rsid w:val="00072087"/>
    <w:rsid w:val="00073536"/>
    <w:rsid w:val="00073EA6"/>
    <w:rsid w:val="00074585"/>
    <w:rsid w:val="00081600"/>
    <w:rsid w:val="00086393"/>
    <w:rsid w:val="00086A21"/>
    <w:rsid w:val="00087EED"/>
    <w:rsid w:val="0009099C"/>
    <w:rsid w:val="00091283"/>
    <w:rsid w:val="000919E8"/>
    <w:rsid w:val="00092588"/>
    <w:rsid w:val="00094C42"/>
    <w:rsid w:val="00095F54"/>
    <w:rsid w:val="000A2436"/>
    <w:rsid w:val="000B07AA"/>
    <w:rsid w:val="000B121F"/>
    <w:rsid w:val="000B2484"/>
    <w:rsid w:val="000B6B03"/>
    <w:rsid w:val="000C2CC0"/>
    <w:rsid w:val="000C3222"/>
    <w:rsid w:val="000C508D"/>
    <w:rsid w:val="000C5F7E"/>
    <w:rsid w:val="000D0989"/>
    <w:rsid w:val="000D245B"/>
    <w:rsid w:val="000D2604"/>
    <w:rsid w:val="000D4B11"/>
    <w:rsid w:val="000E1162"/>
    <w:rsid w:val="000E5FB7"/>
    <w:rsid w:val="000E7AA1"/>
    <w:rsid w:val="000F11B4"/>
    <w:rsid w:val="000F1B4E"/>
    <w:rsid w:val="000F7F37"/>
    <w:rsid w:val="001011A9"/>
    <w:rsid w:val="001022D6"/>
    <w:rsid w:val="00104F57"/>
    <w:rsid w:val="00106A63"/>
    <w:rsid w:val="00106DB8"/>
    <w:rsid w:val="00106FB4"/>
    <w:rsid w:val="001112BC"/>
    <w:rsid w:val="00111B2A"/>
    <w:rsid w:val="00113017"/>
    <w:rsid w:val="00115BF0"/>
    <w:rsid w:val="00115C0A"/>
    <w:rsid w:val="00116358"/>
    <w:rsid w:val="001219EB"/>
    <w:rsid w:val="001237FD"/>
    <w:rsid w:val="001243FF"/>
    <w:rsid w:val="00124556"/>
    <w:rsid w:val="00124745"/>
    <w:rsid w:val="0012688F"/>
    <w:rsid w:val="00127868"/>
    <w:rsid w:val="001358A6"/>
    <w:rsid w:val="001403DC"/>
    <w:rsid w:val="0014308A"/>
    <w:rsid w:val="00143E18"/>
    <w:rsid w:val="00144EE4"/>
    <w:rsid w:val="00145A7E"/>
    <w:rsid w:val="0014778F"/>
    <w:rsid w:val="00151098"/>
    <w:rsid w:val="00154F3C"/>
    <w:rsid w:val="00155281"/>
    <w:rsid w:val="00155481"/>
    <w:rsid w:val="00155D1D"/>
    <w:rsid w:val="00156C71"/>
    <w:rsid w:val="00163CAD"/>
    <w:rsid w:val="00164DE0"/>
    <w:rsid w:val="00166318"/>
    <w:rsid w:val="00171475"/>
    <w:rsid w:val="00171B0D"/>
    <w:rsid w:val="00177EDE"/>
    <w:rsid w:val="0017B04A"/>
    <w:rsid w:val="001803A1"/>
    <w:rsid w:val="00182A7C"/>
    <w:rsid w:val="00183CC7"/>
    <w:rsid w:val="0018556D"/>
    <w:rsid w:val="00190A7D"/>
    <w:rsid w:val="00192560"/>
    <w:rsid w:val="00194B5C"/>
    <w:rsid w:val="0019664E"/>
    <w:rsid w:val="001970B7"/>
    <w:rsid w:val="00197AA0"/>
    <w:rsid w:val="00197CF7"/>
    <w:rsid w:val="001A221E"/>
    <w:rsid w:val="001A4518"/>
    <w:rsid w:val="001A479D"/>
    <w:rsid w:val="001A553A"/>
    <w:rsid w:val="001A7775"/>
    <w:rsid w:val="001A7F4B"/>
    <w:rsid w:val="001A7F68"/>
    <w:rsid w:val="001B182D"/>
    <w:rsid w:val="001B5529"/>
    <w:rsid w:val="001B6F97"/>
    <w:rsid w:val="001B7225"/>
    <w:rsid w:val="001B7E5E"/>
    <w:rsid w:val="001C07F3"/>
    <w:rsid w:val="001C0917"/>
    <w:rsid w:val="001C1276"/>
    <w:rsid w:val="001C3ED2"/>
    <w:rsid w:val="001C5982"/>
    <w:rsid w:val="001C5A5E"/>
    <w:rsid w:val="001C7783"/>
    <w:rsid w:val="001D12E8"/>
    <w:rsid w:val="001D34E7"/>
    <w:rsid w:val="001D4BB9"/>
    <w:rsid w:val="001D546B"/>
    <w:rsid w:val="001E0109"/>
    <w:rsid w:val="001E2EF6"/>
    <w:rsid w:val="001E392D"/>
    <w:rsid w:val="001E3A48"/>
    <w:rsid w:val="001E4115"/>
    <w:rsid w:val="001E50FB"/>
    <w:rsid w:val="001E6771"/>
    <w:rsid w:val="001F4288"/>
    <w:rsid w:val="001F4631"/>
    <w:rsid w:val="001F601B"/>
    <w:rsid w:val="002004A4"/>
    <w:rsid w:val="00200E53"/>
    <w:rsid w:val="00201003"/>
    <w:rsid w:val="00205A7A"/>
    <w:rsid w:val="002075BF"/>
    <w:rsid w:val="00207679"/>
    <w:rsid w:val="00210192"/>
    <w:rsid w:val="0021307F"/>
    <w:rsid w:val="002130EE"/>
    <w:rsid w:val="00213BF2"/>
    <w:rsid w:val="00213F9C"/>
    <w:rsid w:val="0021558B"/>
    <w:rsid w:val="00216B34"/>
    <w:rsid w:val="0021D093"/>
    <w:rsid w:val="00221E25"/>
    <w:rsid w:val="00222A9A"/>
    <w:rsid w:val="00222E8A"/>
    <w:rsid w:val="00223687"/>
    <w:rsid w:val="00224C6B"/>
    <w:rsid w:val="0023057F"/>
    <w:rsid w:val="002305E8"/>
    <w:rsid w:val="0023220D"/>
    <w:rsid w:val="0023263C"/>
    <w:rsid w:val="00234391"/>
    <w:rsid w:val="00242F08"/>
    <w:rsid w:val="00243315"/>
    <w:rsid w:val="00247924"/>
    <w:rsid w:val="00247EE6"/>
    <w:rsid w:val="002506B6"/>
    <w:rsid w:val="00251003"/>
    <w:rsid w:val="00253555"/>
    <w:rsid w:val="00254482"/>
    <w:rsid w:val="00260CA4"/>
    <w:rsid w:val="00260D5A"/>
    <w:rsid w:val="00262049"/>
    <w:rsid w:val="00262972"/>
    <w:rsid w:val="002640E2"/>
    <w:rsid w:val="00265D05"/>
    <w:rsid w:val="00267545"/>
    <w:rsid w:val="00272224"/>
    <w:rsid w:val="00273BC7"/>
    <w:rsid w:val="0027715D"/>
    <w:rsid w:val="00280A35"/>
    <w:rsid w:val="00282F00"/>
    <w:rsid w:val="0028350D"/>
    <w:rsid w:val="00293195"/>
    <w:rsid w:val="002957CB"/>
    <w:rsid w:val="002A1819"/>
    <w:rsid w:val="002B1030"/>
    <w:rsid w:val="002B57CC"/>
    <w:rsid w:val="002B781E"/>
    <w:rsid w:val="002B7C26"/>
    <w:rsid w:val="002C1630"/>
    <w:rsid w:val="002C4EE9"/>
    <w:rsid w:val="002C66B8"/>
    <w:rsid w:val="002C7650"/>
    <w:rsid w:val="002C7BFD"/>
    <w:rsid w:val="002D1188"/>
    <w:rsid w:val="002D2F9D"/>
    <w:rsid w:val="002D4CD1"/>
    <w:rsid w:val="002D5C6E"/>
    <w:rsid w:val="002E1EEA"/>
    <w:rsid w:val="002E5115"/>
    <w:rsid w:val="002E51D2"/>
    <w:rsid w:val="002F153C"/>
    <w:rsid w:val="002F1B3E"/>
    <w:rsid w:val="002F26EC"/>
    <w:rsid w:val="002F6C9C"/>
    <w:rsid w:val="002F6DD0"/>
    <w:rsid w:val="002F7D3B"/>
    <w:rsid w:val="00302921"/>
    <w:rsid w:val="00302934"/>
    <w:rsid w:val="00302A5A"/>
    <w:rsid w:val="00304F9C"/>
    <w:rsid w:val="0030503A"/>
    <w:rsid w:val="00305944"/>
    <w:rsid w:val="003066CD"/>
    <w:rsid w:val="00313B11"/>
    <w:rsid w:val="00314639"/>
    <w:rsid w:val="0031566D"/>
    <w:rsid w:val="00315BFB"/>
    <w:rsid w:val="00321AC2"/>
    <w:rsid w:val="00321B6A"/>
    <w:rsid w:val="00321BCC"/>
    <w:rsid w:val="00322B60"/>
    <w:rsid w:val="003239A4"/>
    <w:rsid w:val="00323E6D"/>
    <w:rsid w:val="003247DC"/>
    <w:rsid w:val="0032763F"/>
    <w:rsid w:val="00330BC8"/>
    <w:rsid w:val="00333820"/>
    <w:rsid w:val="003342B4"/>
    <w:rsid w:val="00335F33"/>
    <w:rsid w:val="00337EBF"/>
    <w:rsid w:val="00343D7C"/>
    <w:rsid w:val="00345850"/>
    <w:rsid w:val="0034627A"/>
    <w:rsid w:val="0035176B"/>
    <w:rsid w:val="003538D0"/>
    <w:rsid w:val="003614B6"/>
    <w:rsid w:val="00364CFF"/>
    <w:rsid w:val="003651FF"/>
    <w:rsid w:val="003656A1"/>
    <w:rsid w:val="00365831"/>
    <w:rsid w:val="00365B46"/>
    <w:rsid w:val="00366666"/>
    <w:rsid w:val="00367410"/>
    <w:rsid w:val="00367ED9"/>
    <w:rsid w:val="003741E9"/>
    <w:rsid w:val="00381D14"/>
    <w:rsid w:val="00382625"/>
    <w:rsid w:val="00383C24"/>
    <w:rsid w:val="003873FF"/>
    <w:rsid w:val="003953C2"/>
    <w:rsid w:val="00395D16"/>
    <w:rsid w:val="003979B3"/>
    <w:rsid w:val="003A0C29"/>
    <w:rsid w:val="003A11E8"/>
    <w:rsid w:val="003A59F0"/>
    <w:rsid w:val="003B0892"/>
    <w:rsid w:val="003B28D7"/>
    <w:rsid w:val="003B5142"/>
    <w:rsid w:val="003B6F06"/>
    <w:rsid w:val="003C02EE"/>
    <w:rsid w:val="003C0CB4"/>
    <w:rsid w:val="003C543C"/>
    <w:rsid w:val="003C5A42"/>
    <w:rsid w:val="003C676D"/>
    <w:rsid w:val="003D2042"/>
    <w:rsid w:val="003D6296"/>
    <w:rsid w:val="003D6BA9"/>
    <w:rsid w:val="003E09B9"/>
    <w:rsid w:val="003E20AC"/>
    <w:rsid w:val="003E260A"/>
    <w:rsid w:val="003E269A"/>
    <w:rsid w:val="003F14A6"/>
    <w:rsid w:val="003F21B1"/>
    <w:rsid w:val="003F2F41"/>
    <w:rsid w:val="003F42DB"/>
    <w:rsid w:val="003F4A04"/>
    <w:rsid w:val="003F4F1A"/>
    <w:rsid w:val="003F63EE"/>
    <w:rsid w:val="004015E0"/>
    <w:rsid w:val="004039C4"/>
    <w:rsid w:val="00406941"/>
    <w:rsid w:val="00407485"/>
    <w:rsid w:val="0040761E"/>
    <w:rsid w:val="0041027F"/>
    <w:rsid w:val="004222ED"/>
    <w:rsid w:val="00424EBF"/>
    <w:rsid w:val="00425119"/>
    <w:rsid w:val="00425556"/>
    <w:rsid w:val="00431511"/>
    <w:rsid w:val="00431923"/>
    <w:rsid w:val="00432FF4"/>
    <w:rsid w:val="00433B85"/>
    <w:rsid w:val="004376B7"/>
    <w:rsid w:val="00437D94"/>
    <w:rsid w:val="004424BF"/>
    <w:rsid w:val="004450A1"/>
    <w:rsid w:val="004471AE"/>
    <w:rsid w:val="004509D3"/>
    <w:rsid w:val="004548E7"/>
    <w:rsid w:val="00455D8B"/>
    <w:rsid w:val="0045788D"/>
    <w:rsid w:val="00460920"/>
    <w:rsid w:val="004620E2"/>
    <w:rsid w:val="00462856"/>
    <w:rsid w:val="00470B2C"/>
    <w:rsid w:val="00473358"/>
    <w:rsid w:val="0047395C"/>
    <w:rsid w:val="00475BEB"/>
    <w:rsid w:val="00477196"/>
    <w:rsid w:val="00480528"/>
    <w:rsid w:val="00480A85"/>
    <w:rsid w:val="004815E6"/>
    <w:rsid w:val="00482170"/>
    <w:rsid w:val="004844B3"/>
    <w:rsid w:val="00484C3B"/>
    <w:rsid w:val="004868BE"/>
    <w:rsid w:val="0049144C"/>
    <w:rsid w:val="00492CE3"/>
    <w:rsid w:val="00492D82"/>
    <w:rsid w:val="00494783"/>
    <w:rsid w:val="00494CDD"/>
    <w:rsid w:val="0049F55C"/>
    <w:rsid w:val="004A0E14"/>
    <w:rsid w:val="004A3084"/>
    <w:rsid w:val="004A4518"/>
    <w:rsid w:val="004A5466"/>
    <w:rsid w:val="004A57C8"/>
    <w:rsid w:val="004B210B"/>
    <w:rsid w:val="004B25AE"/>
    <w:rsid w:val="004B2B03"/>
    <w:rsid w:val="004B300D"/>
    <w:rsid w:val="004B3E71"/>
    <w:rsid w:val="004C395F"/>
    <w:rsid w:val="004C567E"/>
    <w:rsid w:val="004C7C1C"/>
    <w:rsid w:val="004D1137"/>
    <w:rsid w:val="004D434A"/>
    <w:rsid w:val="004E4EBD"/>
    <w:rsid w:val="004E656E"/>
    <w:rsid w:val="004F1929"/>
    <w:rsid w:val="004F563F"/>
    <w:rsid w:val="0050099D"/>
    <w:rsid w:val="0050156D"/>
    <w:rsid w:val="00504D76"/>
    <w:rsid w:val="00506221"/>
    <w:rsid w:val="00511438"/>
    <w:rsid w:val="005128A5"/>
    <w:rsid w:val="005135D7"/>
    <w:rsid w:val="00514B8D"/>
    <w:rsid w:val="005168EA"/>
    <w:rsid w:val="0052576A"/>
    <w:rsid w:val="00526050"/>
    <w:rsid w:val="00526284"/>
    <w:rsid w:val="0052693F"/>
    <w:rsid w:val="005312CB"/>
    <w:rsid w:val="00532CD1"/>
    <w:rsid w:val="00535E0E"/>
    <w:rsid w:val="00542222"/>
    <w:rsid w:val="00544961"/>
    <w:rsid w:val="00547612"/>
    <w:rsid w:val="00547F96"/>
    <w:rsid w:val="0055217E"/>
    <w:rsid w:val="00552A86"/>
    <w:rsid w:val="00553EB4"/>
    <w:rsid w:val="00556EC6"/>
    <w:rsid w:val="0055719C"/>
    <w:rsid w:val="0056089F"/>
    <w:rsid w:val="0056234E"/>
    <w:rsid w:val="00562E26"/>
    <w:rsid w:val="00570410"/>
    <w:rsid w:val="00570A8C"/>
    <w:rsid w:val="00574B39"/>
    <w:rsid w:val="005756D0"/>
    <w:rsid w:val="00580CFB"/>
    <w:rsid w:val="005847E6"/>
    <w:rsid w:val="00584F22"/>
    <w:rsid w:val="005861C5"/>
    <w:rsid w:val="005866C9"/>
    <w:rsid w:val="0059228D"/>
    <w:rsid w:val="0059286E"/>
    <w:rsid w:val="00593F9C"/>
    <w:rsid w:val="00594748"/>
    <w:rsid w:val="00594C10"/>
    <w:rsid w:val="005958E7"/>
    <w:rsid w:val="00597114"/>
    <w:rsid w:val="00597E69"/>
    <w:rsid w:val="005A0530"/>
    <w:rsid w:val="005A1F84"/>
    <w:rsid w:val="005B1F57"/>
    <w:rsid w:val="005D226F"/>
    <w:rsid w:val="005D48F5"/>
    <w:rsid w:val="005D6C58"/>
    <w:rsid w:val="005D72B8"/>
    <w:rsid w:val="005E0DCD"/>
    <w:rsid w:val="005E2022"/>
    <w:rsid w:val="005E28F5"/>
    <w:rsid w:val="005E5FAD"/>
    <w:rsid w:val="005E6AF6"/>
    <w:rsid w:val="005F39D1"/>
    <w:rsid w:val="005F5000"/>
    <w:rsid w:val="005F540B"/>
    <w:rsid w:val="005F5BF3"/>
    <w:rsid w:val="005F6FBB"/>
    <w:rsid w:val="006038F7"/>
    <w:rsid w:val="006067C1"/>
    <w:rsid w:val="00607465"/>
    <w:rsid w:val="0061002E"/>
    <w:rsid w:val="006100D1"/>
    <w:rsid w:val="00610DED"/>
    <w:rsid w:val="00610FFF"/>
    <w:rsid w:val="00611085"/>
    <w:rsid w:val="0061468F"/>
    <w:rsid w:val="0062028A"/>
    <w:rsid w:val="00621AD3"/>
    <w:rsid w:val="0062334C"/>
    <w:rsid w:val="00623C66"/>
    <w:rsid w:val="00626187"/>
    <w:rsid w:val="006265B3"/>
    <w:rsid w:val="00631460"/>
    <w:rsid w:val="0063160E"/>
    <w:rsid w:val="006348AD"/>
    <w:rsid w:val="00636B14"/>
    <w:rsid w:val="00636EAC"/>
    <w:rsid w:val="006375D7"/>
    <w:rsid w:val="00640310"/>
    <w:rsid w:val="006404CC"/>
    <w:rsid w:val="006419E0"/>
    <w:rsid w:val="006430FF"/>
    <w:rsid w:val="00646507"/>
    <w:rsid w:val="00646E81"/>
    <w:rsid w:val="0064712C"/>
    <w:rsid w:val="0065027A"/>
    <w:rsid w:val="00653FE6"/>
    <w:rsid w:val="00654DCA"/>
    <w:rsid w:val="00656EC9"/>
    <w:rsid w:val="00660668"/>
    <w:rsid w:val="0066196A"/>
    <w:rsid w:val="0066590B"/>
    <w:rsid w:val="00667CC2"/>
    <w:rsid w:val="0067276C"/>
    <w:rsid w:val="0067310C"/>
    <w:rsid w:val="00673326"/>
    <w:rsid w:val="00675A2C"/>
    <w:rsid w:val="00676A83"/>
    <w:rsid w:val="00680D37"/>
    <w:rsid w:val="0068133F"/>
    <w:rsid w:val="00681484"/>
    <w:rsid w:val="006817E7"/>
    <w:rsid w:val="00681DBC"/>
    <w:rsid w:val="0068247B"/>
    <w:rsid w:val="00682FC3"/>
    <w:rsid w:val="0068303E"/>
    <w:rsid w:val="0068337B"/>
    <w:rsid w:val="006839F8"/>
    <w:rsid w:val="00684676"/>
    <w:rsid w:val="00684C8D"/>
    <w:rsid w:val="006860D1"/>
    <w:rsid w:val="00686B75"/>
    <w:rsid w:val="0069169F"/>
    <w:rsid w:val="00692464"/>
    <w:rsid w:val="0069328F"/>
    <w:rsid w:val="0069396B"/>
    <w:rsid w:val="00693D5E"/>
    <w:rsid w:val="0069434D"/>
    <w:rsid w:val="006A329F"/>
    <w:rsid w:val="006A49C9"/>
    <w:rsid w:val="006B0486"/>
    <w:rsid w:val="006C3022"/>
    <w:rsid w:val="006C79FA"/>
    <w:rsid w:val="006D03DD"/>
    <w:rsid w:val="006D04C1"/>
    <w:rsid w:val="006D1458"/>
    <w:rsid w:val="006D2A38"/>
    <w:rsid w:val="006D2B2F"/>
    <w:rsid w:val="006D4975"/>
    <w:rsid w:val="006D6348"/>
    <w:rsid w:val="006E3A25"/>
    <w:rsid w:val="006E4C16"/>
    <w:rsid w:val="006F150D"/>
    <w:rsid w:val="006F1683"/>
    <w:rsid w:val="006F2F09"/>
    <w:rsid w:val="006F4608"/>
    <w:rsid w:val="006F520F"/>
    <w:rsid w:val="006F63B2"/>
    <w:rsid w:val="00700CEF"/>
    <w:rsid w:val="00703E92"/>
    <w:rsid w:val="00704242"/>
    <w:rsid w:val="00704D94"/>
    <w:rsid w:val="00705187"/>
    <w:rsid w:val="00723A0D"/>
    <w:rsid w:val="0072448A"/>
    <w:rsid w:val="00727FAF"/>
    <w:rsid w:val="0073105E"/>
    <w:rsid w:val="0073395E"/>
    <w:rsid w:val="00733AF5"/>
    <w:rsid w:val="00734E6A"/>
    <w:rsid w:val="00736042"/>
    <w:rsid w:val="00736B5E"/>
    <w:rsid w:val="0074041C"/>
    <w:rsid w:val="00740AEA"/>
    <w:rsid w:val="00740B47"/>
    <w:rsid w:val="00741E14"/>
    <w:rsid w:val="007427E0"/>
    <w:rsid w:val="0074324B"/>
    <w:rsid w:val="007434B5"/>
    <w:rsid w:val="00743A8F"/>
    <w:rsid w:val="0074473B"/>
    <w:rsid w:val="00744954"/>
    <w:rsid w:val="007466DC"/>
    <w:rsid w:val="00747613"/>
    <w:rsid w:val="007526B7"/>
    <w:rsid w:val="007529B6"/>
    <w:rsid w:val="0075436C"/>
    <w:rsid w:val="00754E83"/>
    <w:rsid w:val="007561A9"/>
    <w:rsid w:val="00756955"/>
    <w:rsid w:val="00761B7D"/>
    <w:rsid w:val="00762833"/>
    <w:rsid w:val="00764CD4"/>
    <w:rsid w:val="00765881"/>
    <w:rsid w:val="00767DEA"/>
    <w:rsid w:val="0077055F"/>
    <w:rsid w:val="00777720"/>
    <w:rsid w:val="007800DF"/>
    <w:rsid w:val="00781D71"/>
    <w:rsid w:val="00786B8D"/>
    <w:rsid w:val="007902E1"/>
    <w:rsid w:val="0079424B"/>
    <w:rsid w:val="00794A17"/>
    <w:rsid w:val="00796811"/>
    <w:rsid w:val="007A0D57"/>
    <w:rsid w:val="007A2040"/>
    <w:rsid w:val="007A30D6"/>
    <w:rsid w:val="007A5889"/>
    <w:rsid w:val="007A6888"/>
    <w:rsid w:val="007B0A20"/>
    <w:rsid w:val="007B15F7"/>
    <w:rsid w:val="007B1FD6"/>
    <w:rsid w:val="007B5A33"/>
    <w:rsid w:val="007B66F5"/>
    <w:rsid w:val="007B6777"/>
    <w:rsid w:val="007C0B71"/>
    <w:rsid w:val="007C1D4E"/>
    <w:rsid w:val="007C23B6"/>
    <w:rsid w:val="007C3B5C"/>
    <w:rsid w:val="007C5E07"/>
    <w:rsid w:val="007C70D2"/>
    <w:rsid w:val="007D2A93"/>
    <w:rsid w:val="007D5B20"/>
    <w:rsid w:val="007E077E"/>
    <w:rsid w:val="007E2D61"/>
    <w:rsid w:val="007E4BB7"/>
    <w:rsid w:val="007E61C0"/>
    <w:rsid w:val="007F23C2"/>
    <w:rsid w:val="007F4CC9"/>
    <w:rsid w:val="007F6829"/>
    <w:rsid w:val="008021A2"/>
    <w:rsid w:val="00802959"/>
    <w:rsid w:val="00802D53"/>
    <w:rsid w:val="00804515"/>
    <w:rsid w:val="008047AC"/>
    <w:rsid w:val="00806B5F"/>
    <w:rsid w:val="008101F7"/>
    <w:rsid w:val="00810C66"/>
    <w:rsid w:val="00810CCB"/>
    <w:rsid w:val="008113C5"/>
    <w:rsid w:val="008145C3"/>
    <w:rsid w:val="00815D19"/>
    <w:rsid w:val="00825549"/>
    <w:rsid w:val="00827F36"/>
    <w:rsid w:val="00831613"/>
    <w:rsid w:val="00832111"/>
    <w:rsid w:val="00832B8B"/>
    <w:rsid w:val="0083319C"/>
    <w:rsid w:val="0083495C"/>
    <w:rsid w:val="00835120"/>
    <w:rsid w:val="00843167"/>
    <w:rsid w:val="008440E9"/>
    <w:rsid w:val="008455EE"/>
    <w:rsid w:val="00845772"/>
    <w:rsid w:val="00845A63"/>
    <w:rsid w:val="0084624C"/>
    <w:rsid w:val="0084679F"/>
    <w:rsid w:val="00850965"/>
    <w:rsid w:val="00850C8B"/>
    <w:rsid w:val="0085123E"/>
    <w:rsid w:val="00852A82"/>
    <w:rsid w:val="008536AD"/>
    <w:rsid w:val="008539EB"/>
    <w:rsid w:val="0085415A"/>
    <w:rsid w:val="008552FD"/>
    <w:rsid w:val="008556EF"/>
    <w:rsid w:val="00864509"/>
    <w:rsid w:val="008649DE"/>
    <w:rsid w:val="00866425"/>
    <w:rsid w:val="0087022B"/>
    <w:rsid w:val="008768B8"/>
    <w:rsid w:val="008803C9"/>
    <w:rsid w:val="00880879"/>
    <w:rsid w:val="00881205"/>
    <w:rsid w:val="0088590B"/>
    <w:rsid w:val="00892666"/>
    <w:rsid w:val="00893D26"/>
    <w:rsid w:val="008A0C22"/>
    <w:rsid w:val="008A3C47"/>
    <w:rsid w:val="008A4C25"/>
    <w:rsid w:val="008B1FD0"/>
    <w:rsid w:val="008B30AE"/>
    <w:rsid w:val="008B440D"/>
    <w:rsid w:val="008B4DFB"/>
    <w:rsid w:val="008B6C85"/>
    <w:rsid w:val="008C0070"/>
    <w:rsid w:val="008C01DA"/>
    <w:rsid w:val="008C065F"/>
    <w:rsid w:val="008C2107"/>
    <w:rsid w:val="008C27DB"/>
    <w:rsid w:val="008C4A42"/>
    <w:rsid w:val="008D045F"/>
    <w:rsid w:val="008D3C32"/>
    <w:rsid w:val="008D6C02"/>
    <w:rsid w:val="008D7C6F"/>
    <w:rsid w:val="008E0BBF"/>
    <w:rsid w:val="008E21F2"/>
    <w:rsid w:val="008E2E2C"/>
    <w:rsid w:val="008E489A"/>
    <w:rsid w:val="008E4F0E"/>
    <w:rsid w:val="008E61D1"/>
    <w:rsid w:val="008F003A"/>
    <w:rsid w:val="008F05A3"/>
    <w:rsid w:val="008F5C7F"/>
    <w:rsid w:val="008F71CA"/>
    <w:rsid w:val="009030B6"/>
    <w:rsid w:val="00903246"/>
    <w:rsid w:val="0090470A"/>
    <w:rsid w:val="00907EF0"/>
    <w:rsid w:val="0091102C"/>
    <w:rsid w:val="00912B08"/>
    <w:rsid w:val="00916CB9"/>
    <w:rsid w:val="00923C0F"/>
    <w:rsid w:val="00927743"/>
    <w:rsid w:val="00927933"/>
    <w:rsid w:val="009301FA"/>
    <w:rsid w:val="0093041A"/>
    <w:rsid w:val="00932170"/>
    <w:rsid w:val="009335EF"/>
    <w:rsid w:val="0093382C"/>
    <w:rsid w:val="00933864"/>
    <w:rsid w:val="009347C5"/>
    <w:rsid w:val="00934B94"/>
    <w:rsid w:val="0093671C"/>
    <w:rsid w:val="00940909"/>
    <w:rsid w:val="0094102C"/>
    <w:rsid w:val="009412D5"/>
    <w:rsid w:val="00942AF5"/>
    <w:rsid w:val="009438D5"/>
    <w:rsid w:val="00944310"/>
    <w:rsid w:val="009460DF"/>
    <w:rsid w:val="00946154"/>
    <w:rsid w:val="00955A75"/>
    <w:rsid w:val="00955E21"/>
    <w:rsid w:val="009568A0"/>
    <w:rsid w:val="00957817"/>
    <w:rsid w:val="00961F75"/>
    <w:rsid w:val="00962DA7"/>
    <w:rsid w:val="0096597B"/>
    <w:rsid w:val="00970F79"/>
    <w:rsid w:val="009724A3"/>
    <w:rsid w:val="009753AC"/>
    <w:rsid w:val="00977417"/>
    <w:rsid w:val="00981BB8"/>
    <w:rsid w:val="00981D54"/>
    <w:rsid w:val="00982435"/>
    <w:rsid w:val="00982CAD"/>
    <w:rsid w:val="00983F5E"/>
    <w:rsid w:val="00985072"/>
    <w:rsid w:val="00987EEF"/>
    <w:rsid w:val="00987FF9"/>
    <w:rsid w:val="00990F68"/>
    <w:rsid w:val="00991C3A"/>
    <w:rsid w:val="00992CC6"/>
    <w:rsid w:val="00994238"/>
    <w:rsid w:val="00994422"/>
    <w:rsid w:val="00994D77"/>
    <w:rsid w:val="00995B25"/>
    <w:rsid w:val="00997B70"/>
    <w:rsid w:val="009A00D6"/>
    <w:rsid w:val="009A27C2"/>
    <w:rsid w:val="009A34CA"/>
    <w:rsid w:val="009B3B42"/>
    <w:rsid w:val="009B5676"/>
    <w:rsid w:val="009B5DDB"/>
    <w:rsid w:val="009C0835"/>
    <w:rsid w:val="009C168F"/>
    <w:rsid w:val="009C314B"/>
    <w:rsid w:val="009C7723"/>
    <w:rsid w:val="009D075B"/>
    <w:rsid w:val="009D107D"/>
    <w:rsid w:val="009D2E39"/>
    <w:rsid w:val="009D46D0"/>
    <w:rsid w:val="009D560C"/>
    <w:rsid w:val="009D7B1A"/>
    <w:rsid w:val="009E09B6"/>
    <w:rsid w:val="009E2C15"/>
    <w:rsid w:val="009E6CAF"/>
    <w:rsid w:val="009E752B"/>
    <w:rsid w:val="009F07FA"/>
    <w:rsid w:val="009F136B"/>
    <w:rsid w:val="009F304C"/>
    <w:rsid w:val="009F79B3"/>
    <w:rsid w:val="00A01008"/>
    <w:rsid w:val="00A03EC5"/>
    <w:rsid w:val="00A05F6D"/>
    <w:rsid w:val="00A06F52"/>
    <w:rsid w:val="00A07A7D"/>
    <w:rsid w:val="00A12E63"/>
    <w:rsid w:val="00A1356E"/>
    <w:rsid w:val="00A13837"/>
    <w:rsid w:val="00A204B6"/>
    <w:rsid w:val="00A21163"/>
    <w:rsid w:val="00A22D9D"/>
    <w:rsid w:val="00A23144"/>
    <w:rsid w:val="00A2454D"/>
    <w:rsid w:val="00A24DA6"/>
    <w:rsid w:val="00A25C2B"/>
    <w:rsid w:val="00A25D4B"/>
    <w:rsid w:val="00A26C7C"/>
    <w:rsid w:val="00A32048"/>
    <w:rsid w:val="00A3442A"/>
    <w:rsid w:val="00A34B59"/>
    <w:rsid w:val="00A36659"/>
    <w:rsid w:val="00A40488"/>
    <w:rsid w:val="00A42915"/>
    <w:rsid w:val="00A44474"/>
    <w:rsid w:val="00A4693C"/>
    <w:rsid w:val="00A50B43"/>
    <w:rsid w:val="00A51E56"/>
    <w:rsid w:val="00A526CF"/>
    <w:rsid w:val="00A52C6A"/>
    <w:rsid w:val="00A539DD"/>
    <w:rsid w:val="00A5643A"/>
    <w:rsid w:val="00A61050"/>
    <w:rsid w:val="00A70111"/>
    <w:rsid w:val="00A71F9A"/>
    <w:rsid w:val="00A72EE4"/>
    <w:rsid w:val="00A80359"/>
    <w:rsid w:val="00A8063C"/>
    <w:rsid w:val="00A80B35"/>
    <w:rsid w:val="00A8529B"/>
    <w:rsid w:val="00A85456"/>
    <w:rsid w:val="00A8565A"/>
    <w:rsid w:val="00A86900"/>
    <w:rsid w:val="00A87AF7"/>
    <w:rsid w:val="00A91029"/>
    <w:rsid w:val="00AA5265"/>
    <w:rsid w:val="00AA5DE0"/>
    <w:rsid w:val="00AA7FDE"/>
    <w:rsid w:val="00AB0F25"/>
    <w:rsid w:val="00AB1157"/>
    <w:rsid w:val="00AB153B"/>
    <w:rsid w:val="00AB343B"/>
    <w:rsid w:val="00AB4A27"/>
    <w:rsid w:val="00AC0533"/>
    <w:rsid w:val="00AC64A0"/>
    <w:rsid w:val="00AD6ED8"/>
    <w:rsid w:val="00AE0882"/>
    <w:rsid w:val="00AE0D3A"/>
    <w:rsid w:val="00AE31E3"/>
    <w:rsid w:val="00AE35A6"/>
    <w:rsid w:val="00AE5138"/>
    <w:rsid w:val="00AE5152"/>
    <w:rsid w:val="00AE55BF"/>
    <w:rsid w:val="00AE6B84"/>
    <w:rsid w:val="00AE7937"/>
    <w:rsid w:val="00AF35F8"/>
    <w:rsid w:val="00AF3873"/>
    <w:rsid w:val="00AF48D0"/>
    <w:rsid w:val="00AF6755"/>
    <w:rsid w:val="00B0422F"/>
    <w:rsid w:val="00B0509B"/>
    <w:rsid w:val="00B05DBB"/>
    <w:rsid w:val="00B12669"/>
    <w:rsid w:val="00B1451F"/>
    <w:rsid w:val="00B15E9F"/>
    <w:rsid w:val="00B2515A"/>
    <w:rsid w:val="00B25197"/>
    <w:rsid w:val="00B2598B"/>
    <w:rsid w:val="00B26477"/>
    <w:rsid w:val="00B26721"/>
    <w:rsid w:val="00B26790"/>
    <w:rsid w:val="00B267F4"/>
    <w:rsid w:val="00B30BDC"/>
    <w:rsid w:val="00B3150C"/>
    <w:rsid w:val="00B33A71"/>
    <w:rsid w:val="00B33CE2"/>
    <w:rsid w:val="00B33F59"/>
    <w:rsid w:val="00B35EEB"/>
    <w:rsid w:val="00B363CF"/>
    <w:rsid w:val="00B36FE7"/>
    <w:rsid w:val="00B54119"/>
    <w:rsid w:val="00B57CF2"/>
    <w:rsid w:val="00B57DE5"/>
    <w:rsid w:val="00B60169"/>
    <w:rsid w:val="00B61136"/>
    <w:rsid w:val="00B66EC3"/>
    <w:rsid w:val="00B706BD"/>
    <w:rsid w:val="00B70873"/>
    <w:rsid w:val="00B734DF"/>
    <w:rsid w:val="00B77B49"/>
    <w:rsid w:val="00B8058B"/>
    <w:rsid w:val="00B820F8"/>
    <w:rsid w:val="00B8374E"/>
    <w:rsid w:val="00B86915"/>
    <w:rsid w:val="00B87EA3"/>
    <w:rsid w:val="00B94F35"/>
    <w:rsid w:val="00B95ED2"/>
    <w:rsid w:val="00B96741"/>
    <w:rsid w:val="00B978A2"/>
    <w:rsid w:val="00BA0FCE"/>
    <w:rsid w:val="00BA2E20"/>
    <w:rsid w:val="00BA3957"/>
    <w:rsid w:val="00BA46F9"/>
    <w:rsid w:val="00BA5F90"/>
    <w:rsid w:val="00BA7049"/>
    <w:rsid w:val="00BA73AC"/>
    <w:rsid w:val="00BB05AE"/>
    <w:rsid w:val="00BB1559"/>
    <w:rsid w:val="00BB2161"/>
    <w:rsid w:val="00BB4D2D"/>
    <w:rsid w:val="00BC0B68"/>
    <w:rsid w:val="00BC6971"/>
    <w:rsid w:val="00BC7A9B"/>
    <w:rsid w:val="00BD1620"/>
    <w:rsid w:val="00BD59CC"/>
    <w:rsid w:val="00BD5D46"/>
    <w:rsid w:val="00BD6A62"/>
    <w:rsid w:val="00BD766A"/>
    <w:rsid w:val="00BE11A0"/>
    <w:rsid w:val="00BE173F"/>
    <w:rsid w:val="00BE1B24"/>
    <w:rsid w:val="00BE2BBB"/>
    <w:rsid w:val="00BE2C2A"/>
    <w:rsid w:val="00BE2C99"/>
    <w:rsid w:val="00BE759F"/>
    <w:rsid w:val="00BF439D"/>
    <w:rsid w:val="00BF6548"/>
    <w:rsid w:val="00BF72D2"/>
    <w:rsid w:val="00C00460"/>
    <w:rsid w:val="00C0140C"/>
    <w:rsid w:val="00C031C5"/>
    <w:rsid w:val="00C124A0"/>
    <w:rsid w:val="00C15C14"/>
    <w:rsid w:val="00C16904"/>
    <w:rsid w:val="00C20A12"/>
    <w:rsid w:val="00C21694"/>
    <w:rsid w:val="00C24154"/>
    <w:rsid w:val="00C26975"/>
    <w:rsid w:val="00C3006A"/>
    <w:rsid w:val="00C304D6"/>
    <w:rsid w:val="00C33298"/>
    <w:rsid w:val="00C35DCF"/>
    <w:rsid w:val="00C366D5"/>
    <w:rsid w:val="00C37186"/>
    <w:rsid w:val="00C375CE"/>
    <w:rsid w:val="00C37897"/>
    <w:rsid w:val="00C37FA2"/>
    <w:rsid w:val="00C443A8"/>
    <w:rsid w:val="00C47F2B"/>
    <w:rsid w:val="00C52B20"/>
    <w:rsid w:val="00C53746"/>
    <w:rsid w:val="00C55251"/>
    <w:rsid w:val="00C62AF6"/>
    <w:rsid w:val="00C62E2F"/>
    <w:rsid w:val="00C65D4A"/>
    <w:rsid w:val="00C71C63"/>
    <w:rsid w:val="00C71CE5"/>
    <w:rsid w:val="00C7263D"/>
    <w:rsid w:val="00C73FCB"/>
    <w:rsid w:val="00C75EB0"/>
    <w:rsid w:val="00C7619B"/>
    <w:rsid w:val="00C76897"/>
    <w:rsid w:val="00C77E1F"/>
    <w:rsid w:val="00C80425"/>
    <w:rsid w:val="00C83D9C"/>
    <w:rsid w:val="00C84271"/>
    <w:rsid w:val="00C87830"/>
    <w:rsid w:val="00C923D8"/>
    <w:rsid w:val="00C95328"/>
    <w:rsid w:val="00CA0531"/>
    <w:rsid w:val="00CA1349"/>
    <w:rsid w:val="00CA23BF"/>
    <w:rsid w:val="00CA3420"/>
    <w:rsid w:val="00CA6160"/>
    <w:rsid w:val="00CA62C4"/>
    <w:rsid w:val="00CA6FB8"/>
    <w:rsid w:val="00CB0B8D"/>
    <w:rsid w:val="00CB44A2"/>
    <w:rsid w:val="00CB51F8"/>
    <w:rsid w:val="00CB7E1A"/>
    <w:rsid w:val="00CC19D5"/>
    <w:rsid w:val="00CC726E"/>
    <w:rsid w:val="00CC7776"/>
    <w:rsid w:val="00CD2FC3"/>
    <w:rsid w:val="00CD3E93"/>
    <w:rsid w:val="00CD43D1"/>
    <w:rsid w:val="00CD5E82"/>
    <w:rsid w:val="00CD7F80"/>
    <w:rsid w:val="00CE321A"/>
    <w:rsid w:val="00CE3388"/>
    <w:rsid w:val="00CE3C28"/>
    <w:rsid w:val="00CE3FE8"/>
    <w:rsid w:val="00CE7B74"/>
    <w:rsid w:val="00CF0FF8"/>
    <w:rsid w:val="00CF1C55"/>
    <w:rsid w:val="00CF2FC3"/>
    <w:rsid w:val="00CF4061"/>
    <w:rsid w:val="00CF408D"/>
    <w:rsid w:val="00CF4A55"/>
    <w:rsid w:val="00CF52F3"/>
    <w:rsid w:val="00CF7AA6"/>
    <w:rsid w:val="00CF7FDD"/>
    <w:rsid w:val="00D00A04"/>
    <w:rsid w:val="00D0158B"/>
    <w:rsid w:val="00D019C1"/>
    <w:rsid w:val="00D01C0E"/>
    <w:rsid w:val="00D04993"/>
    <w:rsid w:val="00D04C0F"/>
    <w:rsid w:val="00D04C19"/>
    <w:rsid w:val="00D07C67"/>
    <w:rsid w:val="00D115F3"/>
    <w:rsid w:val="00D127F8"/>
    <w:rsid w:val="00D128CA"/>
    <w:rsid w:val="00D14274"/>
    <w:rsid w:val="00D15C00"/>
    <w:rsid w:val="00D20DE8"/>
    <w:rsid w:val="00D2145F"/>
    <w:rsid w:val="00D22A1C"/>
    <w:rsid w:val="00D26F58"/>
    <w:rsid w:val="00D278D9"/>
    <w:rsid w:val="00D34F42"/>
    <w:rsid w:val="00D35EEF"/>
    <w:rsid w:val="00D40EB9"/>
    <w:rsid w:val="00D42BAC"/>
    <w:rsid w:val="00D4433D"/>
    <w:rsid w:val="00D45A3F"/>
    <w:rsid w:val="00D4751F"/>
    <w:rsid w:val="00D47EE2"/>
    <w:rsid w:val="00D52560"/>
    <w:rsid w:val="00D52F3C"/>
    <w:rsid w:val="00D54B15"/>
    <w:rsid w:val="00D57752"/>
    <w:rsid w:val="00D57BF9"/>
    <w:rsid w:val="00D61181"/>
    <w:rsid w:val="00D635C2"/>
    <w:rsid w:val="00D644E1"/>
    <w:rsid w:val="00D64AC6"/>
    <w:rsid w:val="00D6518A"/>
    <w:rsid w:val="00D71D07"/>
    <w:rsid w:val="00D71EF9"/>
    <w:rsid w:val="00D72925"/>
    <w:rsid w:val="00D73653"/>
    <w:rsid w:val="00D7366F"/>
    <w:rsid w:val="00D738DD"/>
    <w:rsid w:val="00D75344"/>
    <w:rsid w:val="00D766EA"/>
    <w:rsid w:val="00D77A69"/>
    <w:rsid w:val="00D77EE7"/>
    <w:rsid w:val="00D82CF0"/>
    <w:rsid w:val="00D85D45"/>
    <w:rsid w:val="00D869BA"/>
    <w:rsid w:val="00D910A8"/>
    <w:rsid w:val="00D91279"/>
    <w:rsid w:val="00D93F4C"/>
    <w:rsid w:val="00D94FC7"/>
    <w:rsid w:val="00D9742E"/>
    <w:rsid w:val="00DA092C"/>
    <w:rsid w:val="00DA331F"/>
    <w:rsid w:val="00DA3FB4"/>
    <w:rsid w:val="00DA4D52"/>
    <w:rsid w:val="00DA528C"/>
    <w:rsid w:val="00DA7678"/>
    <w:rsid w:val="00DA7A47"/>
    <w:rsid w:val="00DB0B15"/>
    <w:rsid w:val="00DB37D4"/>
    <w:rsid w:val="00DB7C86"/>
    <w:rsid w:val="00DC0E68"/>
    <w:rsid w:val="00DD0145"/>
    <w:rsid w:val="00DD050F"/>
    <w:rsid w:val="00DD0DF7"/>
    <w:rsid w:val="00DD208C"/>
    <w:rsid w:val="00DD2BEF"/>
    <w:rsid w:val="00DD2EAF"/>
    <w:rsid w:val="00DD6115"/>
    <w:rsid w:val="00DD7CB3"/>
    <w:rsid w:val="00DE0747"/>
    <w:rsid w:val="00DE1BEE"/>
    <w:rsid w:val="00DE1CF7"/>
    <w:rsid w:val="00DE1F86"/>
    <w:rsid w:val="00DE4372"/>
    <w:rsid w:val="00DF67AC"/>
    <w:rsid w:val="00E024A0"/>
    <w:rsid w:val="00E02C2F"/>
    <w:rsid w:val="00E035E4"/>
    <w:rsid w:val="00E057D4"/>
    <w:rsid w:val="00E059AE"/>
    <w:rsid w:val="00E06E16"/>
    <w:rsid w:val="00E10366"/>
    <w:rsid w:val="00E10ACD"/>
    <w:rsid w:val="00E116B5"/>
    <w:rsid w:val="00E141BF"/>
    <w:rsid w:val="00E15086"/>
    <w:rsid w:val="00E163B5"/>
    <w:rsid w:val="00E20623"/>
    <w:rsid w:val="00E22903"/>
    <w:rsid w:val="00E23675"/>
    <w:rsid w:val="00E23FF9"/>
    <w:rsid w:val="00E3182D"/>
    <w:rsid w:val="00E31DE1"/>
    <w:rsid w:val="00E35807"/>
    <w:rsid w:val="00E36690"/>
    <w:rsid w:val="00E4055F"/>
    <w:rsid w:val="00E45716"/>
    <w:rsid w:val="00E4683D"/>
    <w:rsid w:val="00E47FD4"/>
    <w:rsid w:val="00E554E1"/>
    <w:rsid w:val="00E62A6A"/>
    <w:rsid w:val="00E63E6C"/>
    <w:rsid w:val="00E66B7C"/>
    <w:rsid w:val="00E71FDC"/>
    <w:rsid w:val="00E75DF4"/>
    <w:rsid w:val="00E83476"/>
    <w:rsid w:val="00E842B5"/>
    <w:rsid w:val="00E8556D"/>
    <w:rsid w:val="00E87A74"/>
    <w:rsid w:val="00E87D65"/>
    <w:rsid w:val="00E96357"/>
    <w:rsid w:val="00E96A4B"/>
    <w:rsid w:val="00EA2413"/>
    <w:rsid w:val="00EA6202"/>
    <w:rsid w:val="00EA6372"/>
    <w:rsid w:val="00EA6D72"/>
    <w:rsid w:val="00EA7276"/>
    <w:rsid w:val="00EA762D"/>
    <w:rsid w:val="00EB02F6"/>
    <w:rsid w:val="00EB0F9F"/>
    <w:rsid w:val="00EB1087"/>
    <w:rsid w:val="00EB11A0"/>
    <w:rsid w:val="00EB34EF"/>
    <w:rsid w:val="00EB7677"/>
    <w:rsid w:val="00EC39D0"/>
    <w:rsid w:val="00EC448C"/>
    <w:rsid w:val="00EC7A1C"/>
    <w:rsid w:val="00ED109B"/>
    <w:rsid w:val="00ED2C42"/>
    <w:rsid w:val="00ED416C"/>
    <w:rsid w:val="00ED56FA"/>
    <w:rsid w:val="00ED7EA3"/>
    <w:rsid w:val="00EE0194"/>
    <w:rsid w:val="00EE3E9B"/>
    <w:rsid w:val="00EE65F7"/>
    <w:rsid w:val="00EE76AA"/>
    <w:rsid w:val="00EE7970"/>
    <w:rsid w:val="00EF3647"/>
    <w:rsid w:val="00EF526A"/>
    <w:rsid w:val="00F00976"/>
    <w:rsid w:val="00F0102B"/>
    <w:rsid w:val="00F014EA"/>
    <w:rsid w:val="00F020A7"/>
    <w:rsid w:val="00F06493"/>
    <w:rsid w:val="00F072E3"/>
    <w:rsid w:val="00F079C7"/>
    <w:rsid w:val="00F07BD5"/>
    <w:rsid w:val="00F07D60"/>
    <w:rsid w:val="00F102DB"/>
    <w:rsid w:val="00F10A09"/>
    <w:rsid w:val="00F12F7E"/>
    <w:rsid w:val="00F1416B"/>
    <w:rsid w:val="00F149A1"/>
    <w:rsid w:val="00F150D9"/>
    <w:rsid w:val="00F17D69"/>
    <w:rsid w:val="00F20C56"/>
    <w:rsid w:val="00F237D3"/>
    <w:rsid w:val="00F240E1"/>
    <w:rsid w:val="00F251DA"/>
    <w:rsid w:val="00F254F4"/>
    <w:rsid w:val="00F25FCB"/>
    <w:rsid w:val="00F302D5"/>
    <w:rsid w:val="00F32A6B"/>
    <w:rsid w:val="00F339A6"/>
    <w:rsid w:val="00F34562"/>
    <w:rsid w:val="00F34ED2"/>
    <w:rsid w:val="00F368F9"/>
    <w:rsid w:val="00F36E1B"/>
    <w:rsid w:val="00F37106"/>
    <w:rsid w:val="00F405E3"/>
    <w:rsid w:val="00F40BAC"/>
    <w:rsid w:val="00F421D6"/>
    <w:rsid w:val="00F423AC"/>
    <w:rsid w:val="00F43228"/>
    <w:rsid w:val="00F4635E"/>
    <w:rsid w:val="00F502FB"/>
    <w:rsid w:val="00F5084B"/>
    <w:rsid w:val="00F54268"/>
    <w:rsid w:val="00F5457B"/>
    <w:rsid w:val="00F60460"/>
    <w:rsid w:val="00F60731"/>
    <w:rsid w:val="00F61178"/>
    <w:rsid w:val="00F611C4"/>
    <w:rsid w:val="00F63454"/>
    <w:rsid w:val="00F63C94"/>
    <w:rsid w:val="00F64064"/>
    <w:rsid w:val="00F654AF"/>
    <w:rsid w:val="00F701B4"/>
    <w:rsid w:val="00F72B3A"/>
    <w:rsid w:val="00F735DC"/>
    <w:rsid w:val="00F74078"/>
    <w:rsid w:val="00F74D4D"/>
    <w:rsid w:val="00F74E14"/>
    <w:rsid w:val="00F752F6"/>
    <w:rsid w:val="00F7568B"/>
    <w:rsid w:val="00F75A16"/>
    <w:rsid w:val="00F8013F"/>
    <w:rsid w:val="00F80219"/>
    <w:rsid w:val="00F86807"/>
    <w:rsid w:val="00F941DD"/>
    <w:rsid w:val="00F9763F"/>
    <w:rsid w:val="00F977B3"/>
    <w:rsid w:val="00FA1205"/>
    <w:rsid w:val="00FA159C"/>
    <w:rsid w:val="00FA175C"/>
    <w:rsid w:val="00FA1B32"/>
    <w:rsid w:val="00FA20CF"/>
    <w:rsid w:val="00FA20D7"/>
    <w:rsid w:val="00FA50BC"/>
    <w:rsid w:val="00FA646B"/>
    <w:rsid w:val="00FA6899"/>
    <w:rsid w:val="00FB45E8"/>
    <w:rsid w:val="00FC0689"/>
    <w:rsid w:val="00FC0D49"/>
    <w:rsid w:val="00FC3287"/>
    <w:rsid w:val="00FC6B26"/>
    <w:rsid w:val="00FC7ABA"/>
    <w:rsid w:val="00FD2524"/>
    <w:rsid w:val="00FD5DB3"/>
    <w:rsid w:val="00FE1E2F"/>
    <w:rsid w:val="00FE5044"/>
    <w:rsid w:val="00FE72B4"/>
    <w:rsid w:val="00FE73C7"/>
    <w:rsid w:val="00FE7A32"/>
    <w:rsid w:val="00FF0062"/>
    <w:rsid w:val="00FF64A3"/>
    <w:rsid w:val="01E18C80"/>
    <w:rsid w:val="01ECDB0F"/>
    <w:rsid w:val="04475B0D"/>
    <w:rsid w:val="0481AEA7"/>
    <w:rsid w:val="055C98D0"/>
    <w:rsid w:val="05DCAE7D"/>
    <w:rsid w:val="060FDED8"/>
    <w:rsid w:val="0637E268"/>
    <w:rsid w:val="0698F2F4"/>
    <w:rsid w:val="06E36052"/>
    <w:rsid w:val="07F0C2A3"/>
    <w:rsid w:val="08D3DE1A"/>
    <w:rsid w:val="09B7DA6D"/>
    <w:rsid w:val="0A5A124F"/>
    <w:rsid w:val="0A7E0866"/>
    <w:rsid w:val="0B191CAF"/>
    <w:rsid w:val="0B229D2D"/>
    <w:rsid w:val="0B6DCE6E"/>
    <w:rsid w:val="0B7BC241"/>
    <w:rsid w:val="0B8121E9"/>
    <w:rsid w:val="0BC4704F"/>
    <w:rsid w:val="0C995D60"/>
    <w:rsid w:val="0E1CF676"/>
    <w:rsid w:val="0E94AC76"/>
    <w:rsid w:val="0EF5676D"/>
    <w:rsid w:val="0F9DF7DA"/>
    <w:rsid w:val="0FDE66E7"/>
    <w:rsid w:val="1005ECCF"/>
    <w:rsid w:val="10AE18F0"/>
    <w:rsid w:val="10EEC930"/>
    <w:rsid w:val="11B3DEB5"/>
    <w:rsid w:val="124F136E"/>
    <w:rsid w:val="14F7A47F"/>
    <w:rsid w:val="15391AC0"/>
    <w:rsid w:val="15428695"/>
    <w:rsid w:val="15A475D1"/>
    <w:rsid w:val="162DCC8E"/>
    <w:rsid w:val="186FC9E3"/>
    <w:rsid w:val="1A63E8A6"/>
    <w:rsid w:val="1AE38B50"/>
    <w:rsid w:val="1B5D07A5"/>
    <w:rsid w:val="1CFFBDDA"/>
    <w:rsid w:val="1D66D22C"/>
    <w:rsid w:val="1D84B1EF"/>
    <w:rsid w:val="1F26B1AC"/>
    <w:rsid w:val="1F7F753F"/>
    <w:rsid w:val="201CB211"/>
    <w:rsid w:val="209E5F9C"/>
    <w:rsid w:val="216C4007"/>
    <w:rsid w:val="21F37D28"/>
    <w:rsid w:val="22B76A57"/>
    <w:rsid w:val="22BDBBAA"/>
    <w:rsid w:val="230631FB"/>
    <w:rsid w:val="247CC9CB"/>
    <w:rsid w:val="24883713"/>
    <w:rsid w:val="255C1B77"/>
    <w:rsid w:val="2596DC78"/>
    <w:rsid w:val="26E479D2"/>
    <w:rsid w:val="283D11E7"/>
    <w:rsid w:val="291F0F9C"/>
    <w:rsid w:val="2929EF1D"/>
    <w:rsid w:val="296BA495"/>
    <w:rsid w:val="2B42D8AA"/>
    <w:rsid w:val="2B5EAEBD"/>
    <w:rsid w:val="2C09C314"/>
    <w:rsid w:val="2DC69306"/>
    <w:rsid w:val="2EF68672"/>
    <w:rsid w:val="2FEB7367"/>
    <w:rsid w:val="30C5B567"/>
    <w:rsid w:val="3112E212"/>
    <w:rsid w:val="31C7E7AF"/>
    <w:rsid w:val="32EC0300"/>
    <w:rsid w:val="332DD642"/>
    <w:rsid w:val="35651683"/>
    <w:rsid w:val="37111D04"/>
    <w:rsid w:val="388B30C7"/>
    <w:rsid w:val="389B38F8"/>
    <w:rsid w:val="38E9E364"/>
    <w:rsid w:val="3949C289"/>
    <w:rsid w:val="39C2FE3C"/>
    <w:rsid w:val="39C7961B"/>
    <w:rsid w:val="39F17D19"/>
    <w:rsid w:val="3A271E26"/>
    <w:rsid w:val="3ACFF9C9"/>
    <w:rsid w:val="3B108234"/>
    <w:rsid w:val="3B2DDD25"/>
    <w:rsid w:val="3C01F2A9"/>
    <w:rsid w:val="3C04DC60"/>
    <w:rsid w:val="3C3769BF"/>
    <w:rsid w:val="3C9DC0EA"/>
    <w:rsid w:val="3D9623B0"/>
    <w:rsid w:val="3DB5FEAD"/>
    <w:rsid w:val="3FC6361C"/>
    <w:rsid w:val="400D5863"/>
    <w:rsid w:val="40CDEB7F"/>
    <w:rsid w:val="40FC9B40"/>
    <w:rsid w:val="414C9694"/>
    <w:rsid w:val="41EAE37F"/>
    <w:rsid w:val="4226FAA9"/>
    <w:rsid w:val="42893DFA"/>
    <w:rsid w:val="43139AED"/>
    <w:rsid w:val="433FD570"/>
    <w:rsid w:val="44635E4C"/>
    <w:rsid w:val="44DCC799"/>
    <w:rsid w:val="44E606EC"/>
    <w:rsid w:val="4605AD48"/>
    <w:rsid w:val="46251ED3"/>
    <w:rsid w:val="47CF0835"/>
    <w:rsid w:val="49183AB8"/>
    <w:rsid w:val="49191B44"/>
    <w:rsid w:val="4A098181"/>
    <w:rsid w:val="4B97D7F1"/>
    <w:rsid w:val="4C9EFB69"/>
    <w:rsid w:val="4D5BB887"/>
    <w:rsid w:val="4D69F420"/>
    <w:rsid w:val="4E302219"/>
    <w:rsid w:val="4E5A3641"/>
    <w:rsid w:val="4E7A5703"/>
    <w:rsid w:val="4E865B9E"/>
    <w:rsid w:val="4E94EEB1"/>
    <w:rsid w:val="50B0B607"/>
    <w:rsid w:val="511AD284"/>
    <w:rsid w:val="51C5207B"/>
    <w:rsid w:val="54631947"/>
    <w:rsid w:val="569C018F"/>
    <w:rsid w:val="572A7698"/>
    <w:rsid w:val="574C6F0A"/>
    <w:rsid w:val="5756547E"/>
    <w:rsid w:val="585A74A7"/>
    <w:rsid w:val="58EFB253"/>
    <w:rsid w:val="5919ABB9"/>
    <w:rsid w:val="5951D3CF"/>
    <w:rsid w:val="5A960548"/>
    <w:rsid w:val="5CEFC4DC"/>
    <w:rsid w:val="5D2FCB0F"/>
    <w:rsid w:val="5DA25348"/>
    <w:rsid w:val="5EBC869E"/>
    <w:rsid w:val="5FB274A0"/>
    <w:rsid w:val="5FEF8C38"/>
    <w:rsid w:val="6000FF3C"/>
    <w:rsid w:val="6034D02C"/>
    <w:rsid w:val="606CAD3C"/>
    <w:rsid w:val="60EDE6CB"/>
    <w:rsid w:val="6180BC5A"/>
    <w:rsid w:val="6252CD2F"/>
    <w:rsid w:val="63141626"/>
    <w:rsid w:val="63A81991"/>
    <w:rsid w:val="63ED1080"/>
    <w:rsid w:val="6558B750"/>
    <w:rsid w:val="65AF80F3"/>
    <w:rsid w:val="67D0778E"/>
    <w:rsid w:val="67EEE140"/>
    <w:rsid w:val="682F0BE1"/>
    <w:rsid w:val="683BA879"/>
    <w:rsid w:val="692A5442"/>
    <w:rsid w:val="6930E1B4"/>
    <w:rsid w:val="6947DF74"/>
    <w:rsid w:val="695F1862"/>
    <w:rsid w:val="69D3933E"/>
    <w:rsid w:val="69FE871F"/>
    <w:rsid w:val="6A4EEE4F"/>
    <w:rsid w:val="6B446CBE"/>
    <w:rsid w:val="6CEF3D93"/>
    <w:rsid w:val="6E4D2ABC"/>
    <w:rsid w:val="6EA124B3"/>
    <w:rsid w:val="6ECC1423"/>
    <w:rsid w:val="6F462436"/>
    <w:rsid w:val="6FB81E54"/>
    <w:rsid w:val="6FC152AE"/>
    <w:rsid w:val="6FDF974A"/>
    <w:rsid w:val="703FA921"/>
    <w:rsid w:val="7056C818"/>
    <w:rsid w:val="71CF1DF3"/>
    <w:rsid w:val="71E704B8"/>
    <w:rsid w:val="72DA8C6B"/>
    <w:rsid w:val="72FD67E2"/>
    <w:rsid w:val="737E6D0A"/>
    <w:rsid w:val="73C0DB9C"/>
    <w:rsid w:val="74744A7B"/>
    <w:rsid w:val="74C64488"/>
    <w:rsid w:val="75222E57"/>
    <w:rsid w:val="768E2E4F"/>
    <w:rsid w:val="776A5233"/>
    <w:rsid w:val="77917548"/>
    <w:rsid w:val="781440B2"/>
    <w:rsid w:val="784FD8F5"/>
    <w:rsid w:val="785625BF"/>
    <w:rsid w:val="78873142"/>
    <w:rsid w:val="7928D944"/>
    <w:rsid w:val="79902F0E"/>
    <w:rsid w:val="79B1D77B"/>
    <w:rsid w:val="7B24778B"/>
    <w:rsid w:val="7C4B135C"/>
    <w:rsid w:val="7CCE5EC0"/>
    <w:rsid w:val="7D2DD7B4"/>
    <w:rsid w:val="7E1FC8DE"/>
    <w:rsid w:val="7E38C9CB"/>
    <w:rsid w:val="7E5C184D"/>
    <w:rsid w:val="7F35F66E"/>
    <w:rsid w:val="7FE2F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421ECE9"/>
  <w15:chartTrackingRefBased/>
  <w15:docId w15:val="{9F341D12-CF5D-41AA-9DFE-882E907A1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iPriority="0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26284"/>
    <w:rPr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F50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E28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E28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5F50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lenraster">
    <w:name w:val="Table Grid"/>
    <w:basedOn w:val="NormaleTabelle"/>
    <w:uiPriority w:val="39"/>
    <w:rsid w:val="005F5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notentext">
    <w:name w:val="footnote text"/>
    <w:basedOn w:val="Standard"/>
    <w:link w:val="FunotentextZchn"/>
    <w:uiPriority w:val="99"/>
    <w:semiHidden/>
    <w:unhideWhenUsed/>
    <w:rsid w:val="00E8556D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E8556D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8556D"/>
    <w:rPr>
      <w:vertAlign w:val="superscript"/>
    </w:rPr>
  </w:style>
  <w:style w:type="character" w:styleId="Hyperlink">
    <w:name w:val="Hyperlink"/>
    <w:basedOn w:val="Absatz-Standardschriftart"/>
    <w:uiPriority w:val="99"/>
    <w:unhideWhenUsed/>
    <w:rsid w:val="00E8556D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8556D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473358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AA7F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A7FDE"/>
  </w:style>
  <w:style w:type="paragraph" w:styleId="Fuzeile">
    <w:name w:val="footer"/>
    <w:basedOn w:val="Standard"/>
    <w:link w:val="FuzeileZchn"/>
    <w:uiPriority w:val="99"/>
    <w:unhideWhenUsed/>
    <w:rsid w:val="00AA7F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A7FDE"/>
  </w:style>
  <w:style w:type="character" w:styleId="BesuchterLink">
    <w:name w:val="FollowedHyperlink"/>
    <w:basedOn w:val="Absatz-Standardschriftart"/>
    <w:uiPriority w:val="99"/>
    <w:semiHidden/>
    <w:unhideWhenUsed/>
    <w:rsid w:val="00BD59CC"/>
    <w:rPr>
      <w:color w:val="954F72" w:themeColor="followed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E28F5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E28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SpecLevel4">
    <w:name w:val="Spec Level 4"/>
    <w:basedOn w:val="Standard"/>
    <w:next w:val="Standard"/>
    <w:rsid w:val="0068337B"/>
    <w:pPr>
      <w:tabs>
        <w:tab w:val="left" w:pos="1134"/>
      </w:tabs>
      <w:spacing w:after="0" w:line="240" w:lineRule="auto"/>
      <w:ind w:left="1134" w:hanging="1134"/>
      <w:outlineLvl w:val="3"/>
    </w:pPr>
    <w:rPr>
      <w:rFonts w:ascii="Arial" w:eastAsia="Times New Roman" w:hAnsi="Arial" w:cs="Times New Roman"/>
      <w:sz w:val="20"/>
      <w:szCs w:val="20"/>
      <w:lang w:val="en-AU"/>
    </w:rPr>
  </w:style>
  <w:style w:type="table" w:styleId="TabelleRaster3">
    <w:name w:val="Table Grid 3"/>
    <w:basedOn w:val="NormaleTabelle"/>
    <w:semiHidden/>
    <w:unhideWhenUsed/>
    <w:rsid w:val="0068337B"/>
    <w:pPr>
      <w:spacing w:before="160"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el">
    <w:name w:val="Title"/>
    <w:basedOn w:val="Standard"/>
    <w:next w:val="Standard"/>
    <w:link w:val="TitelZchn"/>
    <w:uiPriority w:val="10"/>
    <w:qFormat/>
    <w:rsid w:val="009F30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F30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einLeerraum">
    <w:name w:val="No Spacing"/>
    <w:uiPriority w:val="1"/>
    <w:qFormat/>
    <w:rsid w:val="00345850"/>
    <w:pPr>
      <w:spacing w:after="0" w:line="240" w:lineRule="auto"/>
    </w:pPr>
  </w:style>
  <w:style w:type="paragraph" w:styleId="Beschriftung">
    <w:name w:val="caption"/>
    <w:basedOn w:val="Standard"/>
    <w:next w:val="Standard"/>
    <w:uiPriority w:val="35"/>
    <w:unhideWhenUsed/>
    <w:qFormat/>
    <w:rsid w:val="00526284"/>
    <w:pPr>
      <w:spacing w:after="200" w:line="240" w:lineRule="auto"/>
    </w:pPr>
    <w:rPr>
      <w:i/>
      <w:iCs/>
      <w:color w:val="44546A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nline-pubquiz.at" TargetMode="External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ahaslides.com/de/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haslides.com/" TargetMode="External"/><Relationship Id="rId2" Type="http://schemas.openxmlformats.org/officeDocument/2006/relationships/hyperlink" Target="https://virtualquiz.app/" TargetMode="External"/><Relationship Id="rId1" Type="http://schemas.openxmlformats.org/officeDocument/2006/relationships/hyperlink" Target="https://kahoot.it/" TargetMode="External"/><Relationship Id="rId4" Type="http://schemas.openxmlformats.org/officeDocument/2006/relationships/hyperlink" Target="http://www.quizduell-game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61FE2-C31C-4600-BCBD-1B4E51C31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Links>
    <vt:vector size="36" baseType="variant">
      <vt:variant>
        <vt:i4>852049</vt:i4>
      </vt:variant>
      <vt:variant>
        <vt:i4>3</vt:i4>
      </vt:variant>
      <vt:variant>
        <vt:i4>0</vt:i4>
      </vt:variant>
      <vt:variant>
        <vt:i4>5</vt:i4>
      </vt:variant>
      <vt:variant>
        <vt:lpwstr>https://ahaslides.com/de/</vt:lpwstr>
      </vt:variant>
      <vt:variant>
        <vt:lpwstr/>
      </vt:variant>
      <vt:variant>
        <vt:i4>6029390</vt:i4>
      </vt:variant>
      <vt:variant>
        <vt:i4>0</vt:i4>
      </vt:variant>
      <vt:variant>
        <vt:i4>0</vt:i4>
      </vt:variant>
      <vt:variant>
        <vt:i4>5</vt:i4>
      </vt:variant>
      <vt:variant>
        <vt:lpwstr>http://www.online-pubquiz.at/</vt:lpwstr>
      </vt:variant>
      <vt:variant>
        <vt:lpwstr/>
      </vt:variant>
      <vt:variant>
        <vt:i4>2031627</vt:i4>
      </vt:variant>
      <vt:variant>
        <vt:i4>9</vt:i4>
      </vt:variant>
      <vt:variant>
        <vt:i4>0</vt:i4>
      </vt:variant>
      <vt:variant>
        <vt:i4>5</vt:i4>
      </vt:variant>
      <vt:variant>
        <vt:lpwstr>http://www.quizduell-game.de/</vt:lpwstr>
      </vt:variant>
      <vt:variant>
        <vt:lpwstr/>
      </vt:variant>
      <vt:variant>
        <vt:i4>6815797</vt:i4>
      </vt:variant>
      <vt:variant>
        <vt:i4>6</vt:i4>
      </vt:variant>
      <vt:variant>
        <vt:i4>0</vt:i4>
      </vt:variant>
      <vt:variant>
        <vt:i4>5</vt:i4>
      </vt:variant>
      <vt:variant>
        <vt:lpwstr>https://ahaslides.com/</vt:lpwstr>
      </vt:variant>
      <vt:variant>
        <vt:lpwstr/>
      </vt:variant>
      <vt:variant>
        <vt:i4>262211</vt:i4>
      </vt:variant>
      <vt:variant>
        <vt:i4>3</vt:i4>
      </vt:variant>
      <vt:variant>
        <vt:i4>0</vt:i4>
      </vt:variant>
      <vt:variant>
        <vt:i4>5</vt:i4>
      </vt:variant>
      <vt:variant>
        <vt:lpwstr>https://virtualquiz.app/</vt:lpwstr>
      </vt:variant>
      <vt:variant>
        <vt:lpwstr/>
      </vt:variant>
      <vt:variant>
        <vt:i4>2949238</vt:i4>
      </vt:variant>
      <vt:variant>
        <vt:i4>0</vt:i4>
      </vt:variant>
      <vt:variant>
        <vt:i4>0</vt:i4>
      </vt:variant>
      <vt:variant>
        <vt:i4>5</vt:i4>
      </vt:variant>
      <vt:variant>
        <vt:lpwstr>https://kahoot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iner Karl</dc:creator>
  <cp:keywords/>
  <dc:description/>
  <cp:lastModifiedBy>David Hasenhüttl</cp:lastModifiedBy>
  <cp:revision>446</cp:revision>
  <dcterms:created xsi:type="dcterms:W3CDTF">2021-11-07T11:08:00Z</dcterms:created>
  <dcterms:modified xsi:type="dcterms:W3CDTF">2022-01-30T22:19:00Z</dcterms:modified>
</cp:coreProperties>
</file>